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3C5C40" w14:textId="77777777" w:rsidR="003E7BB8" w:rsidRPr="00325C2B" w:rsidRDefault="00553339">
      <w:pPr>
        <w:pStyle w:val="FirstParagraph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第一章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sz w:val="20"/>
          <w:szCs w:val="20"/>
          <w:lang w:eastAsia="zh-CN"/>
        </w:rPr>
        <w:t>创业环境测试题</w:t>
      </w:r>
    </w:p>
    <w:p w14:paraId="33AC034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返回</w:t>
      </w:r>
    </w:p>
    <w:p w14:paraId="69078B2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本次得分为：</w:t>
      </w:r>
      <w:r w:rsidRPr="00325C2B">
        <w:rPr>
          <w:sz w:val="20"/>
          <w:szCs w:val="20"/>
          <w:lang w:eastAsia="zh-CN"/>
        </w:rPr>
        <w:t xml:space="preserve"> 100.00/100.00 ,  </w:t>
      </w:r>
      <w:r w:rsidRPr="00325C2B">
        <w:rPr>
          <w:sz w:val="20"/>
          <w:szCs w:val="20"/>
          <w:lang w:eastAsia="zh-CN"/>
        </w:rPr>
        <w:t>本次测试的提交时间为：</w:t>
      </w:r>
      <w:r w:rsidRPr="00325C2B">
        <w:rPr>
          <w:sz w:val="20"/>
          <w:szCs w:val="20"/>
          <w:lang w:eastAsia="zh-CN"/>
        </w:rPr>
        <w:t xml:space="preserve"> 2017-11-14 ,  </w:t>
      </w:r>
      <w:r w:rsidRPr="00325C2B">
        <w:rPr>
          <w:sz w:val="20"/>
          <w:szCs w:val="20"/>
          <w:lang w:eastAsia="zh-CN"/>
        </w:rPr>
        <w:t>如果你认为本次测试成绩不理想，你可以选择再做一次，也可以去</w:t>
      </w:r>
      <w:r w:rsidRPr="00325C2B">
        <w:rPr>
          <w:sz w:val="20"/>
          <w:szCs w:val="20"/>
          <w:lang w:eastAsia="zh-CN"/>
        </w:rPr>
        <w:t xml:space="preserve"> </w:t>
      </w:r>
      <w:r w:rsidRPr="00325C2B">
        <w:rPr>
          <w:sz w:val="20"/>
          <w:szCs w:val="20"/>
          <w:lang w:eastAsia="zh-CN"/>
        </w:rPr>
        <w:t>测验作业讨论区</w:t>
      </w:r>
      <w:r w:rsidRPr="00325C2B">
        <w:rPr>
          <w:sz w:val="20"/>
          <w:szCs w:val="20"/>
          <w:lang w:eastAsia="zh-CN"/>
        </w:rPr>
        <w:t xml:space="preserve"> </w:t>
      </w:r>
      <w:r w:rsidRPr="00325C2B">
        <w:rPr>
          <w:sz w:val="20"/>
          <w:szCs w:val="20"/>
          <w:lang w:eastAsia="zh-CN"/>
        </w:rPr>
        <w:t>分享你的测试成绩和想法</w:t>
      </w:r>
      <w:r w:rsidRPr="00325C2B">
        <w:rPr>
          <w:sz w:val="20"/>
          <w:szCs w:val="20"/>
          <w:lang w:eastAsia="zh-CN"/>
        </w:rPr>
        <w:t xml:space="preserve"> .</w:t>
      </w:r>
    </w:p>
    <w:p w14:paraId="6171F30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</w:t>
      </w:r>
    </w:p>
    <w:p w14:paraId="6B85B65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单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03B16DD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谁才是创新的主题？</w:t>
      </w:r>
    </w:p>
    <w:p w14:paraId="48D0A91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07F420E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47F79E2" wp14:editId="1973921E">
            <wp:extent cx="257175" cy="2000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78380ab5543c45ad911fdc9c3dfa6a0a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9F7C0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  <w:bookmarkStart w:id="0" w:name="_GoBack"/>
      <w:bookmarkEnd w:id="0"/>
    </w:p>
    <w:p w14:paraId="7065521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个人</w:t>
      </w:r>
    </w:p>
    <w:p w14:paraId="7A0BDFE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1B95987" wp14:editId="3EAC2E3D">
            <wp:extent cx="257175" cy="20002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9d956d9d6b745d5895cf9ee440e22b7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9971C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7DAE45B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政府</w:t>
      </w:r>
    </w:p>
    <w:p w14:paraId="21B6663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E76BBB7" wp14:editId="5C0C5F5A">
            <wp:extent cx="257175" cy="20002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e2815b6348e749b99314da0e85546570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7B031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2332B0B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企业</w:t>
      </w:r>
    </w:p>
    <w:p w14:paraId="6AB3612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7EA235B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1B2F3E8" wp14:editId="294400EC">
            <wp:extent cx="257175" cy="20002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0be9a5a42f01476da7aaa7836a4f506d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3513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247FC3E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科学家</w:t>
      </w:r>
    </w:p>
    <w:p w14:paraId="548B911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你选对了</w:t>
      </w:r>
    </w:p>
    <w:p w14:paraId="094927B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</w:t>
      </w:r>
    </w:p>
    <w:p w14:paraId="5684AE6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单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3B2498D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第三波创业浪潮的最核心目标追求是？</w:t>
      </w:r>
    </w:p>
    <w:p w14:paraId="060832A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038BA2C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0E417F4" wp14:editId="3977CAA7">
            <wp:extent cx="257175" cy="20002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affe63a498364f669f43d0b0f5d40302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F1A1E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36DC4E4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经济增长</w:t>
      </w:r>
    </w:p>
    <w:p w14:paraId="3CB3678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3A6286F" wp14:editId="5869F3E7">
            <wp:extent cx="257175" cy="20002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f8d2076bdbd34e2aa0d5772608e0e19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96DA2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3B3B70D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增加就业</w:t>
      </w:r>
    </w:p>
    <w:p w14:paraId="7264D92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3BECCFE" wp14:editId="79CB1193">
            <wp:extent cx="257175" cy="20002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ba55d8f50dd74e4c8fb25a3339adedc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EC4A7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00F2B7F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增强创新力</w:t>
      </w:r>
    </w:p>
    <w:p w14:paraId="7A89342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7CA3CFA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E6E246B" wp14:editId="62780BFD">
            <wp:extent cx="257175" cy="20002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83152761b38c4511950ed4fad90631f0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624AA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5CD6D4C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科教兴国</w:t>
      </w:r>
    </w:p>
    <w:p w14:paraId="38AE275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你选对了</w:t>
      </w:r>
    </w:p>
    <w:p w14:paraId="0C282C4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</w:t>
      </w:r>
    </w:p>
    <w:p w14:paraId="7C37099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单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6678AED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目前什么样的人才是创新创业的主体？</w:t>
      </w:r>
    </w:p>
    <w:p w14:paraId="3ED9449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3029AC8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270D123" wp14:editId="2D13F898">
            <wp:extent cx="257175" cy="20002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c9f8239addf4c0b95c70341a76a49d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CB7B3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1E421F0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有阅历的人</w:t>
      </w:r>
    </w:p>
    <w:p w14:paraId="69AE398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234A0A1" wp14:editId="68033047">
            <wp:extent cx="257175" cy="20002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c20f223420914b2c911eda630f8b5ed3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1908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7773B7B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掌握知识运用知识的人</w:t>
      </w:r>
    </w:p>
    <w:p w14:paraId="2D5B7AF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298911E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D60144B" wp14:editId="49F76ECA">
            <wp:extent cx="257175" cy="20002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09194697e5ed4d358b1de7846a1aea7e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8078E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7DABE3C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吃苦耐劳的人</w:t>
      </w:r>
    </w:p>
    <w:p w14:paraId="464F292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4622AA7" wp14:editId="350B1865">
            <wp:extent cx="257175" cy="20002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3dd0ea7b6f0b4673816de7707792c7ea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EABCC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7958B83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有资本的人</w:t>
      </w:r>
    </w:p>
    <w:p w14:paraId="5BA0105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269FA4E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4</w:t>
      </w:r>
    </w:p>
    <w:p w14:paraId="5586472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1B655C9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相对于之前的创业浪潮，万众创新浪潮有什么新的变化？</w:t>
      </w:r>
    </w:p>
    <w:p w14:paraId="1A9E057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3B45772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5B3985C" wp14:editId="55E8C7B4">
            <wp:extent cx="257175" cy="20002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c09526c4be604ca09c209e151e4084e0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FA19B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7FB8906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大量乡镇企业涌现</w:t>
      </w:r>
    </w:p>
    <w:p w14:paraId="668908C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E422CC4" wp14:editId="2BBC3605">
            <wp:extent cx="257175" cy="20002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b5497c1af1e343e8b09f192efb1249d5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218A4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4BC2F8D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以创业拉动就业</w:t>
      </w:r>
    </w:p>
    <w:p w14:paraId="11D2618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E7116FC" wp14:editId="038BB218">
            <wp:extent cx="257175" cy="20002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a4b7c7c790074ce38a4b7949a2bdd11b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F320D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60400B4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出现企业内创新</w:t>
      </w:r>
    </w:p>
    <w:p w14:paraId="13FCC86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.00/10.00</w:t>
      </w:r>
    </w:p>
    <w:p w14:paraId="63A1FB8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13BEF9A" wp14:editId="1363B938">
            <wp:extent cx="257175" cy="20002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95e68a3a9ac0439c92e4dd30a45f481f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3C370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1917C31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以创业拉动创新</w:t>
      </w:r>
    </w:p>
    <w:p w14:paraId="3FA4F28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.00/10.00</w:t>
      </w:r>
    </w:p>
    <w:p w14:paraId="35F8C0F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2310A09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</w:t>
      </w:r>
    </w:p>
    <w:p w14:paraId="4FEDDCA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7335FE8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我国的第三波创业浪潮有何特点？</w:t>
      </w:r>
    </w:p>
    <w:p w14:paraId="79726C6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35B6039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3C55DC0" wp14:editId="75AA88BB">
            <wp:extent cx="257175" cy="20002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97fa5fa148864c42bfdb0d530a7f75fa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B46CA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7EBA2B3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全民性</w:t>
      </w:r>
    </w:p>
    <w:p w14:paraId="471905A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25FA5FF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A4C630C" wp14:editId="4F80999A">
            <wp:extent cx="257175" cy="20002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c14e2697e7ba45f2876ef9680dcd767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41269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B.</w:t>
      </w:r>
    </w:p>
    <w:p w14:paraId="0B72DCE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全球性</w:t>
      </w:r>
    </w:p>
    <w:p w14:paraId="5091668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7517365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3918569" wp14:editId="50B7C62A">
            <wp:extent cx="257175" cy="20002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fd49d11670cb4c378c0b628dba92c0da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8D682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49E1560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共享性</w:t>
      </w:r>
    </w:p>
    <w:p w14:paraId="64AEAE7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53A1BDD" wp14:editId="114BC8A0">
            <wp:extent cx="257175" cy="20002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e470abbc508b4aa6bd5cce2f68e93c4b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6846E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6775CC4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新性</w:t>
      </w:r>
    </w:p>
    <w:p w14:paraId="2D2BE73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br/>
      </w:r>
    </w:p>
    <w:p w14:paraId="0851EDC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4A1B484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13B1927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6</w:t>
      </w:r>
    </w:p>
    <w:p w14:paraId="1E4D50B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171EB37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新需要哪两个动力？</w:t>
      </w:r>
    </w:p>
    <w:p w14:paraId="0FD758B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5373035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35C65B6" wp14:editId="2AB6CAD0">
            <wp:extent cx="257175" cy="20002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0a1b0f658ce449928d1d81fb345f80d9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54673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07097D4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企业家</w:t>
      </w:r>
    </w:p>
    <w:p w14:paraId="1218F3C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.00/10.00</w:t>
      </w:r>
    </w:p>
    <w:p w14:paraId="624CD5F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18F6348" wp14:editId="34E09334">
            <wp:extent cx="257175" cy="20002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602280ab0c934532b665dc3f07f7c54d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BA035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531EA51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技术</w:t>
      </w:r>
    </w:p>
    <w:p w14:paraId="59B0AC6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.00/10.00</w:t>
      </w:r>
    </w:p>
    <w:p w14:paraId="69D238E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67C07C3" wp14:editId="7F427D75">
            <wp:extent cx="257175" cy="20002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009a514a0ee4400bc05e333b3a98fc6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DE58E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2D046A7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管理</w:t>
      </w:r>
    </w:p>
    <w:p w14:paraId="1D75DA1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4D3E57E" wp14:editId="4017F382">
            <wp:extent cx="257175" cy="20002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ac7d37acb6154bcb8f7af5893cdb2926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D2D7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D.</w:t>
      </w:r>
    </w:p>
    <w:p w14:paraId="3F05875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政府</w:t>
      </w:r>
    </w:p>
    <w:p w14:paraId="52260A6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18698CD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7</w:t>
      </w:r>
    </w:p>
    <w:p w14:paraId="244D379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415ACF7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有那两种动机？</w:t>
      </w:r>
    </w:p>
    <w:p w14:paraId="53D5A46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4610E8A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1E588CE" wp14:editId="0DBE4B16">
            <wp:extent cx="257175" cy="20002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716e66a64e4406fb99b551349e70a1f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B9EAF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2478DF1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兴趣爱好型</w:t>
      </w:r>
    </w:p>
    <w:p w14:paraId="4C12BCB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8535565" wp14:editId="0FFFEBB2">
            <wp:extent cx="257175" cy="20002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fc0d3d89b7894460a20b8bca575e6c0c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DE5FA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3F08FCE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情怀型</w:t>
      </w:r>
    </w:p>
    <w:p w14:paraId="56DA5B2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801C3A2" wp14:editId="26BB11FE">
            <wp:extent cx="257175" cy="20002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61df67d70fa46d99630da981d3e765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85E2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1A700C3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事业动机型</w:t>
      </w:r>
    </w:p>
    <w:p w14:paraId="5790F62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.00/10.00</w:t>
      </w:r>
    </w:p>
    <w:p w14:paraId="6F4089D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1AE0594" wp14:editId="3C18E378">
            <wp:extent cx="257175" cy="20002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2522525cc6e84dac8d7d7026ccd8b98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F4DC1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61AD2AA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生存型</w:t>
      </w:r>
    </w:p>
    <w:p w14:paraId="4B4A855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.00/10.00</w:t>
      </w:r>
    </w:p>
    <w:p w14:paraId="04EA1C5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244D34B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8</w:t>
      </w:r>
    </w:p>
    <w:p w14:paraId="40ECB39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53B2708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本讲故事中老干妈创业成功有哪些因素？</w:t>
      </w:r>
    </w:p>
    <w:p w14:paraId="7F9418F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6F8E12A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1DB513B" wp14:editId="75C807B7">
            <wp:extent cx="257175" cy="20002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8df51e38cd4a48dba4cca80c265f4829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6F15A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189E279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新</w:t>
      </w:r>
    </w:p>
    <w:p w14:paraId="0661C51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2.50/10.00</w:t>
      </w:r>
    </w:p>
    <w:p w14:paraId="6FD2D92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5DCFC08" wp14:editId="59BD7ED2">
            <wp:extent cx="257175" cy="20002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594760304c9547afafefd908659c016f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E15FD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0F25CD0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 xml:space="preserve">  </w:t>
      </w:r>
      <w:r w:rsidRPr="00325C2B">
        <w:rPr>
          <w:sz w:val="20"/>
          <w:szCs w:val="20"/>
          <w:lang w:eastAsia="zh-CN"/>
        </w:rPr>
        <w:t>发掘自身资源</w:t>
      </w:r>
    </w:p>
    <w:p w14:paraId="3837B2A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4BCC949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5B715CE" wp14:editId="6BCC5FAB">
            <wp:extent cx="257175" cy="20002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9c44c7e57cad4eaa9a3d36ddb53f034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6D575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37BCB9C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借力</w:t>
      </w:r>
    </w:p>
    <w:p w14:paraId="5E3046A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7D13AEC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A7F092D" wp14:editId="168FC61D">
            <wp:extent cx="257175" cy="200025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d6b3c1b2a9ac417cb8ddb2f50c722e9e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255CB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6F62B08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自强自立</w:t>
      </w:r>
    </w:p>
    <w:p w14:paraId="381AC8A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76900BD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0F228C1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9 ddd</w:t>
      </w:r>
    </w:p>
    <w:p w14:paraId="3B656B0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3CC7E47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大众创业万众创新的本质是人人都需要有创业精神</w:t>
      </w:r>
      <w:r w:rsidRPr="00325C2B">
        <w:rPr>
          <w:sz w:val="20"/>
          <w:szCs w:val="20"/>
          <w:lang w:eastAsia="zh-CN"/>
        </w:rPr>
        <w:t xml:space="preserve"> .</w:t>
      </w:r>
    </w:p>
    <w:p w14:paraId="5B94FC9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7DAB897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4AFF3F2" wp14:editId="0D2E413E">
            <wp:extent cx="257175" cy="20002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a18fbba868dc4817b39db4010c4b829b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C4AAA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6BD403E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2898F16" wp14:editId="3243153C">
            <wp:extent cx="257175" cy="20002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b30ef54f83fd429eb1ef380fbc22e92c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A6FEC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0488D8F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10F7FF7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1510C84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 ccc</w:t>
      </w:r>
    </w:p>
    <w:p w14:paraId="3FE1422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3FB2FE7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社会对创新创业活动不需要容忍失败</w:t>
      </w:r>
      <w:r w:rsidRPr="00325C2B">
        <w:rPr>
          <w:sz w:val="20"/>
          <w:szCs w:val="20"/>
          <w:lang w:eastAsia="zh-CN"/>
        </w:rPr>
        <w:t xml:space="preserve"> .</w:t>
      </w:r>
    </w:p>
    <w:p w14:paraId="50D945E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3A5C19A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2927B42" wp14:editId="588F725C">
            <wp:extent cx="257175" cy="200025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739c964f53234b62b6a0f9a7091fb500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1920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A.</w:t>
      </w:r>
    </w:p>
    <w:p w14:paraId="265C1FB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2231608" wp14:editId="6710E5E1">
            <wp:extent cx="257175" cy="20002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02bc815074674405aba8b404ea34833f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3A5F9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5572EE9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3537E78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3CBAFE1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第二章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sz w:val="20"/>
          <w:szCs w:val="20"/>
          <w:lang w:eastAsia="zh-CN"/>
        </w:rPr>
        <w:t>创业者测试题</w:t>
      </w:r>
    </w:p>
    <w:p w14:paraId="6CB37BF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返回</w:t>
      </w:r>
    </w:p>
    <w:p w14:paraId="3CA7C65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本次得分为：</w:t>
      </w:r>
      <w:r w:rsidRPr="00325C2B">
        <w:rPr>
          <w:sz w:val="20"/>
          <w:szCs w:val="20"/>
          <w:lang w:eastAsia="zh-CN"/>
        </w:rPr>
        <w:t xml:space="preserve"> 100.00/100.00 ,  </w:t>
      </w:r>
      <w:r w:rsidRPr="00325C2B">
        <w:rPr>
          <w:sz w:val="20"/>
          <w:szCs w:val="20"/>
          <w:lang w:eastAsia="zh-CN"/>
        </w:rPr>
        <w:t>本次测试的提交时间为：</w:t>
      </w:r>
      <w:r w:rsidRPr="00325C2B">
        <w:rPr>
          <w:sz w:val="20"/>
          <w:szCs w:val="20"/>
          <w:lang w:eastAsia="zh-CN"/>
        </w:rPr>
        <w:t xml:space="preserve"> 2017-11-21 ,  </w:t>
      </w:r>
      <w:r w:rsidRPr="00325C2B">
        <w:rPr>
          <w:sz w:val="20"/>
          <w:szCs w:val="20"/>
          <w:lang w:eastAsia="zh-CN"/>
        </w:rPr>
        <w:t>如果你认为本次测试成绩不理想，你可以选择再做一次，也可以去</w:t>
      </w:r>
      <w:r w:rsidRPr="00325C2B">
        <w:rPr>
          <w:sz w:val="20"/>
          <w:szCs w:val="20"/>
          <w:lang w:eastAsia="zh-CN"/>
        </w:rPr>
        <w:t xml:space="preserve"> </w:t>
      </w:r>
      <w:r w:rsidRPr="00325C2B">
        <w:rPr>
          <w:sz w:val="20"/>
          <w:szCs w:val="20"/>
          <w:lang w:eastAsia="zh-CN"/>
        </w:rPr>
        <w:t>测验作业讨论区</w:t>
      </w:r>
      <w:r w:rsidRPr="00325C2B">
        <w:rPr>
          <w:sz w:val="20"/>
          <w:szCs w:val="20"/>
          <w:lang w:eastAsia="zh-CN"/>
        </w:rPr>
        <w:t xml:space="preserve"> </w:t>
      </w:r>
      <w:r w:rsidRPr="00325C2B">
        <w:rPr>
          <w:sz w:val="20"/>
          <w:szCs w:val="20"/>
          <w:lang w:eastAsia="zh-CN"/>
        </w:rPr>
        <w:t>分享你的测试成绩和想法</w:t>
      </w:r>
      <w:r w:rsidRPr="00325C2B">
        <w:rPr>
          <w:sz w:val="20"/>
          <w:szCs w:val="20"/>
          <w:lang w:eastAsia="zh-CN"/>
        </w:rPr>
        <w:t xml:space="preserve"> .</w:t>
      </w:r>
    </w:p>
    <w:p w14:paraId="0B70CB2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</w:t>
      </w:r>
    </w:p>
    <w:p w14:paraId="012E5EF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单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6AFD6A9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大学生怎样才能肩负起创业的使命？</w:t>
      </w:r>
    </w:p>
    <w:p w14:paraId="16EE11C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462D8B5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E4FD2B1" wp14:editId="27527DA2">
            <wp:extent cx="257175" cy="20002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bfa02c7e2b3b46b4a5eaae36458454a8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464B7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0FCAC29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好好学习，天天向上</w:t>
      </w:r>
    </w:p>
    <w:p w14:paraId="70970B7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2AA8592" wp14:editId="02D30417">
            <wp:extent cx="257175" cy="20002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3fd0d33edf55438d9137b19299f10943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9ED4E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015B711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运用自己所学的知识去实现人类社会的福祉</w:t>
      </w:r>
    </w:p>
    <w:p w14:paraId="2C0DABD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2385101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45095DB" wp14:editId="5291F8E8">
            <wp:extent cx="257175" cy="20002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bbf4d25546b748dd86b45d7f1b61c217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C763A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7646508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赚取更多的社会财富</w:t>
      </w:r>
    </w:p>
    <w:p w14:paraId="028C00D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506C0E9" wp14:editId="2F238250">
            <wp:extent cx="257175" cy="20002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bee5acb3fa8c4d29911d35da6f194da5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09222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096F26A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德智体美劳全面发展</w:t>
      </w:r>
    </w:p>
    <w:p w14:paraId="082ABD4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6AABC96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</w:t>
      </w:r>
    </w:p>
    <w:p w14:paraId="5B5B076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单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4E37EC1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创业者素质主要指的是什么？</w:t>
      </w:r>
    </w:p>
    <w:p w14:paraId="5268D08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1A1477E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04AFE79" wp14:editId="58111F67">
            <wp:extent cx="257175" cy="20002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20cdbbdeacc341d9bc134482e59395a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49915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075AADE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吃苦耐劳的品质</w:t>
      </w:r>
    </w:p>
    <w:p w14:paraId="3CCF0A5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3EE9C25" wp14:editId="13E9049F">
            <wp:extent cx="257175" cy="20002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265a40931024404895aca5a56e3e9aba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D13C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6F7DC25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对事业的追求</w:t>
      </w:r>
    </w:p>
    <w:p w14:paraId="469665C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12CBE7E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D62FEAF" wp14:editId="09D15EE3">
            <wp:extent cx="257175" cy="200025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00c7b9a52d6c46778ed3f4820bcc12a2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8C438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2706D41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不惧风险的勇气</w:t>
      </w:r>
    </w:p>
    <w:p w14:paraId="4C02D4C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031DFBD" wp14:editId="5461351E">
            <wp:extent cx="257175" cy="20002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8ace1b16d1914ff9ba8c3c81886f09c0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AA14D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4EEE2C3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对财富的执着</w:t>
      </w:r>
    </w:p>
    <w:p w14:paraId="2222DE9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2EC34CC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</w:t>
      </w:r>
    </w:p>
    <w:p w14:paraId="1565786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单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70C83EB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对于创业者来说</w:t>
      </w:r>
      <w:r w:rsidRPr="00325C2B">
        <w:rPr>
          <w:sz w:val="20"/>
          <w:szCs w:val="20"/>
          <w:lang w:eastAsia="zh-CN"/>
        </w:rPr>
        <w:t>“ 4Q ”</w:t>
      </w:r>
      <w:r w:rsidRPr="00325C2B">
        <w:rPr>
          <w:sz w:val="20"/>
          <w:szCs w:val="20"/>
          <w:lang w:eastAsia="zh-CN"/>
        </w:rPr>
        <w:t>组合中哪一个最重要？</w:t>
      </w:r>
    </w:p>
    <w:p w14:paraId="4D1BAB2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3981F6E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03FA979" wp14:editId="15555E2D">
            <wp:extent cx="257175" cy="20002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a58fc02d31f04d05bb210c18dd031537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EA89F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45BB6E1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Q</w:t>
      </w:r>
    </w:p>
    <w:p w14:paraId="427C673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3991700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70AA850" wp14:editId="3EE7AEDF">
            <wp:extent cx="257175" cy="200025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099c41f1f15c4a82a87e91620b1a0eb6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842A8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385FDF9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IQ</w:t>
      </w:r>
    </w:p>
    <w:p w14:paraId="5111BBA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92C887D" wp14:editId="1C7CF755">
            <wp:extent cx="257175" cy="20002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bb515f1e6a284a2eaeae3c8a1874ea27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591C6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C.</w:t>
      </w:r>
    </w:p>
    <w:p w14:paraId="65A2BB3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EQ</w:t>
      </w:r>
    </w:p>
    <w:p w14:paraId="2EF4D7C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1293C25" wp14:editId="25F4F6C3">
            <wp:extent cx="257175" cy="20002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2efbb9c35c14d198c2b791ed90ffbb9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06492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46322E6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Q</w:t>
      </w:r>
    </w:p>
    <w:p w14:paraId="0E2BAE5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选对了</w:t>
      </w:r>
    </w:p>
    <w:p w14:paraId="3CCD216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4</w:t>
      </w:r>
    </w:p>
    <w:p w14:paraId="2487D47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单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09EEEE3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老师对于同学创业素质和能力的发掘最重要的是什么？</w:t>
      </w:r>
    </w:p>
    <w:p w14:paraId="2E34852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2FE5CBB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1AB6DD5" wp14:editId="68A1654C">
            <wp:extent cx="257175" cy="20002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c924a838d85549fbb5d63fec89419e4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C5FAF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4F38848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鼓励</w:t>
      </w:r>
    </w:p>
    <w:p w14:paraId="464129D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4CEF5ED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2B7FFC3" wp14:editId="37DB8593">
            <wp:extent cx="257175" cy="200025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3d8427e38b442e0bf91e401b8105945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17603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19D2D13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适当点拨</w:t>
      </w:r>
    </w:p>
    <w:p w14:paraId="47B1A79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BA038E8" wp14:editId="4CB41AAF">
            <wp:extent cx="257175" cy="20002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306cbc100c0641de996d34a82c9463a8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76251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2078CA4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自由放任</w:t>
      </w:r>
    </w:p>
    <w:p w14:paraId="54F4DC1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47095E6" wp14:editId="5E3368BA">
            <wp:extent cx="257175" cy="200025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210f5faffe0f419f9018898346460bd9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AD019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18234C3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说教</w:t>
      </w:r>
      <w:r w:rsidRPr="00325C2B">
        <w:rPr>
          <w:sz w:val="20"/>
          <w:szCs w:val="20"/>
          <w:lang w:eastAsia="zh-CN"/>
        </w:rPr>
        <w:t xml:space="preserve">  </w:t>
      </w:r>
    </w:p>
    <w:p w14:paraId="1D2F703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选对了</w:t>
      </w:r>
    </w:p>
    <w:p w14:paraId="3FF1859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</w:t>
      </w:r>
    </w:p>
    <w:p w14:paraId="2F9FAD6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1BCB37C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者的使命是什么？</w:t>
      </w:r>
    </w:p>
    <w:p w14:paraId="5E28C44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5CFFE8C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5458F0B" wp14:editId="088D9348">
            <wp:extent cx="257175" cy="20002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39ccc667dc224136bcd90535c8e4c56c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932C6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A.</w:t>
      </w:r>
    </w:p>
    <w:p w14:paraId="091C72F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为了目标勇于牺牲</w:t>
      </w:r>
    </w:p>
    <w:p w14:paraId="23745DD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.00/10.00</w:t>
      </w:r>
    </w:p>
    <w:p w14:paraId="42415D6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A57F56B" wp14:editId="5B6ECF8E">
            <wp:extent cx="257175" cy="200025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98ab20f1f90430c9883a31d3001a780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A8C66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45D1428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获得更高的社会地位</w:t>
      </w:r>
    </w:p>
    <w:p w14:paraId="07F2035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51D5194" wp14:editId="10CF7030">
            <wp:extent cx="257175" cy="200025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6ff74876008542018c4f4605190c664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7719B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7621632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有远大的层次较高的目标</w:t>
      </w:r>
    </w:p>
    <w:p w14:paraId="79E5D6C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.00/10.00</w:t>
      </w:r>
    </w:p>
    <w:p w14:paraId="016DD48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10F979D" wp14:editId="4E382206">
            <wp:extent cx="257175" cy="20002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6922f89cd98442fb9db2b0e263c5db6b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7F347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440C382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追求更大的财富</w:t>
      </w:r>
    </w:p>
    <w:p w14:paraId="23D433A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你选对了</w:t>
      </w:r>
    </w:p>
    <w:p w14:paraId="1ECD3EB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6</w:t>
      </w:r>
    </w:p>
    <w:p w14:paraId="42EBD82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6CD0630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在创业素质中起着重要作用的是</w:t>
      </w:r>
    </w:p>
    <w:p w14:paraId="1173DDF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2517C95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A7E1EAA" wp14:editId="336B46EF">
            <wp:extent cx="257175" cy="200025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59cfe96105fc4e089f2e944a9a608218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92E7D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4AD40A0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胆量</w:t>
      </w:r>
    </w:p>
    <w:p w14:paraId="439184D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40A2CF5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58D1D3C" wp14:editId="01A75B8B">
            <wp:extent cx="257175" cy="200025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77a76847a4b74f7c80f69476a78b882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F98AF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4054BBF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尊重</w:t>
      </w:r>
    </w:p>
    <w:p w14:paraId="0DBC8A5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1514E72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C6FA7AF" wp14:editId="3280A34B">
            <wp:extent cx="257175" cy="200025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e2d491fff7984cacbcc8453e591f961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F3B28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6915DC0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运用知识的素质</w:t>
      </w:r>
    </w:p>
    <w:p w14:paraId="06A8099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2.50/10.00</w:t>
      </w:r>
    </w:p>
    <w:p w14:paraId="7783922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C053480" wp14:editId="3EBBCFD4">
            <wp:extent cx="257175" cy="200025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3f5cad23a884e849f1b3dfde66face5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8BE9B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4B9301C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应变素质</w:t>
      </w:r>
    </w:p>
    <w:p w14:paraId="61B719E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4868EBF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7C3115A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7</w:t>
      </w:r>
    </w:p>
    <w:p w14:paraId="0219A1D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2C62385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在挖掘创业能力时，自我发掘的方式是</w:t>
      </w:r>
    </w:p>
    <w:p w14:paraId="4F17C11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5D57604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620D87C" wp14:editId="751DF4BF">
            <wp:extent cx="257175" cy="20002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86e1cd402dc54b17ba454547163a57e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15643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5BB2D62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自我暗示</w:t>
      </w:r>
    </w:p>
    <w:p w14:paraId="76CE119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5A85F15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9432C37" wp14:editId="4103F1F4">
            <wp:extent cx="257175" cy="20002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d7128e250e9641edad33b35e7a4659f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88CA5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1DC7FBE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做尝试</w:t>
      </w:r>
    </w:p>
    <w:p w14:paraId="1C175D2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475E712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F65EB6A" wp14:editId="1405302E">
            <wp:extent cx="257175" cy="200025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92fa72b5567c4b768d0c51fa3f9ae82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27849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4015664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积累成果</w:t>
      </w:r>
    </w:p>
    <w:p w14:paraId="10015CB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1F4F287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616130E" wp14:editId="37E5B85C">
            <wp:extent cx="257175" cy="200025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002b6d6566564024a06b3413d296549e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D0D98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793566D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虚心请教</w:t>
      </w:r>
    </w:p>
    <w:p w14:paraId="10B6D6F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你选对了</w:t>
      </w:r>
    </w:p>
    <w:p w14:paraId="516196A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8 ccc</w:t>
      </w:r>
    </w:p>
    <w:p w14:paraId="27DC4A4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49192FB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企业创业的使命单纯是为了追求利润</w:t>
      </w:r>
      <w:r w:rsidRPr="00325C2B">
        <w:rPr>
          <w:sz w:val="20"/>
          <w:szCs w:val="20"/>
          <w:lang w:eastAsia="zh-CN"/>
        </w:rPr>
        <w:t xml:space="preserve"> .</w:t>
      </w:r>
    </w:p>
    <w:p w14:paraId="6648A81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0C64888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2DE64B6" wp14:editId="28CA51F1">
            <wp:extent cx="257175" cy="200025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974c1516a73b4442a0130389fe608695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D6F35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5C424F4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76E9697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4B64A64" wp14:editId="1050C5E2">
            <wp:extent cx="257175" cy="200025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74fb5f34e3f4b0bb60f071c92fde45a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7F8C9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7F4143A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选对了</w:t>
      </w:r>
    </w:p>
    <w:p w14:paraId="05CD9D4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9 ccc</w:t>
      </w:r>
    </w:p>
    <w:p w14:paraId="3C16D85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5376B35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“ 4Q ”</w:t>
      </w:r>
      <w:r w:rsidRPr="00325C2B">
        <w:rPr>
          <w:sz w:val="20"/>
          <w:szCs w:val="20"/>
          <w:lang w:eastAsia="zh-CN"/>
        </w:rPr>
        <w:t>组合中的</w:t>
      </w:r>
      <w:r w:rsidRPr="00325C2B">
        <w:rPr>
          <w:sz w:val="20"/>
          <w:szCs w:val="20"/>
          <w:lang w:eastAsia="zh-CN"/>
        </w:rPr>
        <w:t xml:space="preserve"> AQ </w:t>
      </w:r>
      <w:r w:rsidRPr="00325C2B">
        <w:rPr>
          <w:sz w:val="20"/>
          <w:szCs w:val="20"/>
          <w:lang w:eastAsia="zh-CN"/>
        </w:rPr>
        <w:t>指的是财商</w:t>
      </w:r>
      <w:r w:rsidRPr="00325C2B">
        <w:rPr>
          <w:sz w:val="20"/>
          <w:szCs w:val="20"/>
          <w:lang w:eastAsia="zh-CN"/>
        </w:rPr>
        <w:t xml:space="preserve"> .</w:t>
      </w:r>
    </w:p>
    <w:p w14:paraId="0BCABE6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7BF6B52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5C423C8" wp14:editId="509D575E">
            <wp:extent cx="257175" cy="20002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9bc268c80bd7434bbe83dd793105de3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8F92A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18FAA8A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6325C6A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F2D9554" wp14:editId="52C68BBC">
            <wp:extent cx="257175" cy="200025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7e4f7ecfd3544a24ba429847fc835126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3757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25FD82C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选对了</w:t>
      </w:r>
    </w:p>
    <w:p w14:paraId="098E3F5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 ddd</w:t>
      </w:r>
    </w:p>
    <w:p w14:paraId="3120D7E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540796F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的素质更多的是靠自我发掘</w:t>
      </w:r>
      <w:r w:rsidRPr="00325C2B">
        <w:rPr>
          <w:sz w:val="20"/>
          <w:szCs w:val="20"/>
          <w:lang w:eastAsia="zh-CN"/>
        </w:rPr>
        <w:t xml:space="preserve"> .</w:t>
      </w:r>
    </w:p>
    <w:p w14:paraId="4236E6E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4F452B1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5EB8B6F" wp14:editId="5850D686">
            <wp:extent cx="257175" cy="200025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7a0e1fae5da54c019c4662796f6b7a38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9234B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22FE49B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042AB2C" wp14:editId="08AD7E52">
            <wp:extent cx="257175" cy="200025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7497928788ca49ed8a16177a990a467c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5FED5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4B2205D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7346E90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0266051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第三章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sz w:val="20"/>
          <w:szCs w:val="20"/>
          <w:lang w:eastAsia="zh-CN"/>
        </w:rPr>
        <w:t>创业类型及创业模型测试题</w:t>
      </w:r>
    </w:p>
    <w:p w14:paraId="1EDEE81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返回</w:t>
      </w:r>
    </w:p>
    <w:p w14:paraId="687AFA9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本次得分为：</w:t>
      </w:r>
      <w:r w:rsidRPr="00325C2B">
        <w:rPr>
          <w:sz w:val="20"/>
          <w:szCs w:val="20"/>
          <w:lang w:eastAsia="zh-CN"/>
        </w:rPr>
        <w:t xml:space="preserve"> 90.00/100.00 ,  </w:t>
      </w:r>
      <w:r w:rsidRPr="00325C2B">
        <w:rPr>
          <w:sz w:val="20"/>
          <w:szCs w:val="20"/>
          <w:lang w:eastAsia="zh-CN"/>
        </w:rPr>
        <w:t>本次测试的提交时间为：</w:t>
      </w:r>
      <w:r w:rsidRPr="00325C2B">
        <w:rPr>
          <w:sz w:val="20"/>
          <w:szCs w:val="20"/>
          <w:lang w:eastAsia="zh-CN"/>
        </w:rPr>
        <w:t xml:space="preserve"> 2017-11-21 ,  </w:t>
      </w:r>
      <w:r w:rsidRPr="00325C2B">
        <w:rPr>
          <w:sz w:val="20"/>
          <w:szCs w:val="20"/>
          <w:lang w:eastAsia="zh-CN"/>
        </w:rPr>
        <w:t>如果你认为本次测试成绩不理想，你可以选择再做一次，也可以去</w:t>
      </w:r>
      <w:r w:rsidRPr="00325C2B">
        <w:rPr>
          <w:sz w:val="20"/>
          <w:szCs w:val="20"/>
          <w:lang w:eastAsia="zh-CN"/>
        </w:rPr>
        <w:t xml:space="preserve"> </w:t>
      </w:r>
      <w:r w:rsidRPr="00325C2B">
        <w:rPr>
          <w:sz w:val="20"/>
          <w:szCs w:val="20"/>
          <w:lang w:eastAsia="zh-CN"/>
        </w:rPr>
        <w:t>测验作业讨论区</w:t>
      </w:r>
      <w:r w:rsidRPr="00325C2B">
        <w:rPr>
          <w:sz w:val="20"/>
          <w:szCs w:val="20"/>
          <w:lang w:eastAsia="zh-CN"/>
        </w:rPr>
        <w:t xml:space="preserve"> </w:t>
      </w:r>
      <w:r w:rsidRPr="00325C2B">
        <w:rPr>
          <w:sz w:val="20"/>
          <w:szCs w:val="20"/>
          <w:lang w:eastAsia="zh-CN"/>
        </w:rPr>
        <w:t>分享你的测试成绩和想法</w:t>
      </w:r>
      <w:r w:rsidRPr="00325C2B">
        <w:rPr>
          <w:sz w:val="20"/>
          <w:szCs w:val="20"/>
          <w:lang w:eastAsia="zh-CN"/>
        </w:rPr>
        <w:t xml:space="preserve"> .</w:t>
      </w:r>
    </w:p>
    <w:p w14:paraId="50ED9A0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</w:t>
      </w:r>
    </w:p>
    <w:p w14:paraId="463BBAF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单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7C80723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段永平创业是属于什么创业类型？</w:t>
      </w:r>
    </w:p>
    <w:p w14:paraId="66A9A12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14996AC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2D3C046" wp14:editId="1083DE8D">
            <wp:extent cx="257175" cy="200025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8c2a433384ee4a8b8d63b8187b959aaa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A1506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3396FEB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兴趣创业</w:t>
      </w:r>
    </w:p>
    <w:p w14:paraId="42B5ED1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0.00/10.00</w:t>
      </w:r>
    </w:p>
    <w:p w14:paraId="5855AA4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DFD85A4" wp14:editId="71FCBAD1">
            <wp:extent cx="257175" cy="200025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357b792e92974b31b9dbd326c294b477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72499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607E4A5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白手起家创业</w:t>
      </w:r>
    </w:p>
    <w:p w14:paraId="67F6208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797E6C1" wp14:editId="697C3348">
            <wp:extent cx="257175" cy="200025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8a9196b0d8b24e5d8dc083bf433a1d89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4AB4B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1504540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公司内创业</w:t>
      </w:r>
    </w:p>
    <w:p w14:paraId="6218988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CC841B2" wp14:editId="098D4320">
            <wp:extent cx="257175" cy="200025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70cbba4eb3cc476cb99ea99eb91a4250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A0B39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04173A7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机会创业</w:t>
      </w:r>
    </w:p>
    <w:p w14:paraId="0A2ADC6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你错选为</w:t>
      </w:r>
      <w:r w:rsidRPr="00325C2B">
        <w:rPr>
          <w:sz w:val="20"/>
          <w:szCs w:val="20"/>
          <w:lang w:eastAsia="zh-CN"/>
        </w:rPr>
        <w:t xml:space="preserve"> A</w:t>
      </w:r>
    </w:p>
    <w:p w14:paraId="2956D20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</w:t>
      </w:r>
    </w:p>
    <w:p w14:paraId="02C3681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1D7D6AF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蒂蒙斯模型包含哪些要素？</w:t>
      </w:r>
    </w:p>
    <w:p w14:paraId="6F7D3E1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32C3668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B54E6F7" wp14:editId="532D3805">
            <wp:extent cx="257175" cy="200025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e6ade2ace2ba4869994722467d291e9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40F3D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0FD6DAF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机会</w:t>
      </w:r>
    </w:p>
    <w:p w14:paraId="409C06F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3CC4BAA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8CAEAB1" wp14:editId="6B9A37BA">
            <wp:extent cx="257175" cy="200025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2589314303824778bf058e425b014c37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3A637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B.</w:t>
      </w:r>
    </w:p>
    <w:p w14:paraId="750716F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资源</w:t>
      </w:r>
    </w:p>
    <w:p w14:paraId="2C09AF5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0A97945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658D9F4" wp14:editId="69AE1106">
            <wp:extent cx="257175" cy="200025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9613d25541a400eb424f6b55a4fd91a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218B6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45ED5C5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团队</w:t>
      </w:r>
    </w:p>
    <w:p w14:paraId="3DFD17F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318CC00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5CFF389" wp14:editId="25BEBF3D">
            <wp:extent cx="257175" cy="200025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83d033b68764c9ba6fe3b0891cd6c2e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AEFAC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76D8376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项目</w:t>
      </w:r>
    </w:p>
    <w:p w14:paraId="5FD3503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你选对了</w:t>
      </w:r>
    </w:p>
    <w:p w14:paraId="48B89B4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</w:t>
      </w:r>
    </w:p>
    <w:p w14:paraId="6D28E79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5548DFD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型企业有哪些特点</w:t>
      </w:r>
      <w:r w:rsidRPr="00325C2B">
        <w:rPr>
          <w:sz w:val="20"/>
          <w:szCs w:val="20"/>
          <w:lang w:eastAsia="zh-CN"/>
        </w:rPr>
        <w:t xml:space="preserve"> ?</w:t>
      </w:r>
    </w:p>
    <w:p w14:paraId="67C1566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7F1BEEC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1BB534A" wp14:editId="2A770657">
            <wp:extent cx="257175" cy="200025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002f892081f4c41b6fd95cb23ad87f6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A427D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4D98BA4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公司内部有很多激励员工创业的规章制度</w:t>
      </w:r>
    </w:p>
    <w:p w14:paraId="772EC33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.00/10.00</w:t>
      </w:r>
    </w:p>
    <w:p w14:paraId="58038F6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33B03E2" wp14:editId="7A10CB7E">
            <wp:extent cx="257175" cy="200025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aafc56432e44fefb3cfa8a258805c09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A284B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44CB4AA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公司盈利能力强</w:t>
      </w:r>
    </w:p>
    <w:p w14:paraId="45FCF75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15B8B2B" wp14:editId="5FF6EE20">
            <wp:extent cx="257175" cy="200025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649a4634a92c4efebd1df5ec7beac30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A71D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69DD404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公司老总逆商强</w:t>
      </w:r>
    </w:p>
    <w:p w14:paraId="67F6FBF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.00/10.00</w:t>
      </w:r>
    </w:p>
    <w:p w14:paraId="092C2FD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F1A250F" wp14:editId="490C6559">
            <wp:extent cx="257175" cy="200025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a31a9bed6f3140c9941d94b5a4a12dcc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33CBB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011AA39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公司规模大</w:t>
      </w:r>
    </w:p>
    <w:p w14:paraId="7603952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你选对了</w:t>
      </w:r>
    </w:p>
    <w:p w14:paraId="027EC2B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4 dddd</w:t>
      </w:r>
    </w:p>
    <w:p w14:paraId="5400533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2B8597C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根据对社会新创价值多少进行分类可以分为冒险创业和安定创业</w:t>
      </w:r>
      <w:r w:rsidRPr="00325C2B">
        <w:rPr>
          <w:sz w:val="20"/>
          <w:szCs w:val="20"/>
          <w:lang w:eastAsia="zh-CN"/>
        </w:rPr>
        <w:t xml:space="preserve"> .</w:t>
      </w:r>
    </w:p>
    <w:p w14:paraId="3F1BED7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2D715E4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B98EA4F" wp14:editId="3461D6E1">
            <wp:extent cx="257175" cy="200025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f23a4f32aa1b48949da1d4b730f8001b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3A62D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67EDDF6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87D4B15" wp14:editId="69B63A32">
            <wp:extent cx="257175" cy="200025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db8fdb7ab674480bf2e92077128a02a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9FD5B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2DD6DE3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2718C7A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7CB0A81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 cccc</w:t>
      </w:r>
    </w:p>
    <w:p w14:paraId="202E34D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27AD903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相对于技术来说创业者的沟通能力对于创业来说不是那么重要</w:t>
      </w:r>
      <w:r w:rsidRPr="00325C2B">
        <w:rPr>
          <w:sz w:val="20"/>
          <w:szCs w:val="20"/>
          <w:lang w:eastAsia="zh-CN"/>
        </w:rPr>
        <w:t xml:space="preserve"> .</w:t>
      </w:r>
    </w:p>
    <w:p w14:paraId="4881863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2C069A5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EE37AA4" wp14:editId="47E49D53">
            <wp:extent cx="257175" cy="200025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23e3c74398eb459cbc36502563207abb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5CA5F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4158002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8745863" wp14:editId="126FA2A3">
            <wp:extent cx="257175" cy="200025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3d7cee3ef5644345b80ec26b8849b9c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0B731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1A4B5B2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57F3BAA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3C4DA02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6 cccc</w:t>
      </w:r>
    </w:p>
    <w:p w14:paraId="09066E3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</w:t>
      </w:r>
      <w:r w:rsidRPr="00325C2B">
        <w:rPr>
          <w:sz w:val="20"/>
          <w:szCs w:val="20"/>
          <w:lang w:eastAsia="zh-CN"/>
        </w:rPr>
        <w:t xml:space="preserve">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56BFBAC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计划书对于创业者来说可有可无</w:t>
      </w:r>
      <w:r w:rsidRPr="00325C2B">
        <w:rPr>
          <w:sz w:val="20"/>
          <w:szCs w:val="20"/>
          <w:lang w:eastAsia="zh-CN"/>
        </w:rPr>
        <w:t xml:space="preserve"> .</w:t>
      </w:r>
    </w:p>
    <w:p w14:paraId="146C587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1B8B1C6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FBF046E" wp14:editId="3E19D929">
            <wp:extent cx="257175" cy="200025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ea4278f8cfea4ceeadef96973e313f3f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CDA4B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6633C4C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6B112C7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0ACD4A3" wp14:editId="0166236C">
            <wp:extent cx="257175" cy="200025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050293ed353a474392f019321c6640e0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E4663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B.</w:t>
      </w:r>
    </w:p>
    <w:p w14:paraId="3133203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选对了</w:t>
      </w:r>
    </w:p>
    <w:p w14:paraId="11684AC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7 ccc</w:t>
      </w:r>
    </w:p>
    <w:p w14:paraId="6908A75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0C090E5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计划一旦形成就不能改变，要坚持进行到底</w:t>
      </w:r>
      <w:r w:rsidRPr="00325C2B">
        <w:rPr>
          <w:sz w:val="20"/>
          <w:szCs w:val="20"/>
          <w:lang w:eastAsia="zh-CN"/>
        </w:rPr>
        <w:t xml:space="preserve"> .</w:t>
      </w:r>
    </w:p>
    <w:p w14:paraId="5278405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6A48A1B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6698E2C" wp14:editId="5A800C34">
            <wp:extent cx="257175" cy="200025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7ae2deb3d41a4e4e9e6729c8c50d8b3e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71DDF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4E5C8AA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D610CCA" wp14:editId="0F34A2CA">
            <wp:extent cx="257175" cy="200025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94cda90f18b342adae08cb980d0d0238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3FADF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590298C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53ABEA4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0547736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8 ddd</w:t>
      </w:r>
    </w:p>
    <w:p w14:paraId="2123B09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713AF0E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者和创业爱好者是两个不同的概念</w:t>
      </w:r>
      <w:r w:rsidRPr="00325C2B">
        <w:rPr>
          <w:sz w:val="20"/>
          <w:szCs w:val="20"/>
          <w:lang w:eastAsia="zh-CN"/>
        </w:rPr>
        <w:t xml:space="preserve"> .</w:t>
      </w:r>
    </w:p>
    <w:p w14:paraId="7D3838B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70E48EE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155C72B" wp14:editId="02C6A7C6">
            <wp:extent cx="257175" cy="200025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e9efa471dd7c44bfa5ac3bbe82251f9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4A5C2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3EBF0FB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42CB233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A1F00D1" wp14:editId="326F1A03">
            <wp:extent cx="257175" cy="200025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8e10ba9dd9b44256b8a0cddb9ae05f9f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11F9B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7AA60FC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选对了</w:t>
      </w:r>
    </w:p>
    <w:p w14:paraId="4FB798B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9 cccc</w:t>
      </w:r>
    </w:p>
    <w:p w14:paraId="516A551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774FE89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者面子比节流重要，所以创业者需要花费更多成本生活得体面</w:t>
      </w:r>
      <w:r w:rsidRPr="00325C2B">
        <w:rPr>
          <w:sz w:val="20"/>
          <w:szCs w:val="20"/>
          <w:lang w:eastAsia="zh-CN"/>
        </w:rPr>
        <w:t xml:space="preserve"> .</w:t>
      </w:r>
    </w:p>
    <w:p w14:paraId="4F9AC56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7F9373C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B45A587" wp14:editId="69EC0DF9">
            <wp:extent cx="257175" cy="200025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ae216e702bfc4dc6b6b56e131082c7e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C989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0205CA6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3333393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FE0F2E2" wp14:editId="13D29162">
            <wp:extent cx="257175" cy="200025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2d0e3717bb24ee487831d87c805e97c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27FF9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4C84AB8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选对了</w:t>
      </w:r>
    </w:p>
    <w:p w14:paraId="18B44C6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 ddd</w:t>
      </w:r>
    </w:p>
    <w:p w14:paraId="57E4E64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03626B1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者需要更关注客户需求而不是新闻</w:t>
      </w:r>
      <w:r w:rsidRPr="00325C2B">
        <w:rPr>
          <w:sz w:val="20"/>
          <w:szCs w:val="20"/>
          <w:lang w:eastAsia="zh-CN"/>
        </w:rPr>
        <w:t xml:space="preserve"> .</w:t>
      </w:r>
    </w:p>
    <w:p w14:paraId="71B20CA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569CDD6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02028CF" wp14:editId="3CCA3643">
            <wp:extent cx="257175" cy="200025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722533a0acd54ff7a862fc30210c67b0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E5A36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36B9DBF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1337714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490707F" wp14:editId="24388EE8">
            <wp:extent cx="257175" cy="200025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39e41698490c47dea829f1da98a64200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00E07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29B0403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选对了</w:t>
      </w:r>
    </w:p>
    <w:p w14:paraId="699CA25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第四章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sz w:val="20"/>
          <w:szCs w:val="20"/>
          <w:lang w:eastAsia="zh-CN"/>
        </w:rPr>
        <w:t>创业机会识别测试题</w:t>
      </w:r>
    </w:p>
    <w:p w14:paraId="390E044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返回</w:t>
      </w:r>
    </w:p>
    <w:p w14:paraId="69C71BF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本次得分为：</w:t>
      </w:r>
      <w:r w:rsidRPr="00325C2B">
        <w:rPr>
          <w:sz w:val="20"/>
          <w:szCs w:val="20"/>
          <w:lang w:eastAsia="zh-CN"/>
        </w:rPr>
        <w:t xml:space="preserve"> </w:t>
      </w:r>
      <w:r w:rsidRPr="00325C2B">
        <w:rPr>
          <w:sz w:val="20"/>
          <w:szCs w:val="20"/>
          <w:lang w:eastAsia="zh-CN"/>
        </w:rPr>
        <w:t xml:space="preserve">100.00/100.00 ,  </w:t>
      </w:r>
      <w:r w:rsidRPr="00325C2B">
        <w:rPr>
          <w:sz w:val="20"/>
          <w:szCs w:val="20"/>
          <w:lang w:eastAsia="zh-CN"/>
        </w:rPr>
        <w:t>本次测试的提交时间为：</w:t>
      </w:r>
      <w:r w:rsidRPr="00325C2B">
        <w:rPr>
          <w:sz w:val="20"/>
          <w:szCs w:val="20"/>
          <w:lang w:eastAsia="zh-CN"/>
        </w:rPr>
        <w:t xml:space="preserve"> 2017-11-21 ,  </w:t>
      </w:r>
      <w:r w:rsidRPr="00325C2B">
        <w:rPr>
          <w:sz w:val="20"/>
          <w:szCs w:val="20"/>
          <w:lang w:eastAsia="zh-CN"/>
        </w:rPr>
        <w:t>如果你认为本次测试成绩不理想，你可以选择再做一次，也可以去</w:t>
      </w:r>
      <w:r w:rsidRPr="00325C2B">
        <w:rPr>
          <w:sz w:val="20"/>
          <w:szCs w:val="20"/>
          <w:lang w:eastAsia="zh-CN"/>
        </w:rPr>
        <w:t xml:space="preserve"> </w:t>
      </w:r>
      <w:r w:rsidRPr="00325C2B">
        <w:rPr>
          <w:sz w:val="20"/>
          <w:szCs w:val="20"/>
          <w:lang w:eastAsia="zh-CN"/>
        </w:rPr>
        <w:t>测验作业讨论区</w:t>
      </w:r>
      <w:r w:rsidRPr="00325C2B">
        <w:rPr>
          <w:sz w:val="20"/>
          <w:szCs w:val="20"/>
          <w:lang w:eastAsia="zh-CN"/>
        </w:rPr>
        <w:t xml:space="preserve"> </w:t>
      </w:r>
      <w:r w:rsidRPr="00325C2B">
        <w:rPr>
          <w:sz w:val="20"/>
          <w:szCs w:val="20"/>
          <w:lang w:eastAsia="zh-CN"/>
        </w:rPr>
        <w:t>分享你的测试成绩和想法</w:t>
      </w:r>
      <w:r w:rsidRPr="00325C2B">
        <w:rPr>
          <w:sz w:val="20"/>
          <w:szCs w:val="20"/>
          <w:lang w:eastAsia="zh-CN"/>
        </w:rPr>
        <w:t xml:space="preserve"> .</w:t>
      </w:r>
    </w:p>
    <w:p w14:paraId="1688BC7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</w:t>
      </w:r>
    </w:p>
    <w:p w14:paraId="16B2934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单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5BC9865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 xml:space="preserve">3W1H </w:t>
      </w:r>
      <w:r w:rsidRPr="00325C2B">
        <w:rPr>
          <w:sz w:val="20"/>
          <w:szCs w:val="20"/>
          <w:lang w:eastAsia="zh-CN"/>
        </w:rPr>
        <w:t>方法中的</w:t>
      </w:r>
      <w:r w:rsidRPr="00325C2B">
        <w:rPr>
          <w:sz w:val="20"/>
          <w:szCs w:val="20"/>
          <w:lang w:eastAsia="zh-CN"/>
        </w:rPr>
        <w:t xml:space="preserve"> 1H </w:t>
      </w:r>
      <w:r w:rsidRPr="00325C2B">
        <w:rPr>
          <w:sz w:val="20"/>
          <w:szCs w:val="20"/>
          <w:lang w:eastAsia="zh-CN"/>
        </w:rPr>
        <w:t>指的是？</w:t>
      </w:r>
    </w:p>
    <w:p w14:paraId="5D33157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0BCA4A2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8CF1ACC" wp14:editId="2C43C6A6">
            <wp:extent cx="257175" cy="200025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dda869d59c51474391c33ba6c13129cf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8A585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586BA33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产品销售给谁</w:t>
      </w:r>
    </w:p>
    <w:p w14:paraId="3462971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F288D2B" wp14:editId="11BC93AC">
            <wp:extent cx="257175" cy="200025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f6e732619c9d4e67921c3044708e762d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4AC96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611C9CC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什么产品</w:t>
      </w:r>
    </w:p>
    <w:p w14:paraId="21B65E0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A79FA4A" wp14:editId="0483A355">
            <wp:extent cx="257175" cy="200025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1d7f7a983a84e0aa80e47b1ca3b72e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41D1B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3417228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产品满足了消费者什么需求</w:t>
      </w:r>
    </w:p>
    <w:p w14:paraId="7694BF8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91D9B11" wp14:editId="0FD2B4F1">
            <wp:extent cx="257175" cy="200025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097b121895b84e37afacdcc743f89c0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839A9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2ACF88D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怎样销售产品</w:t>
      </w:r>
    </w:p>
    <w:p w14:paraId="76C0CFE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5DF5D00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3A3A6C0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</w:t>
      </w:r>
    </w:p>
    <w:p w14:paraId="6E4FB11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024AC4E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商业机会有哪些特征？</w:t>
      </w:r>
    </w:p>
    <w:p w14:paraId="0970DF9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4A3F29A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1744C42" wp14:editId="059E3721">
            <wp:extent cx="257175" cy="200025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ed4cc78ec0214fa28dc0388756fbaa9e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2DF58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22310EF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盈利性</w:t>
      </w:r>
    </w:p>
    <w:p w14:paraId="4F18DCB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1B5947A" wp14:editId="4E0DDB98">
            <wp:extent cx="257175" cy="200025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b32836cf9ad044c285f6b351f349b9bd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D9674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3A5AD04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前瞻性</w:t>
      </w:r>
    </w:p>
    <w:p w14:paraId="48F4047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545BFB3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4AE36CE" wp14:editId="2A79357C">
            <wp:extent cx="257175" cy="200025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84928199513b43ea8cd3ded0e35e2d1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C1000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722A522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时间性</w:t>
      </w:r>
    </w:p>
    <w:p w14:paraId="5C9F4F1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66A99E1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70595D1" wp14:editId="7C511624">
            <wp:extent cx="257175" cy="200025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e8e10ea5d6934ad4b09cfc8ba27176ae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229A7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0E8BC2D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可实践性</w:t>
      </w:r>
    </w:p>
    <w:p w14:paraId="22BE40C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77C8764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606F378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</w:t>
      </w:r>
    </w:p>
    <w:p w14:paraId="25B2CC1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574CDDE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机会有哪些内容？</w:t>
      </w:r>
    </w:p>
    <w:p w14:paraId="3AE9ECA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3B29185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DCB4B27" wp14:editId="0B0EFC8D">
            <wp:extent cx="257175" cy="200025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db7a1a2f9d53414bb2370a2fd2c0a6c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98832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1FEB263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新的技术和新的产品功能</w:t>
      </w:r>
    </w:p>
    <w:p w14:paraId="1B25B95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114307C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8FB577B" wp14:editId="3D57F49B">
            <wp:extent cx="257175" cy="200025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65f7d485e39b435297f55c4a8f1a773b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8E55B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167AB04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新的商业模式</w:t>
      </w:r>
    </w:p>
    <w:p w14:paraId="7BC8B3F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5DACB1F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24FBFDD" wp14:editId="78806E27">
            <wp:extent cx="257175" cy="200025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0202d5ec7fbb402f866d5d3eb4f7012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353E0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2698995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新的产品新的服务</w:t>
      </w:r>
    </w:p>
    <w:p w14:paraId="473E499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3B99C9D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20ECB85" wp14:editId="3CA2A92C">
            <wp:extent cx="257175" cy="200025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fbfbe4f356454ac585e7ee0fc3f5db7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E05E5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5B8F523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新的市场</w:t>
      </w:r>
    </w:p>
    <w:p w14:paraId="2453084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2071CAB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487A7B1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4</w:t>
      </w:r>
    </w:p>
    <w:p w14:paraId="1DCFF19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4D73694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直觉的作用可由哪些特点来表示？</w:t>
      </w:r>
    </w:p>
    <w:p w14:paraId="5F9B5AB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65F494C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740E090" wp14:editId="1EF3DD84">
            <wp:extent cx="257175" cy="200025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0046aa02675d43e1a701eaae797cf41c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FC256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4E34BAF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造性</w:t>
      </w:r>
    </w:p>
    <w:p w14:paraId="57F54CA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788A81F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C85C555" wp14:editId="02F00016">
            <wp:extent cx="257175" cy="200025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b7dd4fe384b48f1be73fd8e4346d0fa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A92F7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198E7B0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性</w:t>
      </w:r>
    </w:p>
    <w:p w14:paraId="0A12F8E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3.33/10.00</w:t>
      </w:r>
    </w:p>
    <w:p w14:paraId="14E2F68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C3FF3EE" wp14:editId="4C7DC42F">
            <wp:extent cx="257175" cy="200025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5f24faa25950435fb6692a5292b194f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187F9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60E4C3C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解决性</w:t>
      </w:r>
    </w:p>
    <w:p w14:paraId="4337EBB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535B4C7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FDC1DF0" wp14:editId="0A753205">
            <wp:extent cx="257175" cy="200025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0b486d5b0f148d3810a3b295e8ba8fd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20BE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2DE0B65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顿悟性</w:t>
      </w:r>
    </w:p>
    <w:p w14:paraId="20BF7A9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你选对了</w:t>
      </w:r>
    </w:p>
    <w:p w14:paraId="6CCE2CD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</w:t>
      </w:r>
    </w:p>
    <w:p w14:paraId="3C9C4E3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537065E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在机会识别中什么是影响机会最基本的规律？</w:t>
      </w:r>
    </w:p>
    <w:p w14:paraId="1A02EA7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7CE8FDD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D0C9546" wp14:editId="76C785C1">
            <wp:extent cx="257175" cy="200025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03b5bec62fb14502bf7ed6f257d13115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5F069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058B73B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产业周期规律</w:t>
      </w:r>
    </w:p>
    <w:p w14:paraId="51E21BA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6A4C958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F632975" wp14:editId="7A3A6084">
            <wp:extent cx="257175" cy="200025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990a2d113fb44c81a6fc5865137aef97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192D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183C304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产业关联关系</w:t>
      </w:r>
    </w:p>
    <w:p w14:paraId="581507A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39D2A4A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C95A130" wp14:editId="03558462">
            <wp:extent cx="257175" cy="200025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e0632aff27b41ae8cd448f7a99a073b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03432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5533262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科技进步趋势</w:t>
      </w:r>
    </w:p>
    <w:p w14:paraId="264A6B0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0FF79C8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2C46432" wp14:editId="4344754E">
            <wp:extent cx="257175" cy="200025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1931787700c4173b82049c2075da668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3C52A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0A3C0E0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社会心里规律</w:t>
      </w:r>
    </w:p>
    <w:p w14:paraId="3CF2632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39D2B5B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63932D6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6</w:t>
      </w:r>
    </w:p>
    <w:p w14:paraId="20420AD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20A75B1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大学生掌握提出问题的方法主要靠什么？</w:t>
      </w:r>
    </w:p>
    <w:p w14:paraId="4F5F1C0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0EC451F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4551272" wp14:editId="3EB1797A">
            <wp:extent cx="257175" cy="200025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b42bb147cdd9431382cd10b13da4764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88C3B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45C87D7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关注新闻</w:t>
      </w:r>
    </w:p>
    <w:p w14:paraId="3783585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98E23E6" wp14:editId="1D03FB95">
            <wp:extent cx="257175" cy="200025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79220bf0484c41a3bf9b532e38ddd9cd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FD37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59C09DB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体验</w:t>
      </w:r>
    </w:p>
    <w:p w14:paraId="4D6EC69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.00/10.00</w:t>
      </w:r>
    </w:p>
    <w:p w14:paraId="2DC4DA7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CD7527A" wp14:editId="2B83F9DF">
            <wp:extent cx="257175" cy="200025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ea01810f63345e5b3964e4ea8bf3b3c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FE7BC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04E0162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观察</w:t>
      </w:r>
    </w:p>
    <w:p w14:paraId="23BEB64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.00/10.00</w:t>
      </w:r>
    </w:p>
    <w:p w14:paraId="6664838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115BAE7" wp14:editId="39AFF00F">
            <wp:extent cx="257175" cy="200025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aa0d1a7e025848ff9bf7307cbac34606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16F74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41188CA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学校开设相关课程</w:t>
      </w:r>
    </w:p>
    <w:p w14:paraId="65D9795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你选对了</w:t>
      </w:r>
    </w:p>
    <w:p w14:paraId="631052F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 xml:space="preserve">7 </w:t>
      </w:r>
      <w:r w:rsidRPr="00325C2B">
        <w:rPr>
          <w:sz w:val="20"/>
          <w:szCs w:val="20"/>
          <w:lang w:eastAsia="zh-CN"/>
        </w:rPr>
        <w:t>ddd</w:t>
      </w:r>
    </w:p>
    <w:p w14:paraId="044CE56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1509F91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善于发现机会对于创业者来说是一种十分不可或缺的能力</w:t>
      </w:r>
      <w:r w:rsidRPr="00325C2B">
        <w:rPr>
          <w:sz w:val="20"/>
          <w:szCs w:val="20"/>
          <w:lang w:eastAsia="zh-CN"/>
        </w:rPr>
        <w:t xml:space="preserve"> .</w:t>
      </w:r>
    </w:p>
    <w:p w14:paraId="3AA68CB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22708D9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D993583" wp14:editId="69A69B29">
            <wp:extent cx="257175" cy="200025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0d1520e9bfe48de887992f4186a8e6c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F4962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0C31F84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79B530E" wp14:editId="5CCE0DC9">
            <wp:extent cx="257175" cy="200025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ed2c23e3855f408b855ccfb27bee536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0F14B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019A5E3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1A1C29C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457BCF6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8 ccc</w:t>
      </w:r>
    </w:p>
    <w:p w14:paraId="39D0570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08A891E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头脑风暴中可以允许批评和评论</w:t>
      </w:r>
      <w:r w:rsidRPr="00325C2B">
        <w:rPr>
          <w:sz w:val="20"/>
          <w:szCs w:val="20"/>
          <w:lang w:eastAsia="zh-CN"/>
        </w:rPr>
        <w:t xml:space="preserve"> .</w:t>
      </w:r>
    </w:p>
    <w:p w14:paraId="45F1E7E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6C5AE12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7F3BFB8" wp14:editId="0D0EDEAC">
            <wp:extent cx="257175" cy="200025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0d7b9e7386bb43d1818d21a3c0e5b289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7CC3F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4E771ED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4AE61F6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E812462" wp14:editId="0B5D8A6A">
            <wp:extent cx="257175" cy="200025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24dfae5c6621472f8ec5899239805984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4F865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7AE17BD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选对了</w:t>
      </w:r>
    </w:p>
    <w:p w14:paraId="3759B96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9 ddd</w:t>
      </w:r>
    </w:p>
    <w:p w14:paraId="082AA8D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679B323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头脑风暴过程中需要记录员和主持人</w:t>
      </w:r>
      <w:r w:rsidRPr="00325C2B">
        <w:rPr>
          <w:sz w:val="20"/>
          <w:szCs w:val="20"/>
          <w:lang w:eastAsia="zh-CN"/>
        </w:rPr>
        <w:t xml:space="preserve"> .</w:t>
      </w:r>
    </w:p>
    <w:p w14:paraId="47E15A9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2B5D361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E93AA93" wp14:editId="2203875F">
            <wp:extent cx="257175" cy="200025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5e0f41229c6489c9807dc726481ce84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EFCA2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572BC2F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C6D034D" wp14:editId="7D249F39">
            <wp:extent cx="257175" cy="200025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bb30471f8f8745bdbb429fd2f38511e5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3546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602A932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5C5BB91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45D8D8E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 ccc</w:t>
      </w:r>
    </w:p>
    <w:p w14:paraId="2B07356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4E98451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头脑风暴的基本原则是阶级思维</w:t>
      </w:r>
    </w:p>
    <w:p w14:paraId="429FAF0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030A0B9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0FD5076" wp14:editId="110470FF">
            <wp:extent cx="257175" cy="200025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ed8c7553eaac4587ad32ad904c83933a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6C53B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5DD53B0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5845487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26FADF8" wp14:editId="4171E570">
            <wp:extent cx="257175" cy="200025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027ef66524564ccfb32e198b7503ee87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F9D26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B.</w:t>
      </w:r>
    </w:p>
    <w:p w14:paraId="2F0A673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选对了</w:t>
      </w:r>
    </w:p>
    <w:p w14:paraId="3D270EC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第五章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sz w:val="20"/>
          <w:szCs w:val="20"/>
          <w:lang w:eastAsia="zh-CN"/>
        </w:rPr>
        <w:t>创业机会评估测试题</w:t>
      </w:r>
    </w:p>
    <w:p w14:paraId="1E6F126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返回</w:t>
      </w:r>
    </w:p>
    <w:p w14:paraId="2620F98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本次得分为：</w:t>
      </w:r>
      <w:r w:rsidRPr="00325C2B">
        <w:rPr>
          <w:sz w:val="20"/>
          <w:szCs w:val="20"/>
          <w:lang w:eastAsia="zh-CN"/>
        </w:rPr>
        <w:t xml:space="preserve"> 100.00/100.00 ,  </w:t>
      </w:r>
      <w:r w:rsidRPr="00325C2B">
        <w:rPr>
          <w:sz w:val="20"/>
          <w:szCs w:val="20"/>
          <w:lang w:eastAsia="zh-CN"/>
        </w:rPr>
        <w:t>本次测试的提交时间为：</w:t>
      </w:r>
      <w:r w:rsidRPr="00325C2B">
        <w:rPr>
          <w:sz w:val="20"/>
          <w:szCs w:val="20"/>
          <w:lang w:eastAsia="zh-CN"/>
        </w:rPr>
        <w:t xml:space="preserve"> 2017-11-21 ,  </w:t>
      </w:r>
      <w:r w:rsidRPr="00325C2B">
        <w:rPr>
          <w:sz w:val="20"/>
          <w:szCs w:val="20"/>
          <w:lang w:eastAsia="zh-CN"/>
        </w:rPr>
        <w:t>如果你认为本次测试成绩不理想，你可以选择再做一次，也可以去</w:t>
      </w:r>
      <w:r w:rsidRPr="00325C2B">
        <w:rPr>
          <w:sz w:val="20"/>
          <w:szCs w:val="20"/>
          <w:lang w:eastAsia="zh-CN"/>
        </w:rPr>
        <w:t xml:space="preserve"> </w:t>
      </w:r>
      <w:r w:rsidRPr="00325C2B">
        <w:rPr>
          <w:sz w:val="20"/>
          <w:szCs w:val="20"/>
          <w:lang w:eastAsia="zh-CN"/>
        </w:rPr>
        <w:t>测验作业讨论区</w:t>
      </w:r>
      <w:r w:rsidRPr="00325C2B">
        <w:rPr>
          <w:sz w:val="20"/>
          <w:szCs w:val="20"/>
          <w:lang w:eastAsia="zh-CN"/>
        </w:rPr>
        <w:t xml:space="preserve"> </w:t>
      </w:r>
      <w:r w:rsidRPr="00325C2B">
        <w:rPr>
          <w:sz w:val="20"/>
          <w:szCs w:val="20"/>
          <w:lang w:eastAsia="zh-CN"/>
        </w:rPr>
        <w:t>分享你的测试成绩和想法</w:t>
      </w:r>
      <w:r w:rsidRPr="00325C2B">
        <w:rPr>
          <w:sz w:val="20"/>
          <w:szCs w:val="20"/>
          <w:lang w:eastAsia="zh-CN"/>
        </w:rPr>
        <w:t xml:space="preserve"> .</w:t>
      </w:r>
    </w:p>
    <w:p w14:paraId="5A11147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</w:t>
      </w:r>
    </w:p>
    <w:p w14:paraId="5C4B1F6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单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49017EA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 xml:space="preserve">SWOT </w:t>
      </w:r>
      <w:r w:rsidRPr="00325C2B">
        <w:rPr>
          <w:sz w:val="20"/>
          <w:szCs w:val="20"/>
          <w:lang w:eastAsia="zh-CN"/>
        </w:rPr>
        <w:t>分析中的</w:t>
      </w:r>
      <w:r w:rsidRPr="00325C2B">
        <w:rPr>
          <w:sz w:val="20"/>
          <w:szCs w:val="20"/>
          <w:lang w:eastAsia="zh-CN"/>
        </w:rPr>
        <w:t xml:space="preserve"> W </w:t>
      </w:r>
      <w:r w:rsidRPr="00325C2B">
        <w:rPr>
          <w:sz w:val="20"/>
          <w:szCs w:val="20"/>
          <w:lang w:eastAsia="zh-CN"/>
        </w:rPr>
        <w:t>具体指的是什么？</w:t>
      </w:r>
    </w:p>
    <w:p w14:paraId="59648F4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01D982F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97BCFEE" wp14:editId="2DE4B9ED">
            <wp:extent cx="257175" cy="200025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ba20e98d0ef54e9a94e6d5e73e6e2b89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8308D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0DF6ED4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企业面临的机会</w:t>
      </w:r>
    </w:p>
    <w:p w14:paraId="54F9D77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ABD721E" wp14:editId="10CFCB82">
            <wp:extent cx="257175" cy="200025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d494c5ba03a740bbbe754b438004b4e4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CB06A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7ACB377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企业面临的威胁</w:t>
      </w:r>
    </w:p>
    <w:p w14:paraId="611CBC2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EBEEF34" wp14:editId="4DEB617A">
            <wp:extent cx="257175" cy="200025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ffc48ce5df204d7ab2bd72c8b1efcf95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6B2D3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78B252E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企业的优势</w:t>
      </w:r>
    </w:p>
    <w:p w14:paraId="6C240D8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A075904" wp14:editId="66EEC42B">
            <wp:extent cx="257175" cy="200025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b9bb14eb98d248c2b1a0135936f791d5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29217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4AF55EB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企业的劣势</w:t>
      </w:r>
    </w:p>
    <w:p w14:paraId="424085A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405511D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1A9A56B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</w:t>
      </w:r>
    </w:p>
    <w:p w14:paraId="2DFCD29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单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5727C23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华帝燃具在创业过程中选着什么样的战略组合？</w:t>
      </w:r>
    </w:p>
    <w:p w14:paraId="2B52D69B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得分</w:t>
      </w:r>
      <w:r w:rsidRPr="00325C2B">
        <w:rPr>
          <w:sz w:val="20"/>
          <w:szCs w:val="20"/>
        </w:rPr>
        <w:t xml:space="preserve"> / </w:t>
      </w:r>
      <w:r w:rsidRPr="00325C2B">
        <w:rPr>
          <w:sz w:val="20"/>
          <w:szCs w:val="20"/>
        </w:rPr>
        <w:t>总分</w:t>
      </w:r>
    </w:p>
    <w:p w14:paraId="23FFC03E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∙</w:t>
      </w:r>
      <w:r w:rsidRPr="00325C2B">
        <w:rPr>
          <w:sz w:val="20"/>
          <w:szCs w:val="20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0E89E07" wp14:editId="27036EC7">
            <wp:extent cx="257175" cy="200025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3a7c40559284ed4a8a051a42e29063b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7ECC63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lastRenderedPageBreak/>
        <w:t>A.</w:t>
      </w:r>
    </w:p>
    <w:p w14:paraId="0C73BED8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 xml:space="preserve">ST </w:t>
      </w:r>
      <w:r w:rsidRPr="00325C2B">
        <w:rPr>
          <w:sz w:val="20"/>
          <w:szCs w:val="20"/>
        </w:rPr>
        <w:t>组合</w:t>
      </w:r>
    </w:p>
    <w:p w14:paraId="4F6D25E1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∙</w:t>
      </w:r>
      <w:r w:rsidRPr="00325C2B">
        <w:rPr>
          <w:sz w:val="20"/>
          <w:szCs w:val="20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9BD8210" wp14:editId="06337B61">
            <wp:extent cx="257175" cy="200025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22a09e75ceb04dffb86ae8d384c6ba3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531888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B.</w:t>
      </w:r>
    </w:p>
    <w:p w14:paraId="73E0F38B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 xml:space="preserve">SO </w:t>
      </w:r>
      <w:r w:rsidRPr="00325C2B">
        <w:rPr>
          <w:sz w:val="20"/>
          <w:szCs w:val="20"/>
        </w:rPr>
        <w:t>组合</w:t>
      </w:r>
    </w:p>
    <w:p w14:paraId="17EC090B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10.00/10.00</w:t>
      </w:r>
    </w:p>
    <w:p w14:paraId="5523B40D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∙</w:t>
      </w:r>
      <w:r w:rsidRPr="00325C2B">
        <w:rPr>
          <w:sz w:val="20"/>
          <w:szCs w:val="20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010EA5F" wp14:editId="23FBDF7B">
            <wp:extent cx="257175" cy="200025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2353eab6c189484ab7da206e9f9a39f8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BF3462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C.</w:t>
      </w:r>
    </w:p>
    <w:p w14:paraId="23496F64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 xml:space="preserve">WT </w:t>
      </w:r>
      <w:r w:rsidRPr="00325C2B">
        <w:rPr>
          <w:sz w:val="20"/>
          <w:szCs w:val="20"/>
        </w:rPr>
        <w:t>组合</w:t>
      </w:r>
    </w:p>
    <w:p w14:paraId="5343165C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∙</w:t>
      </w:r>
      <w:r w:rsidRPr="00325C2B">
        <w:rPr>
          <w:sz w:val="20"/>
          <w:szCs w:val="20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0B94888" wp14:editId="2F20382A">
            <wp:extent cx="257175" cy="200025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26c5afb7176746df97321fad258c95eb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BDA8C1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D.</w:t>
      </w:r>
    </w:p>
    <w:p w14:paraId="39FFCC14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 xml:space="preserve">OT </w:t>
      </w:r>
      <w:r w:rsidRPr="00325C2B">
        <w:rPr>
          <w:sz w:val="20"/>
          <w:szCs w:val="20"/>
        </w:rPr>
        <w:t>组合</w:t>
      </w:r>
    </w:p>
    <w:p w14:paraId="2544FE8C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正确答案：</w:t>
      </w:r>
      <w:r w:rsidRPr="00325C2B">
        <w:rPr>
          <w:sz w:val="20"/>
          <w:szCs w:val="20"/>
        </w:rPr>
        <w:t xml:space="preserve"> B </w:t>
      </w:r>
      <w:r w:rsidRPr="00325C2B">
        <w:rPr>
          <w:sz w:val="20"/>
          <w:szCs w:val="20"/>
        </w:rPr>
        <w:t>你选对了</w:t>
      </w:r>
    </w:p>
    <w:p w14:paraId="62E60E2F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3</w:t>
      </w:r>
    </w:p>
    <w:p w14:paraId="2EBB0C4C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单选</w:t>
      </w:r>
      <w:r w:rsidRPr="00325C2B">
        <w:rPr>
          <w:sz w:val="20"/>
          <w:szCs w:val="20"/>
        </w:rPr>
        <w:t xml:space="preserve">  (10 </w:t>
      </w:r>
      <w:r w:rsidRPr="00325C2B">
        <w:rPr>
          <w:sz w:val="20"/>
          <w:szCs w:val="20"/>
        </w:rPr>
        <w:t>分</w:t>
      </w:r>
      <w:r w:rsidRPr="00325C2B">
        <w:rPr>
          <w:sz w:val="20"/>
          <w:szCs w:val="20"/>
        </w:rPr>
        <w:t xml:space="preserve"> )</w:t>
      </w:r>
    </w:p>
    <w:p w14:paraId="58D396A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产品周期理论共有四个阶段，那么成熟期是第几个阶段？</w:t>
      </w:r>
    </w:p>
    <w:p w14:paraId="4848473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17E1A13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21763ED" wp14:editId="56612535">
            <wp:extent cx="257175" cy="200025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20d031352b44a88a748567ccb4e94cd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F27B5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0272B9F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第一</w:t>
      </w:r>
    </w:p>
    <w:p w14:paraId="0653CCE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7DD3F3D" wp14:editId="2DD007F7">
            <wp:extent cx="257175" cy="200025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0325af1c3543408abfaae5a151a7dc37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E9AEC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3AE259A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第四</w:t>
      </w:r>
    </w:p>
    <w:p w14:paraId="1897338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0CE4B6D" wp14:editId="25304D05">
            <wp:extent cx="257175" cy="200025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a604e1c71f0244b18fcffa4aa2d85044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A0177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47B1C34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第二</w:t>
      </w:r>
    </w:p>
    <w:p w14:paraId="099DE69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9078A0A" wp14:editId="41477793">
            <wp:extent cx="257175" cy="200025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af3b2dc2f6a747fea9ddf8dcaf18845c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A4209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78835D1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第三</w:t>
      </w:r>
    </w:p>
    <w:p w14:paraId="6296BDC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4BFA67C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606B64B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4</w:t>
      </w:r>
    </w:p>
    <w:p w14:paraId="130418F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单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1F3DF2E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风险具体指的是什么？</w:t>
      </w:r>
    </w:p>
    <w:p w14:paraId="269C4C7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552EC5E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DC3295A" wp14:editId="7316518F">
            <wp:extent cx="257175" cy="200025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f2597de4db7b438697010afad9f26880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6A0F3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45D7BAC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未来的不确定性</w:t>
      </w:r>
    </w:p>
    <w:p w14:paraId="00263F4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5656B42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A43E27F" wp14:editId="5954EC3D">
            <wp:extent cx="257175" cy="200025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ae27377b7bab4bb2bcdf9e9250c7db8f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4B085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748B488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系统风险</w:t>
      </w:r>
    </w:p>
    <w:p w14:paraId="1E6AE80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9F7D2A7" wp14:editId="23591920">
            <wp:extent cx="257175" cy="200025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8540dbbe390249fe8a349c6cc96905c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53D47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590AD27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亏本</w:t>
      </w:r>
    </w:p>
    <w:p w14:paraId="0F38F50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C25ACE7" wp14:editId="3C66F050">
            <wp:extent cx="257175" cy="200025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cfb76a279efc49adbaecc505706fef8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CC03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45060FE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市场风险</w:t>
      </w:r>
    </w:p>
    <w:p w14:paraId="149D3E0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选对了</w:t>
      </w:r>
    </w:p>
    <w:p w14:paraId="6F60767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</w:t>
      </w:r>
    </w:p>
    <w:p w14:paraId="62ADA5B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3ABB72A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市场的三要素是指</w:t>
      </w:r>
    </w:p>
    <w:p w14:paraId="442AB00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34B01FA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41DF119" wp14:editId="1BB7233A">
            <wp:extent cx="257175" cy="200025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98bb62ab509e48c482505645c59edab5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BB80C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2B48C2E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需求</w:t>
      </w:r>
    </w:p>
    <w:p w14:paraId="216961D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62DA899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BCF2510" wp14:editId="34CDAB1C">
            <wp:extent cx="257175" cy="200025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980e3500d567484d99f7262f70257755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DD003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5D5EAEE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服务</w:t>
      </w:r>
    </w:p>
    <w:p w14:paraId="1467A05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12A11E9" wp14:editId="55FDEF16">
            <wp:extent cx="257175" cy="200025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ddcc9b519982483da7c8e4ea78e5bf39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7E0E3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0CF3C55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人口</w:t>
      </w:r>
    </w:p>
    <w:p w14:paraId="7EE7973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15A1F52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9C9F7DC" wp14:editId="243676BC">
            <wp:extent cx="257175" cy="200025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df41e42b48ca4159a93b0b246b2a712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47762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2D8B54A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购买力</w:t>
      </w:r>
    </w:p>
    <w:p w14:paraId="553AAEB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474E262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1C1A324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6</w:t>
      </w:r>
    </w:p>
    <w:p w14:paraId="3408C48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4F6797D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想要针对性得开发和生产自己的产品，我们在做市场调查的时候要去了解市场的哪几个方面</w:t>
      </w:r>
      <w:r w:rsidRPr="00325C2B">
        <w:rPr>
          <w:sz w:val="20"/>
          <w:szCs w:val="20"/>
          <w:lang w:eastAsia="zh-CN"/>
        </w:rPr>
        <w:t xml:space="preserve"> .</w:t>
      </w:r>
    </w:p>
    <w:p w14:paraId="5438695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132F34A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875CC88" wp14:editId="3A346D20">
            <wp:extent cx="257175" cy="200025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d7aefc36f7834a1d8e8388414fde62ba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04E8E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7866C84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客户的年龄状况</w:t>
      </w:r>
    </w:p>
    <w:p w14:paraId="1A1DD25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84B37CD" wp14:editId="48A85869">
            <wp:extent cx="257175" cy="200025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8b3eb6aea68247638e11d9e6be572208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1A196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554D9C8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哪些客户是你的目标客户</w:t>
      </w:r>
    </w:p>
    <w:p w14:paraId="1D7A902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01FA03D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D54A309" wp14:editId="32FF89E1">
            <wp:extent cx="257175" cy="200025"/>
            <wp:effectExtent l="0" t="0" r="0" b="0"/>
            <wp:docPr id="1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905befa5a58e4a9d94f2782cd6a53e1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71FB6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02C5EC3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客户的具体需求是哪些</w:t>
      </w:r>
    </w:p>
    <w:p w14:paraId="7E03F66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7911F53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0594F16" wp14:editId="4D3BCA5F">
            <wp:extent cx="257175" cy="200025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8c90a70054c1400da146fa2e2731f0da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F9175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D.</w:t>
      </w:r>
    </w:p>
    <w:p w14:paraId="2F0084A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客户在哪里比较集中</w:t>
      </w:r>
    </w:p>
    <w:p w14:paraId="41ECADD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2FD4ED8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16A98CF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7</w:t>
      </w:r>
    </w:p>
    <w:p w14:paraId="0191C4A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5032549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对竞争对手做一个评估做评估的意义？</w:t>
      </w:r>
    </w:p>
    <w:p w14:paraId="35E3425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6A7454E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9CF6E04" wp14:editId="75BC3836">
            <wp:extent cx="257175" cy="200025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d23d664b94674b199a8ed350171a92a9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EADBB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4BFBF09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模仿山寨</w:t>
      </w:r>
    </w:p>
    <w:p w14:paraId="1B49CD6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0C568A0" wp14:editId="404BA974">
            <wp:extent cx="257175" cy="200025"/>
            <wp:effectExtent l="0" t="0" r="0" b="0"/>
            <wp:docPr id="1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ff842464954444c4bebdd95b3d57975c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9247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6BD8800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恶意竞争</w:t>
      </w:r>
    </w:p>
    <w:p w14:paraId="6BB3AEF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1B08D20" wp14:editId="5D22D120">
            <wp:extent cx="257175" cy="200025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518078dd5c0c48109e434e45e84c2ee5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4BCBF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61DB956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了解市场博弈信息从而做出最佳策略选择</w:t>
      </w:r>
    </w:p>
    <w:p w14:paraId="400024E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.00/10.00</w:t>
      </w:r>
    </w:p>
    <w:p w14:paraId="6094957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BBDA3ED" wp14:editId="554672C5">
            <wp:extent cx="257175" cy="200025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352b58bbaafc47cba2966b34dcc003b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38125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652447F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取长补短</w:t>
      </w:r>
    </w:p>
    <w:p w14:paraId="3BEA40C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.00/10.00</w:t>
      </w:r>
    </w:p>
    <w:p w14:paraId="24C2D40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614DC97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8 cccc</w:t>
      </w:r>
    </w:p>
    <w:p w14:paraId="0035E24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2E36525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 xml:space="preserve">SWOT </w:t>
      </w:r>
      <w:r w:rsidRPr="00325C2B">
        <w:rPr>
          <w:sz w:val="20"/>
          <w:szCs w:val="20"/>
          <w:lang w:eastAsia="zh-CN"/>
        </w:rPr>
        <w:t>分析中的</w:t>
      </w:r>
      <w:r w:rsidRPr="00325C2B">
        <w:rPr>
          <w:sz w:val="20"/>
          <w:szCs w:val="20"/>
          <w:lang w:eastAsia="zh-CN"/>
        </w:rPr>
        <w:t xml:space="preserve"> S </w:t>
      </w:r>
      <w:r w:rsidRPr="00325C2B">
        <w:rPr>
          <w:sz w:val="20"/>
          <w:szCs w:val="20"/>
          <w:lang w:eastAsia="zh-CN"/>
        </w:rPr>
        <w:t>指的是企业面临的机会</w:t>
      </w:r>
      <w:r w:rsidRPr="00325C2B">
        <w:rPr>
          <w:sz w:val="20"/>
          <w:szCs w:val="20"/>
          <w:lang w:eastAsia="zh-CN"/>
        </w:rPr>
        <w:t xml:space="preserve"> .</w:t>
      </w:r>
    </w:p>
    <w:p w14:paraId="75010B2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4415A69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AADC7D6" wp14:editId="47D80F2B">
            <wp:extent cx="257175" cy="200025"/>
            <wp:effectExtent l="0" t="0" r="0" b="0"/>
            <wp:docPr id="1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e9105a4d97454d05b389b74b75972f2d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A4DD6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08CD82A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10.00/10.00</w:t>
      </w:r>
    </w:p>
    <w:p w14:paraId="4F19B47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6CAC7D3" wp14:editId="6C60D65F">
            <wp:extent cx="257175" cy="200025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ad85dca42c204dcdac375e15c388f87e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2CAF0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5543F7D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选对了</w:t>
      </w:r>
    </w:p>
    <w:p w14:paraId="2B889BF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9 ddd</w:t>
      </w:r>
    </w:p>
    <w:p w14:paraId="32D46C4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1A4A00C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市场调查是创业项目落地的一个重要的前提</w:t>
      </w:r>
    </w:p>
    <w:p w14:paraId="240CEC9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1EDC76C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A0CE9DB" wp14:editId="3C744D67">
            <wp:extent cx="257175" cy="200025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b8a7a3b9ecfb45c8927e4cea4c2a9b70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C6878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7D4A96A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4CA2FE6" wp14:editId="6B9C6F55">
            <wp:extent cx="257175" cy="200025"/>
            <wp:effectExtent l="0" t="0" r="0" b="0"/>
            <wp:docPr id="1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9baa56834fb248f8a14a0b9b86c130d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8205C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64250C1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7C4DDC4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52081DF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 ccc</w:t>
      </w:r>
    </w:p>
    <w:p w14:paraId="1C72003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5C7F315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冰山模型中的创业风险内部风险只有管理风险和技术风险</w:t>
      </w:r>
      <w:r w:rsidRPr="00325C2B">
        <w:rPr>
          <w:sz w:val="20"/>
          <w:szCs w:val="20"/>
          <w:lang w:eastAsia="zh-CN"/>
        </w:rPr>
        <w:t xml:space="preserve"> .</w:t>
      </w:r>
    </w:p>
    <w:p w14:paraId="1695D8D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0DAD577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B67F57B" wp14:editId="0E415537">
            <wp:extent cx="257175" cy="200025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cdcbe35db73245ffbfcac1d9a0c28ac0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0197D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2E2B1FF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4776598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B6ED740" wp14:editId="66449BE6">
            <wp:extent cx="257175" cy="200025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5064fabb22db4c189e14d2a727f3757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54F06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2F98466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选对了</w:t>
      </w:r>
    </w:p>
    <w:p w14:paraId="7FD2088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第六章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sz w:val="20"/>
          <w:szCs w:val="20"/>
          <w:lang w:eastAsia="zh-CN"/>
        </w:rPr>
        <w:t>商业模式测试题</w:t>
      </w:r>
    </w:p>
    <w:p w14:paraId="379F045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返回</w:t>
      </w:r>
    </w:p>
    <w:p w14:paraId="6A75F52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本次得分为：</w:t>
      </w:r>
      <w:r w:rsidRPr="00325C2B">
        <w:rPr>
          <w:sz w:val="20"/>
          <w:szCs w:val="20"/>
          <w:lang w:eastAsia="zh-CN"/>
        </w:rPr>
        <w:t xml:space="preserve"> 90.00/100.00 ,  </w:t>
      </w:r>
      <w:r w:rsidRPr="00325C2B">
        <w:rPr>
          <w:sz w:val="20"/>
          <w:szCs w:val="20"/>
          <w:lang w:eastAsia="zh-CN"/>
        </w:rPr>
        <w:t>本次测试的提交时间为：</w:t>
      </w:r>
      <w:r w:rsidRPr="00325C2B">
        <w:rPr>
          <w:sz w:val="20"/>
          <w:szCs w:val="20"/>
          <w:lang w:eastAsia="zh-CN"/>
        </w:rPr>
        <w:t xml:space="preserve"> 2017-11-21 ,  </w:t>
      </w:r>
      <w:r w:rsidRPr="00325C2B">
        <w:rPr>
          <w:sz w:val="20"/>
          <w:szCs w:val="20"/>
          <w:lang w:eastAsia="zh-CN"/>
        </w:rPr>
        <w:t>如果你认为本次测试成绩不理想，你可以选择再做一次，也可以去</w:t>
      </w:r>
      <w:r w:rsidRPr="00325C2B">
        <w:rPr>
          <w:sz w:val="20"/>
          <w:szCs w:val="20"/>
          <w:lang w:eastAsia="zh-CN"/>
        </w:rPr>
        <w:t xml:space="preserve"> </w:t>
      </w:r>
      <w:r w:rsidRPr="00325C2B">
        <w:rPr>
          <w:sz w:val="20"/>
          <w:szCs w:val="20"/>
          <w:lang w:eastAsia="zh-CN"/>
        </w:rPr>
        <w:t>测验作业讨论区</w:t>
      </w:r>
      <w:r w:rsidRPr="00325C2B">
        <w:rPr>
          <w:sz w:val="20"/>
          <w:szCs w:val="20"/>
          <w:lang w:eastAsia="zh-CN"/>
        </w:rPr>
        <w:t xml:space="preserve"> </w:t>
      </w:r>
      <w:r w:rsidRPr="00325C2B">
        <w:rPr>
          <w:sz w:val="20"/>
          <w:szCs w:val="20"/>
          <w:lang w:eastAsia="zh-CN"/>
        </w:rPr>
        <w:t>分享你的测试成绩和想法</w:t>
      </w:r>
      <w:r w:rsidRPr="00325C2B">
        <w:rPr>
          <w:sz w:val="20"/>
          <w:szCs w:val="20"/>
          <w:lang w:eastAsia="zh-CN"/>
        </w:rPr>
        <w:t xml:space="preserve"> .</w:t>
      </w:r>
    </w:p>
    <w:p w14:paraId="4A4A2BC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</w:t>
      </w:r>
    </w:p>
    <w:p w14:paraId="1A7DAED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单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62A8F6C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需求搜集是一套</w:t>
      </w:r>
    </w:p>
    <w:p w14:paraId="0710CCA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2A87BC4C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∙</w:t>
      </w:r>
      <w:r w:rsidRPr="00325C2B">
        <w:rPr>
          <w:sz w:val="20"/>
          <w:szCs w:val="20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11DA4E3" wp14:editId="194B8C9B">
            <wp:extent cx="257175" cy="200025"/>
            <wp:effectExtent l="0" t="0" r="0" b="0"/>
            <wp:docPr id="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66ab5e808f74c5d8e3b6c6860ea4a19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4F67BB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A.</w:t>
      </w:r>
    </w:p>
    <w:p w14:paraId="654B4CA5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分析体系</w:t>
      </w:r>
    </w:p>
    <w:p w14:paraId="14C83C5F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∙</w:t>
      </w:r>
      <w:r w:rsidRPr="00325C2B">
        <w:rPr>
          <w:sz w:val="20"/>
          <w:szCs w:val="20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25DDEC5" wp14:editId="6637D17A">
            <wp:extent cx="257175" cy="200025"/>
            <wp:effectExtent l="0" t="0" r="0" b="0"/>
            <wp:docPr id="1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3c81bb86d61148eeb7e7b71892b4459f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C0C79A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B.</w:t>
      </w:r>
    </w:p>
    <w:p w14:paraId="5EB63689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行政体系</w:t>
      </w:r>
    </w:p>
    <w:p w14:paraId="0F570C93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∙</w:t>
      </w:r>
      <w:r w:rsidRPr="00325C2B">
        <w:rPr>
          <w:sz w:val="20"/>
          <w:szCs w:val="20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66C3215" wp14:editId="7FCA044D">
            <wp:extent cx="257175" cy="200025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34e3566baa084c7783334f776bf4b338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8A1EF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62D2F97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工作方法</w:t>
      </w:r>
    </w:p>
    <w:p w14:paraId="52B84CB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03644BE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413F26A" wp14:editId="0C478A7A">
            <wp:extent cx="257175" cy="200025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273b6c5ba23b4a6d97092f29139838c7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C05F3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2412993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工作原理</w:t>
      </w:r>
    </w:p>
    <w:p w14:paraId="788C24E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你选对了</w:t>
      </w:r>
    </w:p>
    <w:p w14:paraId="3370708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</w:t>
      </w:r>
    </w:p>
    <w:p w14:paraId="7B9AF21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单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02465BE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根本的目标是（）</w:t>
      </w:r>
    </w:p>
    <w:p w14:paraId="603FCCE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0AA5D2E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F98261D" wp14:editId="7AFAFE6C">
            <wp:extent cx="257175" cy="200025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7aa78adec0e743868b41270fcf13d9d9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97DB5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5AC6EED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实现梦想</w:t>
      </w:r>
    </w:p>
    <w:p w14:paraId="1CC4FA6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9FF77EA" wp14:editId="28A7F718">
            <wp:extent cx="257175" cy="200025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c6bbf535ab9d48e0856434e2dc67f73c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C734E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3444986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改变世界</w:t>
      </w:r>
    </w:p>
    <w:p w14:paraId="4698244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EBF1834" wp14:editId="14105D7B">
            <wp:extent cx="257175" cy="200025"/>
            <wp:effectExtent l="0" t="0" r="0" b="0"/>
            <wp:docPr id="1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71fb0cf0044e401f9ec36fb1571a72dc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B5793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C.</w:t>
      </w:r>
    </w:p>
    <w:p w14:paraId="2DF8D5C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赚钱</w:t>
      </w:r>
    </w:p>
    <w:p w14:paraId="3E2E0B1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0.00/10.00</w:t>
      </w:r>
    </w:p>
    <w:p w14:paraId="076D068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2DF0250" wp14:editId="50688D9B">
            <wp:extent cx="257175" cy="200025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d2c795ac27f45918a54cf9a95b82d06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9FCB8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194F97C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企业成长</w:t>
      </w:r>
    </w:p>
    <w:p w14:paraId="1D7EFE9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错选为</w:t>
      </w:r>
      <w:r w:rsidRPr="00325C2B">
        <w:rPr>
          <w:sz w:val="20"/>
          <w:szCs w:val="20"/>
          <w:lang w:eastAsia="zh-CN"/>
        </w:rPr>
        <w:t xml:space="preserve"> C</w:t>
      </w:r>
    </w:p>
    <w:p w14:paraId="2BF8E6E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</w:t>
      </w:r>
    </w:p>
    <w:p w14:paraId="06BE164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单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4569D27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（）是企业基因的表达工具</w:t>
      </w:r>
    </w:p>
    <w:p w14:paraId="07BC51A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5E94A05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60D4547" wp14:editId="5627AA0E">
            <wp:extent cx="257175" cy="200025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024a8c771fa944ae8913f2c54b266d3b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850C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339F789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财务状况</w:t>
      </w:r>
    </w:p>
    <w:p w14:paraId="07E34A8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AB3BF31" wp14:editId="6CBA880D">
            <wp:extent cx="257175" cy="200025"/>
            <wp:effectExtent l="0" t="0" r="0" b="0"/>
            <wp:docPr id="1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f887e270cf8c4c84bfb4557ca10a1a5e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AFAE1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2FB6319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商业模型</w:t>
      </w:r>
    </w:p>
    <w:p w14:paraId="7B9894F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27989DC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B023EFA" wp14:editId="3036D829">
            <wp:extent cx="257175" cy="200025"/>
            <wp:effectExtent l="0" t="0" r="0" b="0"/>
            <wp:docPr id="1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fbab7f351f4342cdaec3656179cb316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E9BC7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35F05E5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企业品牌</w:t>
      </w:r>
    </w:p>
    <w:p w14:paraId="616067D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30F607B" wp14:editId="3FF52261">
            <wp:extent cx="257175" cy="200025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d9c64d83f8614ac899cc0d1fbcc7ec8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D092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39D44F9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企业文化</w:t>
      </w:r>
    </w:p>
    <w:p w14:paraId="20FF3A5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7A6CE7B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4</w:t>
      </w:r>
    </w:p>
    <w:p w14:paraId="3F01B9A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单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403C572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商业模式创新的基本方向中，要求更多地满足非物质化需求的是（）</w:t>
      </w:r>
    </w:p>
    <w:p w14:paraId="65E7FC9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0FD2C22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A34B8F5" wp14:editId="13A8610E">
            <wp:extent cx="257175" cy="200025"/>
            <wp:effectExtent l="0" t="0" r="0" b="0"/>
            <wp:docPr id="1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bd28ed338db642cab6ae8d991f172c9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6FA8C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0DAA231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 xml:space="preserve">  </w:t>
      </w:r>
      <w:r w:rsidRPr="00325C2B">
        <w:rPr>
          <w:sz w:val="20"/>
          <w:szCs w:val="20"/>
          <w:lang w:eastAsia="zh-CN"/>
        </w:rPr>
        <w:t>竞争优势能系统锁定</w:t>
      </w:r>
    </w:p>
    <w:p w14:paraId="53104866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∙</w:t>
      </w:r>
      <w:r w:rsidRPr="00325C2B">
        <w:rPr>
          <w:sz w:val="20"/>
          <w:szCs w:val="20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DA00597" wp14:editId="3F0351D7">
            <wp:extent cx="257175" cy="200025"/>
            <wp:effectExtent l="0" t="0" r="0" b="0"/>
            <wp:docPr id="1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d02585cc6ee445958e03dc61a076f06a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B6493F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B.</w:t>
      </w:r>
    </w:p>
    <w:p w14:paraId="1624C7B6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成本能破坏性降低</w:t>
      </w:r>
    </w:p>
    <w:p w14:paraId="1C0E5215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∙</w:t>
      </w:r>
      <w:r w:rsidRPr="00325C2B">
        <w:rPr>
          <w:sz w:val="20"/>
          <w:szCs w:val="20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D6772BA" wp14:editId="04A950AC">
            <wp:extent cx="257175" cy="200025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3d5cf31f9194d0487df55981374bb84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FB59C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C.</w:t>
      </w:r>
    </w:p>
    <w:p w14:paraId="1497148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需求能爆发性增长</w:t>
      </w:r>
    </w:p>
    <w:p w14:paraId="02FBB72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E8876C7" wp14:editId="04419527">
            <wp:extent cx="257175" cy="200025"/>
            <wp:effectExtent l="0" t="0" r="0" b="0"/>
            <wp:docPr id="1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136140ea1724d90bee01e24d5bceb4e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ADC51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5E6E8AC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价值能显著地被叠加</w:t>
      </w:r>
    </w:p>
    <w:p w14:paraId="51CEBE1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035F9BB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05E4FAF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</w:t>
      </w:r>
    </w:p>
    <w:p w14:paraId="3C7CC6D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19E63D7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商业模式的作用有哪些？</w:t>
      </w:r>
    </w:p>
    <w:p w14:paraId="30D1D48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7CD2288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3039929" wp14:editId="1C17A93E">
            <wp:extent cx="257175" cy="200025"/>
            <wp:effectExtent l="0" t="0" r="0" b="0"/>
            <wp:docPr id="1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0eb6c4bca1384d438e7a639b347a200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6906A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4930FF3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深化服务市场</w:t>
      </w:r>
    </w:p>
    <w:p w14:paraId="77BBFD4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01F0894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2C45FDA" wp14:editId="529E0E1A">
            <wp:extent cx="257175" cy="200025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0597121997194cc68f3483fc26fa5438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CE2AD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174EB56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重新整合资源</w:t>
      </w:r>
    </w:p>
    <w:p w14:paraId="41930B5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41265FF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48FE878" wp14:editId="6FD60215">
            <wp:extent cx="257175" cy="200025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8f85f5bc18144cebef5486c7932dd39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3C124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3395B9D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赚取利润</w:t>
      </w:r>
    </w:p>
    <w:p w14:paraId="1207E9D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01ACC34" wp14:editId="1F18A203">
            <wp:extent cx="257175" cy="200025"/>
            <wp:effectExtent l="0" t="0" r="0" b="0"/>
            <wp:docPr id="1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97cc1036610f423cb2165fb4c2f34c0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2AA6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7F71292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重新构造商业形态</w:t>
      </w:r>
    </w:p>
    <w:p w14:paraId="3345C72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16F58C9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6520496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6</w:t>
      </w:r>
    </w:p>
    <w:p w14:paraId="22AC397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4424CC7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暨南大学的商业模型中的业务逻辑是用什么表达？</w:t>
      </w:r>
    </w:p>
    <w:p w14:paraId="52C5BDD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0710A03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F0C0CA2" wp14:editId="5C4D65E9">
            <wp:extent cx="257175" cy="200025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cca2d1cc3d6045409954452cf41927f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DE75C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285853E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盈利构造</w:t>
      </w:r>
    </w:p>
    <w:p w14:paraId="5F9819F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6927F58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04B8B4A" wp14:editId="0D2B6217">
            <wp:extent cx="257175" cy="200025"/>
            <wp:effectExtent l="0" t="0" r="0" b="0"/>
            <wp:docPr id="1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269901af2c8f4291ae39775bb57cf76a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03717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4823F2B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需求搜集</w:t>
      </w:r>
    </w:p>
    <w:p w14:paraId="26240BB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4FE210C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45EB56A" wp14:editId="50629207">
            <wp:extent cx="257175" cy="200025"/>
            <wp:effectExtent l="0" t="0" r="0" b="0"/>
            <wp:docPr id="1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309caae87c23420abc24d477b931610b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AB271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77088EE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成长资源</w:t>
      </w:r>
    </w:p>
    <w:p w14:paraId="1E5F081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3EC5270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088ED4F" wp14:editId="5004D693">
            <wp:extent cx="257175" cy="200025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36a9098efb4349e7bb0131a5b4ff621d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78046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134CAAD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供给搜集</w:t>
      </w:r>
    </w:p>
    <w:p w14:paraId="7F43F83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你选对了</w:t>
      </w:r>
    </w:p>
    <w:p w14:paraId="6D97241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7</w:t>
      </w:r>
    </w:p>
    <w:p w14:paraId="5A50376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526B764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需求搜集的主要目的</w:t>
      </w:r>
    </w:p>
    <w:p w14:paraId="7FA4D97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7238282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4A8AE60" wp14:editId="36368513">
            <wp:extent cx="257175" cy="200025"/>
            <wp:effectExtent l="0" t="0" r="0" b="0"/>
            <wp:docPr id="1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a7c9ab7ff8a4257a188eb21be01bcbc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699D0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41BB458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巩固企业老顾客</w:t>
      </w:r>
    </w:p>
    <w:p w14:paraId="486645D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.00/10.00</w:t>
      </w:r>
    </w:p>
    <w:p w14:paraId="1692637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49BE877" wp14:editId="4C3210C5">
            <wp:extent cx="257175" cy="200025"/>
            <wp:effectExtent l="0" t="0" r="0" b="0"/>
            <wp:docPr id="1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273f5fdb61f240a3bc913fa3f0bdcfb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FE603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21BECAB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吸引企业新顾客</w:t>
      </w:r>
    </w:p>
    <w:p w14:paraId="2F74B8E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.00/10.00</w:t>
      </w:r>
    </w:p>
    <w:p w14:paraId="2BE68CF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7BA32DA" wp14:editId="7D3DB480">
            <wp:extent cx="257175" cy="200025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e2ed36a637f140be82057f1eef44887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BB0D7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110156D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研发企业新产品</w:t>
      </w:r>
    </w:p>
    <w:p w14:paraId="7B6E500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3429480" wp14:editId="6C47D208">
            <wp:extent cx="257175" cy="200025"/>
            <wp:effectExtent l="0" t="0" r="0" b="0"/>
            <wp:docPr id="1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bd0db92ec69c4fdc91fa505d2d66513f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01CE8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2A5DCA2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搭建企业销售渠道</w:t>
      </w:r>
    </w:p>
    <w:p w14:paraId="6B21B06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0678748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8</w:t>
      </w:r>
    </w:p>
    <w:p w14:paraId="5619FE5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3E3EE6A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盈利可以使用（）来构造</w:t>
      </w:r>
      <w:r w:rsidRPr="00325C2B">
        <w:rPr>
          <w:sz w:val="20"/>
          <w:szCs w:val="20"/>
          <w:lang w:eastAsia="zh-CN"/>
        </w:rPr>
        <w:t xml:space="preserve">  </w:t>
      </w:r>
    </w:p>
    <w:p w14:paraId="0E249F5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2E00B4C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A516D74" wp14:editId="40E0A806">
            <wp:extent cx="257175" cy="200025"/>
            <wp:effectExtent l="0" t="0" r="0" b="0"/>
            <wp:docPr id="1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33f042f8ffea4e268d085faa27e9b17a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4F62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61046CF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时间错开</w:t>
      </w:r>
    </w:p>
    <w:p w14:paraId="01D62DE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10ABEAC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59AC074" wp14:editId="1CD5E68D">
            <wp:extent cx="257175" cy="200025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7361b69c44ef455ca2ef760cfc1f71f7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59E74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4A0A4E4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业务错开</w:t>
      </w:r>
    </w:p>
    <w:p w14:paraId="08690E0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414CB48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4FA82D7" wp14:editId="297A6738">
            <wp:extent cx="257175" cy="200025"/>
            <wp:effectExtent l="0" t="0" r="0" b="0"/>
            <wp:docPr id="1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f9b98c4516dd452a81df7cc6040018bc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B78F6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3B04C71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空间错开</w:t>
      </w:r>
    </w:p>
    <w:p w14:paraId="4155CBE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137CA9B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7D6A583" wp14:editId="60986815">
            <wp:extent cx="257175" cy="200025"/>
            <wp:effectExtent l="0" t="0" r="0" b="0"/>
            <wp:docPr id="1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9a1c2f7b27e240658973c2ebde551c30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86FBC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4575497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资源错开</w:t>
      </w:r>
    </w:p>
    <w:p w14:paraId="3F90746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你选对了</w:t>
      </w:r>
    </w:p>
    <w:p w14:paraId="23CF991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9</w:t>
      </w:r>
    </w:p>
    <w:p w14:paraId="6E32091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10936E2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下列哪些行为能为企业提升盈利（）</w:t>
      </w:r>
    </w:p>
    <w:p w14:paraId="02F4B97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017AC22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1DDD122" wp14:editId="45ACE795">
            <wp:extent cx="257175" cy="200025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a98719cbddb64e2b8ce114e3f9cf01ca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7EC9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5CBBA50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采购新设备</w:t>
      </w:r>
    </w:p>
    <w:p w14:paraId="25B6DE4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53D1DFE" wp14:editId="64B44B19">
            <wp:extent cx="257175" cy="200025"/>
            <wp:effectExtent l="0" t="0" r="0" b="0"/>
            <wp:docPr id="1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888f2d92066a4195a745b2a7faf29ab5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7A105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2CD310C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挖掘商业活动的外部性</w:t>
      </w:r>
    </w:p>
    <w:p w14:paraId="3836D33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2A52D98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3B1F644" wp14:editId="0D417608">
            <wp:extent cx="257175" cy="200025"/>
            <wp:effectExtent l="0" t="0" r="0" b="0"/>
            <wp:docPr id="1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927b0a06c714b3c8d251ed1ca485676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6FC80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26590F3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挖掘剩余资源</w:t>
      </w:r>
    </w:p>
    <w:p w14:paraId="41AA12B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349DC15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359D6F7" wp14:editId="48989533">
            <wp:extent cx="257175" cy="200025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b651d787574f4b9d982336e8c063f5ee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0FEB6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34C7518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进行成本分摊</w:t>
      </w:r>
    </w:p>
    <w:p w14:paraId="5D8F398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5A9DC9B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724FCEF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 ddd</w:t>
      </w:r>
    </w:p>
    <w:p w14:paraId="7AC2B12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1A1297E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对企业而言，商业模式创新在于摆脱竞争，对社会而言在于产业创新</w:t>
      </w:r>
      <w:r w:rsidRPr="00325C2B">
        <w:rPr>
          <w:sz w:val="20"/>
          <w:szCs w:val="20"/>
          <w:lang w:eastAsia="zh-CN"/>
        </w:rPr>
        <w:t xml:space="preserve"> .</w:t>
      </w:r>
    </w:p>
    <w:p w14:paraId="565A736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670AF5C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0A0ACB5" wp14:editId="4F0E53CD">
            <wp:extent cx="257175" cy="200025"/>
            <wp:effectExtent l="0" t="0" r="0" b="0"/>
            <wp:docPr id="1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e9caa12e98843b78fc44a500c85557c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83198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027701C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2A8CB9F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3B1B437" wp14:editId="035B8C88">
            <wp:extent cx="257175" cy="200025"/>
            <wp:effectExtent l="0" t="0" r="0" b="0"/>
            <wp:docPr id="2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0c17704205a044378afdc2b5f2e6bebc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C6FDD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3404178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选对了</w:t>
      </w:r>
    </w:p>
    <w:p w14:paraId="1C07D01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第七章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sz w:val="20"/>
          <w:szCs w:val="20"/>
          <w:lang w:eastAsia="zh-CN"/>
        </w:rPr>
        <w:t>创业资源测试题</w:t>
      </w:r>
    </w:p>
    <w:p w14:paraId="72C6DCB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返回</w:t>
      </w:r>
    </w:p>
    <w:p w14:paraId="520E5AE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本次得分为：</w:t>
      </w:r>
      <w:r w:rsidRPr="00325C2B">
        <w:rPr>
          <w:sz w:val="20"/>
          <w:szCs w:val="20"/>
          <w:lang w:eastAsia="zh-CN"/>
        </w:rPr>
        <w:t xml:space="preserve"> 100.00/100.00 ,  </w:t>
      </w:r>
      <w:r w:rsidRPr="00325C2B">
        <w:rPr>
          <w:sz w:val="20"/>
          <w:szCs w:val="20"/>
          <w:lang w:eastAsia="zh-CN"/>
        </w:rPr>
        <w:t>本次测试的提交时间为：</w:t>
      </w:r>
      <w:r w:rsidRPr="00325C2B">
        <w:rPr>
          <w:sz w:val="20"/>
          <w:szCs w:val="20"/>
          <w:lang w:eastAsia="zh-CN"/>
        </w:rPr>
        <w:t xml:space="preserve"> 2017-11-21 ,  </w:t>
      </w:r>
      <w:r w:rsidRPr="00325C2B">
        <w:rPr>
          <w:sz w:val="20"/>
          <w:szCs w:val="20"/>
          <w:lang w:eastAsia="zh-CN"/>
        </w:rPr>
        <w:t>如果你认为本次测试成绩不理想，你可以选择再做一次，也可以去</w:t>
      </w:r>
      <w:r w:rsidRPr="00325C2B">
        <w:rPr>
          <w:sz w:val="20"/>
          <w:szCs w:val="20"/>
          <w:lang w:eastAsia="zh-CN"/>
        </w:rPr>
        <w:t xml:space="preserve"> </w:t>
      </w:r>
      <w:r w:rsidRPr="00325C2B">
        <w:rPr>
          <w:sz w:val="20"/>
          <w:szCs w:val="20"/>
          <w:lang w:eastAsia="zh-CN"/>
        </w:rPr>
        <w:t>测验作业讨论区</w:t>
      </w:r>
      <w:r w:rsidRPr="00325C2B">
        <w:rPr>
          <w:sz w:val="20"/>
          <w:szCs w:val="20"/>
          <w:lang w:eastAsia="zh-CN"/>
        </w:rPr>
        <w:t xml:space="preserve"> </w:t>
      </w:r>
      <w:r w:rsidRPr="00325C2B">
        <w:rPr>
          <w:sz w:val="20"/>
          <w:szCs w:val="20"/>
          <w:lang w:eastAsia="zh-CN"/>
        </w:rPr>
        <w:t>分享你的测试成绩和想法</w:t>
      </w:r>
      <w:r w:rsidRPr="00325C2B">
        <w:rPr>
          <w:sz w:val="20"/>
          <w:szCs w:val="20"/>
          <w:lang w:eastAsia="zh-CN"/>
        </w:rPr>
        <w:t xml:space="preserve"> .</w:t>
      </w:r>
    </w:p>
    <w:p w14:paraId="0BC33F7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</w:t>
      </w:r>
    </w:p>
    <w:p w14:paraId="5C65A9D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单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43327EF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资源转换的基本原则是什么？</w:t>
      </w:r>
    </w:p>
    <w:p w14:paraId="033EABD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1653419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A2AFC45" wp14:editId="0E1CCC1F">
            <wp:extent cx="257175" cy="200025"/>
            <wp:effectExtent l="0" t="0" r="0" b="0"/>
            <wp:docPr id="2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e42f3bfb4eef4388b846673061ed80f8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07A8E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27E68F9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整合资源</w:t>
      </w:r>
    </w:p>
    <w:p w14:paraId="532045A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1CF67B4" wp14:editId="0CCA1ED7">
            <wp:extent cx="257175" cy="200025"/>
            <wp:effectExtent l="0" t="0" r="0" b="0"/>
            <wp:docPr id="2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2cf72e28f49c48ce9f1bef0ad54a5fb0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1C629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1400308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放大资源</w:t>
      </w:r>
    </w:p>
    <w:p w14:paraId="6652587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0018107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10DC54C" wp14:editId="4856BF01">
            <wp:extent cx="257175" cy="200025"/>
            <wp:effectExtent l="0" t="0" r="0" b="0"/>
            <wp:docPr id="2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b06a3b4631a48c8b8542547580e66a6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3C732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481A9BC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赚取资源</w:t>
      </w:r>
    </w:p>
    <w:p w14:paraId="3FD6E50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2EA6214" wp14:editId="34C17581">
            <wp:extent cx="257175" cy="200025"/>
            <wp:effectExtent l="0" t="0" r="0" b="0"/>
            <wp:docPr id="2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c21e7afd7ea34e53b6d5b50bd437688d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1D1F2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2241CED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购买资源</w:t>
      </w:r>
    </w:p>
    <w:p w14:paraId="51A8477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3FC9D59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</w:t>
      </w:r>
    </w:p>
    <w:p w14:paraId="3D14521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4F9DC10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融资按大类来分可以分为哪两大类？</w:t>
      </w:r>
    </w:p>
    <w:p w14:paraId="720200E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51E8967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CC5A057" wp14:editId="44A51893">
            <wp:extent cx="257175" cy="200025"/>
            <wp:effectExtent l="0" t="0" r="0" b="0"/>
            <wp:docPr id="2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9029b474d55c4331b64c80261f609ecc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0840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5A3600F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股票融资</w:t>
      </w:r>
    </w:p>
    <w:p w14:paraId="64D010A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CAC99B2" wp14:editId="5490F06B">
            <wp:extent cx="257175" cy="200025"/>
            <wp:effectExtent l="0" t="0" r="0" b="0"/>
            <wp:docPr id="2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a646c2d3a6ff43798bff116749296ee6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1C638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652267F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债券融资</w:t>
      </w:r>
    </w:p>
    <w:p w14:paraId="73FA49B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7641FE5" wp14:editId="37288B07">
            <wp:extent cx="257175" cy="200025"/>
            <wp:effectExtent l="0" t="0" r="0" b="0"/>
            <wp:docPr id="2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2f6d01015af94c07a55c94c1c8231038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BB28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642D8B6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社会融资</w:t>
      </w:r>
    </w:p>
    <w:p w14:paraId="424B14B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.00/10.00</w:t>
      </w:r>
    </w:p>
    <w:p w14:paraId="55667FD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96A6888" wp14:editId="7238ECD7">
            <wp:extent cx="257175" cy="200025"/>
            <wp:effectExtent l="0" t="0" r="0" b="0"/>
            <wp:docPr id="2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63dea8a68e244baa38502fe7f1e5d5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42CF9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1621C89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个人融资</w:t>
      </w:r>
    </w:p>
    <w:p w14:paraId="291822D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.00/10.00</w:t>
      </w:r>
    </w:p>
    <w:p w14:paraId="1DFC71F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78ADA40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</w:t>
      </w:r>
    </w:p>
    <w:p w14:paraId="387A14A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3E7642F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社会融资有哪些？</w:t>
      </w:r>
    </w:p>
    <w:p w14:paraId="59F4262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0669260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CE2E03B" wp14:editId="76C0EF1A">
            <wp:extent cx="257175" cy="200025"/>
            <wp:effectExtent l="0" t="0" r="0" b="0"/>
            <wp:docPr id="2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5e848c90d51a492b9ecb826c50e6d31f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E57FD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2165262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贷款投资</w:t>
      </w:r>
    </w:p>
    <w:p w14:paraId="40758CF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2A1B713" wp14:editId="70F92CD7">
            <wp:extent cx="257175" cy="200025"/>
            <wp:effectExtent l="0" t="0" r="0" b="0"/>
            <wp:docPr id="2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3f2f4920d115443eaad59fe8f2e810b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ADE80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B.</w:t>
      </w:r>
    </w:p>
    <w:p w14:paraId="42AB178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股票投资</w:t>
      </w:r>
    </w:p>
    <w:p w14:paraId="38B27ED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23A2540" wp14:editId="2BB3C684">
            <wp:extent cx="257175" cy="200025"/>
            <wp:effectExtent l="0" t="0" r="0" b="0"/>
            <wp:docPr id="2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6ef6493a04c74692a0bdb11c2401f41d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B9E8E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2128F97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风险投资</w:t>
      </w:r>
    </w:p>
    <w:p w14:paraId="3BF6A39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.00/10.00</w:t>
      </w:r>
    </w:p>
    <w:p w14:paraId="7FEDD60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AD38D9F" wp14:editId="10ECD42C">
            <wp:extent cx="257175" cy="200025"/>
            <wp:effectExtent l="0" t="0" r="0" b="0"/>
            <wp:docPr id="2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36d12622dfa443eb55da6e50c543b4e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37C68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10C7B45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天使投资</w:t>
      </w:r>
    </w:p>
    <w:p w14:paraId="585EF14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.00/10.00</w:t>
      </w:r>
    </w:p>
    <w:p w14:paraId="4D5C2CE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6433858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4 ccc</w:t>
      </w:r>
    </w:p>
    <w:p w14:paraId="2795EC8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</w:t>
      </w:r>
      <w:r w:rsidRPr="00325C2B">
        <w:rPr>
          <w:sz w:val="20"/>
          <w:szCs w:val="20"/>
          <w:lang w:eastAsia="zh-CN"/>
        </w:rPr>
        <w:t xml:space="preserve">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3D9EB24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资源就是指创业活动中的有形资产</w:t>
      </w:r>
      <w:r w:rsidRPr="00325C2B">
        <w:rPr>
          <w:sz w:val="20"/>
          <w:szCs w:val="20"/>
          <w:lang w:eastAsia="zh-CN"/>
        </w:rPr>
        <w:t xml:space="preserve"> .</w:t>
      </w:r>
    </w:p>
    <w:p w14:paraId="0C2A4E7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4E10408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894536E" wp14:editId="1D518CB0">
            <wp:extent cx="257175" cy="200025"/>
            <wp:effectExtent l="0" t="0" r="0" b="0"/>
            <wp:docPr id="2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02e91791f51e4294b79124f49df9fd3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88886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70E6DAC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6364A11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C8EFABA" wp14:editId="743593A6">
            <wp:extent cx="257175" cy="200025"/>
            <wp:effectExtent l="0" t="0" r="0" b="0"/>
            <wp:docPr id="2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fac0a62f971a4d45b283f36965d8576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84FF9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574E36F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选对了</w:t>
      </w:r>
    </w:p>
    <w:p w14:paraId="6E9EBBC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 ccc</w:t>
      </w:r>
    </w:p>
    <w:p w14:paraId="5A95ACC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3B12748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当创业资源十分丰富的时候，创业活动就不会失败</w:t>
      </w:r>
      <w:r w:rsidRPr="00325C2B">
        <w:rPr>
          <w:sz w:val="20"/>
          <w:szCs w:val="20"/>
          <w:lang w:eastAsia="zh-CN"/>
        </w:rPr>
        <w:t xml:space="preserve"> .</w:t>
      </w:r>
    </w:p>
    <w:p w14:paraId="4E0E6E1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1AA3120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66E3E97" wp14:editId="0E64074B">
            <wp:extent cx="257175" cy="200025"/>
            <wp:effectExtent l="0" t="0" r="0" b="0"/>
            <wp:docPr id="2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7ac26529c12b46f5b76af72f7983b49a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F8231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5666DCD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E7872F5" wp14:editId="5DDEE902">
            <wp:extent cx="257175" cy="200025"/>
            <wp:effectExtent l="0" t="0" r="0" b="0"/>
            <wp:docPr id="2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55eec98ef68247e69294ff835ccc3248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32A92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098F10F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10.00/10.00</w:t>
      </w:r>
    </w:p>
    <w:p w14:paraId="508B5DA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0D949BC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6 ccc</w:t>
      </w:r>
    </w:p>
    <w:p w14:paraId="1929A99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6E5AEBF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人脉资源对于大学生创业来说并不那么重要</w:t>
      </w:r>
      <w:r w:rsidRPr="00325C2B">
        <w:rPr>
          <w:sz w:val="20"/>
          <w:szCs w:val="20"/>
          <w:lang w:eastAsia="zh-CN"/>
        </w:rPr>
        <w:t xml:space="preserve"> .</w:t>
      </w:r>
    </w:p>
    <w:p w14:paraId="311AC60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6B2C0B6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B9DE0EB" wp14:editId="02CA867E">
            <wp:extent cx="257175" cy="200025"/>
            <wp:effectExtent l="0" t="0" r="0" b="0"/>
            <wp:docPr id="2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699b6dbdcd0a4b82a6a0c8ef13b2baf8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BD665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640C439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4588E65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E965190" wp14:editId="57C3C739">
            <wp:extent cx="257175" cy="200025"/>
            <wp:effectExtent l="0" t="0" r="0" b="0"/>
            <wp:docPr id="2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5b4970a3de3f4da79f3fba7e3fdd3daa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9A18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16B7611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选对了</w:t>
      </w:r>
    </w:p>
    <w:p w14:paraId="1413573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7 ccc</w:t>
      </w:r>
    </w:p>
    <w:p w14:paraId="4504A50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5E3AE5A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资源之间是不可以相互转化的</w:t>
      </w:r>
      <w:r w:rsidRPr="00325C2B">
        <w:rPr>
          <w:sz w:val="20"/>
          <w:szCs w:val="20"/>
          <w:lang w:eastAsia="zh-CN"/>
        </w:rPr>
        <w:t xml:space="preserve"> .</w:t>
      </w:r>
    </w:p>
    <w:p w14:paraId="14897D7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799F9F8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CBEB23F" wp14:editId="0AC8DAE1">
            <wp:extent cx="257175" cy="200025"/>
            <wp:effectExtent l="0" t="0" r="0" b="0"/>
            <wp:docPr id="2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b683a471aa5406c8bf698b75b23b6c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B8526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693D977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7AE8F25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681A1DC" wp14:editId="462B50A2">
            <wp:extent cx="257175" cy="200025"/>
            <wp:effectExtent l="0" t="0" r="0" b="0"/>
            <wp:docPr id="2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c6c36b9d2ec347839329bc22e94718fa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A6F23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00A606F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选对了</w:t>
      </w:r>
    </w:p>
    <w:p w14:paraId="7C65D7F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8 ccc</w:t>
      </w:r>
    </w:p>
    <w:p w14:paraId="6A1A2AD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08E9797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资金是企业最重要的创业资源需要长期关注</w:t>
      </w:r>
      <w:r w:rsidRPr="00325C2B">
        <w:rPr>
          <w:sz w:val="20"/>
          <w:szCs w:val="20"/>
          <w:lang w:eastAsia="zh-CN"/>
        </w:rPr>
        <w:t xml:space="preserve"> .</w:t>
      </w:r>
    </w:p>
    <w:p w14:paraId="7FE535B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1749F6B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6C13D48" wp14:editId="3E58B23F">
            <wp:extent cx="257175" cy="200025"/>
            <wp:effectExtent l="0" t="0" r="0" b="0"/>
            <wp:docPr id="2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e7e448cdc7ca41989137eabd53a07df7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8A602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5696E52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BBAF27A" wp14:editId="7DF5191E">
            <wp:extent cx="257175" cy="200025"/>
            <wp:effectExtent l="0" t="0" r="0" b="0"/>
            <wp:docPr id="2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ab3603c00ef44ec79355383ec87fe8f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E1B2C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B.</w:t>
      </w:r>
    </w:p>
    <w:p w14:paraId="6E9368A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2823E20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03A237E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9 ccc</w:t>
      </w:r>
    </w:p>
    <w:p w14:paraId="01465B5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032B506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所谓信息资源指的就是收集资源</w:t>
      </w:r>
      <w:r w:rsidRPr="00325C2B">
        <w:rPr>
          <w:sz w:val="20"/>
          <w:szCs w:val="20"/>
          <w:lang w:eastAsia="zh-CN"/>
        </w:rPr>
        <w:t xml:space="preserve"> .</w:t>
      </w:r>
    </w:p>
    <w:p w14:paraId="2FB86EE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5183D0C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ED19C32" wp14:editId="0A61ED3A">
            <wp:extent cx="257175" cy="200025"/>
            <wp:effectExtent l="0" t="0" r="0" b="0"/>
            <wp:docPr id="2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5673669f1994c81a06de657eb7de439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ED0B3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48D51A7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326467D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9D69359" wp14:editId="67DFAFE5">
            <wp:extent cx="257175" cy="200025"/>
            <wp:effectExtent l="0" t="0" r="0" b="0"/>
            <wp:docPr id="2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a58f92649dbc4fdd80ec0d087acb449e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F0C0E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3F254C4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选对了</w:t>
      </w:r>
    </w:p>
    <w:p w14:paraId="14EC7BB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 ddd</w:t>
      </w:r>
    </w:p>
    <w:p w14:paraId="4F52E43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3A0AB9F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充分利用政府资源可以帮助创业者解决很多难题</w:t>
      </w:r>
      <w:r w:rsidRPr="00325C2B">
        <w:rPr>
          <w:sz w:val="20"/>
          <w:szCs w:val="20"/>
          <w:lang w:eastAsia="zh-CN"/>
        </w:rPr>
        <w:t xml:space="preserve"> .</w:t>
      </w:r>
    </w:p>
    <w:p w14:paraId="488C652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4D12A7F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B6BD9FB" wp14:editId="43963A57">
            <wp:extent cx="257175" cy="200025"/>
            <wp:effectExtent l="0" t="0" r="0" b="0"/>
            <wp:docPr id="2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9a6b996c24341ccb304906561d72af0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C2C48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4DF9B34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548F25F" wp14:editId="0A870D64">
            <wp:extent cx="257175" cy="200025"/>
            <wp:effectExtent l="0" t="0" r="0" b="0"/>
            <wp:docPr id="2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e8c68408dc6349558e8998323abb741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5E7A0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667C98A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54F9931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058CB15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第八章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sz w:val="20"/>
          <w:szCs w:val="20"/>
          <w:lang w:eastAsia="zh-CN"/>
        </w:rPr>
        <w:t>创业团队测试题</w:t>
      </w:r>
    </w:p>
    <w:p w14:paraId="017B7A1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返回</w:t>
      </w:r>
    </w:p>
    <w:p w14:paraId="7906D1D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本次得分为：</w:t>
      </w:r>
      <w:r w:rsidRPr="00325C2B">
        <w:rPr>
          <w:sz w:val="20"/>
          <w:szCs w:val="20"/>
          <w:lang w:eastAsia="zh-CN"/>
        </w:rPr>
        <w:t xml:space="preserve"> 90.00/100.00 ,  </w:t>
      </w:r>
      <w:r w:rsidRPr="00325C2B">
        <w:rPr>
          <w:sz w:val="20"/>
          <w:szCs w:val="20"/>
          <w:lang w:eastAsia="zh-CN"/>
        </w:rPr>
        <w:t>本次测试的提交时间为：</w:t>
      </w:r>
      <w:r w:rsidRPr="00325C2B">
        <w:rPr>
          <w:sz w:val="20"/>
          <w:szCs w:val="20"/>
          <w:lang w:eastAsia="zh-CN"/>
        </w:rPr>
        <w:t xml:space="preserve"> 2017-11-21 ,  </w:t>
      </w:r>
      <w:r w:rsidRPr="00325C2B">
        <w:rPr>
          <w:sz w:val="20"/>
          <w:szCs w:val="20"/>
          <w:lang w:eastAsia="zh-CN"/>
        </w:rPr>
        <w:t>如果你认为本次测试成绩不理想，你可以选择再做一次，也可以去</w:t>
      </w:r>
      <w:r w:rsidRPr="00325C2B">
        <w:rPr>
          <w:sz w:val="20"/>
          <w:szCs w:val="20"/>
          <w:lang w:eastAsia="zh-CN"/>
        </w:rPr>
        <w:t xml:space="preserve"> </w:t>
      </w:r>
      <w:r w:rsidRPr="00325C2B">
        <w:rPr>
          <w:sz w:val="20"/>
          <w:szCs w:val="20"/>
          <w:lang w:eastAsia="zh-CN"/>
        </w:rPr>
        <w:t>测验作业讨论区</w:t>
      </w:r>
      <w:r w:rsidRPr="00325C2B">
        <w:rPr>
          <w:sz w:val="20"/>
          <w:szCs w:val="20"/>
          <w:lang w:eastAsia="zh-CN"/>
        </w:rPr>
        <w:t xml:space="preserve"> </w:t>
      </w:r>
      <w:r w:rsidRPr="00325C2B">
        <w:rPr>
          <w:sz w:val="20"/>
          <w:szCs w:val="20"/>
          <w:lang w:eastAsia="zh-CN"/>
        </w:rPr>
        <w:t>分享你的测试成绩和想法</w:t>
      </w:r>
      <w:r w:rsidRPr="00325C2B">
        <w:rPr>
          <w:sz w:val="20"/>
          <w:szCs w:val="20"/>
          <w:lang w:eastAsia="zh-CN"/>
        </w:rPr>
        <w:t xml:space="preserve"> .</w:t>
      </w:r>
    </w:p>
    <w:p w14:paraId="15ADF68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</w:t>
      </w:r>
    </w:p>
    <w:p w14:paraId="4DD6BBE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单选</w:t>
      </w:r>
      <w:r w:rsidRPr="00325C2B">
        <w:rPr>
          <w:sz w:val="20"/>
          <w:szCs w:val="20"/>
          <w:lang w:eastAsia="zh-CN"/>
        </w:rPr>
        <w:t xml:space="preserve">  </w:t>
      </w:r>
      <w:r w:rsidRPr="00325C2B">
        <w:rPr>
          <w:sz w:val="20"/>
          <w:szCs w:val="20"/>
          <w:lang w:eastAsia="zh-CN"/>
        </w:rPr>
        <w:t xml:space="preserve">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41F3959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团队最重要的作用是什么？</w:t>
      </w:r>
    </w:p>
    <w:p w14:paraId="38BE815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7F73FAD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A1977F0" wp14:editId="3E1B1E62">
            <wp:extent cx="257175" cy="200025"/>
            <wp:effectExtent l="0" t="0" r="0" b="0"/>
            <wp:docPr id="2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ee1a210a7ff1477b8029076b7f2e83d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6B9C1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7E510EC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团队互补</w:t>
      </w:r>
    </w:p>
    <w:p w14:paraId="06B0C70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1697A88" wp14:editId="368E8095">
            <wp:extent cx="257175" cy="200025"/>
            <wp:effectExtent l="0" t="0" r="0" b="0"/>
            <wp:docPr id="2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9ff278e3d19a4a039569d99faf0fbd2e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CF3B9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172EF67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发掘资源</w:t>
      </w:r>
    </w:p>
    <w:p w14:paraId="7FB1F37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3E7B16B" wp14:editId="3A8E0ED1">
            <wp:extent cx="257175" cy="200025"/>
            <wp:effectExtent l="0" t="0" r="0" b="0"/>
            <wp:docPr id="2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057d252676b448d998722f912d2cb3ef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D5297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54A3A36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相互鼓励</w:t>
      </w:r>
    </w:p>
    <w:p w14:paraId="24C0679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6DB438F" wp14:editId="54BBCAC5">
            <wp:extent cx="257175" cy="200025"/>
            <wp:effectExtent l="0" t="0" r="0" b="0"/>
            <wp:docPr id="2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24b468c951aa49119caa8743827a3758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53803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1269E4A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整合资源</w:t>
      </w:r>
    </w:p>
    <w:p w14:paraId="03763A2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0.00/10.00</w:t>
      </w:r>
    </w:p>
    <w:p w14:paraId="69A2CA2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你错选为</w:t>
      </w:r>
      <w:r w:rsidRPr="00325C2B">
        <w:rPr>
          <w:sz w:val="20"/>
          <w:szCs w:val="20"/>
          <w:lang w:eastAsia="zh-CN"/>
        </w:rPr>
        <w:t xml:space="preserve"> D</w:t>
      </w:r>
    </w:p>
    <w:p w14:paraId="25332DE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</w:t>
      </w:r>
    </w:p>
    <w:p w14:paraId="37743BE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0129D52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高效的团队有哪些特征？</w:t>
      </w:r>
    </w:p>
    <w:p w14:paraId="3CE1CA7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3D205C7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35ED14A" wp14:editId="278FE90A">
            <wp:extent cx="257175" cy="200025"/>
            <wp:effectExtent l="0" t="0" r="0" b="0"/>
            <wp:docPr id="2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bd9c2984f2204e1d81bfe9481e28685b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89345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33AA2DB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目标清晰</w:t>
      </w:r>
    </w:p>
    <w:p w14:paraId="22A8E18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43E1EC2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6EBE059" wp14:editId="320AAD9E">
            <wp:extent cx="257175" cy="200025"/>
            <wp:effectExtent l="0" t="0" r="0" b="0"/>
            <wp:docPr id="2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a5d87f570e234bd8a06329260779f31a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2CD59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4C0B5B7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恰当的领导技能</w:t>
      </w:r>
    </w:p>
    <w:p w14:paraId="6AC010D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6552B53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EB366D4" wp14:editId="237CCA74">
            <wp:extent cx="257175" cy="200025"/>
            <wp:effectExtent l="0" t="0" r="0" b="0"/>
            <wp:docPr id="2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b69491b3e25c43ed8c2e5144ee0cb47a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FEBFC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C.</w:t>
      </w:r>
    </w:p>
    <w:p w14:paraId="3810AD2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外部支持</w:t>
      </w:r>
    </w:p>
    <w:p w14:paraId="72CFAC4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2410E3F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56F8C27" wp14:editId="236056A3">
            <wp:extent cx="257175" cy="200025"/>
            <wp:effectExtent l="0" t="0" r="0" b="0"/>
            <wp:docPr id="2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f4cab41ac7b414fb6d26f69fa607605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06D30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1BDB5C6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有密切利益关系</w:t>
      </w:r>
    </w:p>
    <w:p w14:paraId="4974F4F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C</w:t>
      </w:r>
      <w:r w:rsidRPr="00325C2B">
        <w:rPr>
          <w:sz w:val="20"/>
          <w:szCs w:val="20"/>
          <w:lang w:eastAsia="zh-CN"/>
        </w:rPr>
        <w:t xml:space="preserve"> </w:t>
      </w:r>
      <w:r w:rsidRPr="00325C2B">
        <w:rPr>
          <w:sz w:val="20"/>
          <w:szCs w:val="20"/>
          <w:lang w:eastAsia="zh-CN"/>
        </w:rPr>
        <w:t>你选对了</w:t>
      </w:r>
    </w:p>
    <w:p w14:paraId="26E5C8B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 dddd</w:t>
      </w:r>
    </w:p>
    <w:p w14:paraId="58522EC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63D8A23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过程中最大的困难不是没有创业资源，而是不知道如何面对创业失败</w:t>
      </w:r>
      <w:r w:rsidRPr="00325C2B">
        <w:rPr>
          <w:sz w:val="20"/>
          <w:szCs w:val="20"/>
          <w:lang w:eastAsia="zh-CN"/>
        </w:rPr>
        <w:t xml:space="preserve"> .</w:t>
      </w:r>
    </w:p>
    <w:p w14:paraId="08D4EF3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6BEA619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1E873F8" wp14:editId="0DB5D93F">
            <wp:extent cx="257175" cy="200025"/>
            <wp:effectExtent l="0" t="0" r="0" b="0"/>
            <wp:docPr id="2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bb2b6fca6f0142d39b99607bf6930b36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AE5EF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517E928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7FC852F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45C0BCC" wp14:editId="2A3D56A5">
            <wp:extent cx="257175" cy="200025"/>
            <wp:effectExtent l="0" t="0" r="0" b="0"/>
            <wp:docPr id="2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bfee4601d8e34db29768ce378071f6ed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235BE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3E89206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选对了</w:t>
      </w:r>
    </w:p>
    <w:p w14:paraId="2DAD02C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4 cccc</w:t>
      </w:r>
    </w:p>
    <w:p w14:paraId="61518E8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10D6786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团队是个利益概念，团队主要是靠利益才汇集到一起的</w:t>
      </w:r>
      <w:r w:rsidRPr="00325C2B">
        <w:rPr>
          <w:sz w:val="20"/>
          <w:szCs w:val="20"/>
          <w:lang w:eastAsia="zh-CN"/>
        </w:rPr>
        <w:t xml:space="preserve"> .</w:t>
      </w:r>
    </w:p>
    <w:p w14:paraId="0ED62F0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49D72C6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E31C100" wp14:editId="25C5D44D">
            <wp:extent cx="257175" cy="200025"/>
            <wp:effectExtent l="0" t="0" r="0" b="0"/>
            <wp:docPr id="2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a8cd40d4253a48b3ba2b66039dc91e0c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CF7E3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5929645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23FC049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16E4366" wp14:editId="6E1C6716">
            <wp:extent cx="257175" cy="200025"/>
            <wp:effectExtent l="0" t="0" r="0" b="0"/>
            <wp:docPr id="2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f0b1c79845d46a99fb87f7843d8923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493FF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1328C80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选对了</w:t>
      </w:r>
    </w:p>
    <w:p w14:paraId="1E8E2C0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 cccc</w:t>
      </w:r>
    </w:p>
    <w:p w14:paraId="4F3AE11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20D9976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团队的人员组成最好是要些性格专业相近的人组成，这样就方便大家交流</w:t>
      </w:r>
      <w:r w:rsidRPr="00325C2B">
        <w:rPr>
          <w:sz w:val="20"/>
          <w:szCs w:val="20"/>
          <w:lang w:eastAsia="zh-CN"/>
        </w:rPr>
        <w:t xml:space="preserve"> .</w:t>
      </w:r>
    </w:p>
    <w:p w14:paraId="5691394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1C4F5F3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2AB9853" wp14:editId="1BFF8032">
            <wp:extent cx="257175" cy="200025"/>
            <wp:effectExtent l="0" t="0" r="0" b="0"/>
            <wp:docPr id="2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647b1d6129df47c89fad61cdc0573ead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04959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46EB050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3E5C20D" wp14:editId="105235EE">
            <wp:extent cx="257175" cy="200025"/>
            <wp:effectExtent l="0" t="0" r="0" b="0"/>
            <wp:docPr id="2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997ecbed55d34bdda6980d62e5e17269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2C316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5770638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0DA64E5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401735F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6 cccc</w:t>
      </w:r>
    </w:p>
    <w:p w14:paraId="557E3BF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66CE660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团队的人数是越多越好，人多力量大点子多，所以创业者的团队规模尽量要大</w:t>
      </w:r>
      <w:r w:rsidRPr="00325C2B">
        <w:rPr>
          <w:sz w:val="20"/>
          <w:szCs w:val="20"/>
          <w:lang w:eastAsia="zh-CN"/>
        </w:rPr>
        <w:t xml:space="preserve"> .</w:t>
      </w:r>
    </w:p>
    <w:p w14:paraId="172C7CA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20B6B3F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CEBB0B2" wp14:editId="38E67036">
            <wp:extent cx="257175" cy="200025"/>
            <wp:effectExtent l="0" t="0" r="0" b="0"/>
            <wp:docPr id="2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b576f0455c0243649161f0161cab87cc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1CA8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5763ED7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B6B8F65" wp14:editId="68691657">
            <wp:extent cx="257175" cy="200025"/>
            <wp:effectExtent l="0" t="0" r="0" b="0"/>
            <wp:docPr id="2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3a2f4f5cfa84404b86627180deb73c3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AE10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63B8873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39290EF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77310C5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7 cccc</w:t>
      </w:r>
    </w:p>
    <w:p w14:paraId="2FB2B52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75DB78E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团队中为了体现人人平等，所以团队中每个人的收益都该一样</w:t>
      </w:r>
      <w:r w:rsidRPr="00325C2B">
        <w:rPr>
          <w:sz w:val="20"/>
          <w:szCs w:val="20"/>
          <w:lang w:eastAsia="zh-CN"/>
        </w:rPr>
        <w:t xml:space="preserve"> .</w:t>
      </w:r>
    </w:p>
    <w:p w14:paraId="7FB9D51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17309C6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28B032A" wp14:editId="4A0529E4">
            <wp:extent cx="257175" cy="200025"/>
            <wp:effectExtent l="0" t="0" r="0" b="0"/>
            <wp:docPr id="2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b1a0398456f942ca834b8720e92a82e5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ED45E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2F9EAB7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7525EA0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324DC2E" wp14:editId="781FAE12">
            <wp:extent cx="257175" cy="200025"/>
            <wp:effectExtent l="0" t="0" r="0" b="0"/>
            <wp:docPr id="2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84f5bfa2ef98419a909048233609d779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90B01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2BBF509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选对了</w:t>
      </w:r>
    </w:p>
    <w:p w14:paraId="6584B26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8 cccc</w:t>
      </w:r>
    </w:p>
    <w:p w14:paraId="2EBE41E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53F27B1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团队管理更多依靠的还是利益，而不是团队愿景</w:t>
      </w:r>
      <w:r w:rsidRPr="00325C2B">
        <w:rPr>
          <w:sz w:val="20"/>
          <w:szCs w:val="20"/>
          <w:lang w:eastAsia="zh-CN"/>
        </w:rPr>
        <w:t xml:space="preserve"> .</w:t>
      </w:r>
    </w:p>
    <w:p w14:paraId="1868916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7E9EB57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265CED0" wp14:editId="46BBFF84">
            <wp:extent cx="257175" cy="200025"/>
            <wp:effectExtent l="0" t="0" r="0" b="0"/>
            <wp:docPr id="2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9020ed85d78e4ac68b9d9df20bf86ddf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A3A38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05C4D55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6B397B5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54651D5" wp14:editId="65BE1AEA">
            <wp:extent cx="257175" cy="200025"/>
            <wp:effectExtent l="0" t="0" r="0" b="0"/>
            <wp:docPr id="2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3d3ba608573b488294c250976ec56218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3E9C4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57FEA65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选对了</w:t>
      </w:r>
    </w:p>
    <w:p w14:paraId="5F3F265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9 cccc</w:t>
      </w:r>
    </w:p>
    <w:p w14:paraId="14AE212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7739ED2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当创业企业获得巨大成功后，那么就不再需要团队而是需要强有力的权威领导者</w:t>
      </w:r>
      <w:r w:rsidRPr="00325C2B">
        <w:rPr>
          <w:sz w:val="20"/>
          <w:szCs w:val="20"/>
          <w:lang w:eastAsia="zh-CN"/>
        </w:rPr>
        <w:t xml:space="preserve"> .</w:t>
      </w:r>
    </w:p>
    <w:p w14:paraId="044C5FF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010A5C6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91B683C" wp14:editId="3B7AAED9">
            <wp:extent cx="257175" cy="200025"/>
            <wp:effectExtent l="0" t="0" r="0" b="0"/>
            <wp:docPr id="2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6e1ddd3cfaac46aba1fda0e4be3ee698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8699F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17CCFFA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C9287A2" wp14:editId="4C6A32A9">
            <wp:extent cx="257175" cy="200025"/>
            <wp:effectExtent l="0" t="0" r="0" b="0"/>
            <wp:docPr id="2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3474a89b23246088cbeb330e7fd502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77AE9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4071D56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6A14370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248F7E8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 ddddd</w:t>
      </w:r>
    </w:p>
    <w:p w14:paraId="2FF6C8D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2984470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团队文化培育工作对于任何创业团队来说都很重要</w:t>
      </w:r>
      <w:r w:rsidRPr="00325C2B">
        <w:rPr>
          <w:sz w:val="20"/>
          <w:szCs w:val="20"/>
          <w:lang w:eastAsia="zh-CN"/>
        </w:rPr>
        <w:t xml:space="preserve"> .</w:t>
      </w:r>
    </w:p>
    <w:p w14:paraId="52A5F71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4404160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1264AF3" wp14:editId="5515FFAD">
            <wp:extent cx="257175" cy="200025"/>
            <wp:effectExtent l="0" t="0" r="0" b="0"/>
            <wp:docPr id="2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dfd083c954764abeace2fdb180aef50d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CCDB2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2CFF9F1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6586F30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7FE80EA" wp14:editId="09A46E86">
            <wp:extent cx="257175" cy="200025"/>
            <wp:effectExtent l="0" t="0" r="0" b="0"/>
            <wp:docPr id="2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04945fb2a5b4eabbb06386da1982458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25F37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1BF9DE3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选对了</w:t>
      </w:r>
    </w:p>
    <w:p w14:paraId="5BCFCB5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第九章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sz w:val="20"/>
          <w:szCs w:val="20"/>
          <w:lang w:eastAsia="zh-CN"/>
        </w:rPr>
        <w:t>企业的法律形态测试题</w:t>
      </w:r>
    </w:p>
    <w:p w14:paraId="4DB881C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返回</w:t>
      </w:r>
    </w:p>
    <w:p w14:paraId="3A57797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本次得分为：</w:t>
      </w:r>
      <w:r w:rsidRPr="00325C2B">
        <w:rPr>
          <w:sz w:val="20"/>
          <w:szCs w:val="20"/>
          <w:lang w:eastAsia="zh-CN"/>
        </w:rPr>
        <w:t xml:space="preserve"> 90.00/100.00 ,  </w:t>
      </w:r>
      <w:r w:rsidRPr="00325C2B">
        <w:rPr>
          <w:sz w:val="20"/>
          <w:szCs w:val="20"/>
          <w:lang w:eastAsia="zh-CN"/>
        </w:rPr>
        <w:t>本次测试的提交时间为：</w:t>
      </w:r>
      <w:r w:rsidRPr="00325C2B">
        <w:rPr>
          <w:sz w:val="20"/>
          <w:szCs w:val="20"/>
          <w:lang w:eastAsia="zh-CN"/>
        </w:rPr>
        <w:t xml:space="preserve"> </w:t>
      </w:r>
      <w:r w:rsidRPr="00325C2B">
        <w:rPr>
          <w:sz w:val="20"/>
          <w:szCs w:val="20"/>
          <w:lang w:eastAsia="zh-CN"/>
        </w:rPr>
        <w:t xml:space="preserve">2017-11-21 ,  </w:t>
      </w:r>
      <w:r w:rsidRPr="00325C2B">
        <w:rPr>
          <w:sz w:val="20"/>
          <w:szCs w:val="20"/>
          <w:lang w:eastAsia="zh-CN"/>
        </w:rPr>
        <w:t>如果你认为本次测试成绩不理想，你可以选择再做一次，也可以去</w:t>
      </w:r>
      <w:r w:rsidRPr="00325C2B">
        <w:rPr>
          <w:sz w:val="20"/>
          <w:szCs w:val="20"/>
          <w:lang w:eastAsia="zh-CN"/>
        </w:rPr>
        <w:t xml:space="preserve"> </w:t>
      </w:r>
      <w:r w:rsidRPr="00325C2B">
        <w:rPr>
          <w:sz w:val="20"/>
          <w:szCs w:val="20"/>
          <w:lang w:eastAsia="zh-CN"/>
        </w:rPr>
        <w:t>测验作业讨论区</w:t>
      </w:r>
      <w:r w:rsidRPr="00325C2B">
        <w:rPr>
          <w:sz w:val="20"/>
          <w:szCs w:val="20"/>
          <w:lang w:eastAsia="zh-CN"/>
        </w:rPr>
        <w:t xml:space="preserve"> </w:t>
      </w:r>
      <w:r w:rsidRPr="00325C2B">
        <w:rPr>
          <w:sz w:val="20"/>
          <w:szCs w:val="20"/>
          <w:lang w:eastAsia="zh-CN"/>
        </w:rPr>
        <w:t>分享你的测试成绩和想法</w:t>
      </w:r>
      <w:r w:rsidRPr="00325C2B">
        <w:rPr>
          <w:sz w:val="20"/>
          <w:szCs w:val="20"/>
          <w:lang w:eastAsia="zh-CN"/>
        </w:rPr>
        <w:t xml:space="preserve"> .</w:t>
      </w:r>
    </w:p>
    <w:p w14:paraId="48DBEA0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</w:t>
      </w:r>
    </w:p>
    <w:p w14:paraId="37AEDF6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单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4ABDFEE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（</w:t>
      </w:r>
      <w:r w:rsidRPr="00325C2B">
        <w:rPr>
          <w:sz w:val="20"/>
          <w:szCs w:val="20"/>
          <w:lang w:eastAsia="zh-CN"/>
        </w:rPr>
        <w:t xml:space="preserve">    </w:t>
      </w:r>
      <w:r w:rsidRPr="00325C2B">
        <w:rPr>
          <w:sz w:val="20"/>
          <w:szCs w:val="20"/>
          <w:lang w:eastAsia="zh-CN"/>
        </w:rPr>
        <w:t>）的资产是属于私人所有，业主本人即企业所有者，既是劳动者又是经营者</w:t>
      </w:r>
      <w:r w:rsidRPr="00325C2B">
        <w:rPr>
          <w:sz w:val="20"/>
          <w:szCs w:val="20"/>
          <w:lang w:eastAsia="zh-CN"/>
        </w:rPr>
        <w:t xml:space="preserve"> .</w:t>
      </w:r>
    </w:p>
    <w:p w14:paraId="75E81D5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64BA420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430B22C" wp14:editId="5B2FEAE5">
            <wp:extent cx="257175" cy="200025"/>
            <wp:effectExtent l="0" t="0" r="0" b="0"/>
            <wp:docPr id="2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97a38026fd614b0e9f1afe9866fad336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842C5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61A69E2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有限责任公司</w:t>
      </w:r>
    </w:p>
    <w:p w14:paraId="500D80F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85333C6" wp14:editId="0AF611F1">
            <wp:extent cx="257175" cy="200025"/>
            <wp:effectExtent l="0" t="0" r="0" b="0"/>
            <wp:docPr id="2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6468bceb926046a2928bb784b21c7936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18DB1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219AFCD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个人独资企业</w:t>
      </w:r>
    </w:p>
    <w:p w14:paraId="51E3AAD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D1B0A51" wp14:editId="31678F02">
            <wp:extent cx="257175" cy="200025"/>
            <wp:effectExtent l="0" t="0" r="0" b="0"/>
            <wp:docPr id="2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5d8bb8524aae4173a5bebd399640fd7a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1EAE7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0216C37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合伙企业</w:t>
      </w:r>
    </w:p>
    <w:p w14:paraId="3E55C90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CE60170" wp14:editId="4ED20AFD">
            <wp:extent cx="257175" cy="200025"/>
            <wp:effectExtent l="0" t="0" r="0" b="0"/>
            <wp:docPr id="2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9d43130d469a4199abce1ca108b519b9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0EFE9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6649FC4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个体工商户</w:t>
      </w:r>
    </w:p>
    <w:p w14:paraId="3F5F77A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4C7ED97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3968F40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</w:t>
      </w:r>
    </w:p>
    <w:p w14:paraId="0A67B0C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单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46F5872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需要缴纳双重所得税的企业法律形态是（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sz w:val="20"/>
          <w:szCs w:val="20"/>
          <w:lang w:eastAsia="zh-CN"/>
        </w:rPr>
        <w:t>）</w:t>
      </w:r>
    </w:p>
    <w:p w14:paraId="544EBA3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6B4B6C2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AFC7BED" wp14:editId="732B2223">
            <wp:extent cx="257175" cy="200025"/>
            <wp:effectExtent l="0" t="0" r="0" b="0"/>
            <wp:docPr id="2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2c432cef24314c09bb6a28da7b2dbad2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21F7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65FEE52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个体工商户</w:t>
      </w:r>
    </w:p>
    <w:p w14:paraId="7EA94AA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8C9A069" wp14:editId="4A1BB42F">
            <wp:extent cx="257175" cy="200025"/>
            <wp:effectExtent l="0" t="0" r="0" b="0"/>
            <wp:docPr id="2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0de2069dc2f24ea7a4dde20187d0fd77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A2BC5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611F57C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合伙企业</w:t>
      </w:r>
    </w:p>
    <w:p w14:paraId="0A782E4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3DC5953" wp14:editId="575B8E5B">
            <wp:extent cx="257175" cy="200025"/>
            <wp:effectExtent l="0" t="0" r="0" b="0"/>
            <wp:docPr id="2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cbfe303ae9324f15b7d38f7384a5e975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94860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3FE7914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有限责任公司</w:t>
      </w:r>
    </w:p>
    <w:p w14:paraId="31BCB0C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2ED76CC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E7124A7" wp14:editId="05981495">
            <wp:extent cx="257175" cy="200025"/>
            <wp:effectExtent l="0" t="0" r="0" b="0"/>
            <wp:docPr id="2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349610d57ea249c6a92113d2168b6fd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760DD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60FE371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个人独资企业</w:t>
      </w:r>
    </w:p>
    <w:p w14:paraId="13935CF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你选对了</w:t>
      </w:r>
    </w:p>
    <w:p w14:paraId="17626F1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</w:t>
      </w:r>
    </w:p>
    <w:p w14:paraId="364D56E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单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500C55B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个体工商户的雇佣限制是不能雇佣超过（</w:t>
      </w:r>
      <w:r w:rsidRPr="00325C2B">
        <w:rPr>
          <w:sz w:val="20"/>
          <w:szCs w:val="20"/>
          <w:lang w:eastAsia="zh-CN"/>
        </w:rPr>
        <w:t xml:space="preserve">   </w:t>
      </w:r>
      <w:r w:rsidRPr="00325C2B">
        <w:rPr>
          <w:sz w:val="20"/>
          <w:szCs w:val="20"/>
          <w:lang w:eastAsia="zh-CN"/>
        </w:rPr>
        <w:t>）个人</w:t>
      </w:r>
    </w:p>
    <w:p w14:paraId="0441B10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673198C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65A399F" wp14:editId="3E616A05">
            <wp:extent cx="257175" cy="200025"/>
            <wp:effectExtent l="0" t="0" r="0" b="0"/>
            <wp:docPr id="2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fd3b2380ab784853ad4e08a15dd68184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BE394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40A8E4E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9</w:t>
      </w:r>
    </w:p>
    <w:p w14:paraId="2A61AF0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A2D12D1" wp14:editId="6E379CF6">
            <wp:extent cx="257175" cy="200025"/>
            <wp:effectExtent l="0" t="0" r="0" b="0"/>
            <wp:docPr id="2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2fceda12c7b248a0af927515ad278a8e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83B1B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5744EEE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6</w:t>
      </w:r>
    </w:p>
    <w:p w14:paraId="0A8EDE3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68D7CAE" wp14:editId="5CF50E07">
            <wp:extent cx="257175" cy="200025"/>
            <wp:effectExtent l="0" t="0" r="0" b="0"/>
            <wp:docPr id="2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c50e010430354ccaae4caed3fdcc67f7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EF499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67E79B8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8</w:t>
      </w:r>
    </w:p>
    <w:p w14:paraId="3B47145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30E4163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028152F" wp14:editId="5CC18277">
            <wp:extent cx="257175" cy="200025"/>
            <wp:effectExtent l="0" t="0" r="0" b="0"/>
            <wp:docPr id="2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b8e10765015492fb1e6cd7269465338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34EFD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3EE18C8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7</w:t>
      </w:r>
    </w:p>
    <w:p w14:paraId="6DD9023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你选对了</w:t>
      </w:r>
    </w:p>
    <w:p w14:paraId="3935E1E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4</w:t>
      </w:r>
    </w:p>
    <w:p w14:paraId="6328152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13BFBEB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最常见的企业法律形态是</w:t>
      </w:r>
    </w:p>
    <w:p w14:paraId="3E04A55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53479DD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6B6F9A2" wp14:editId="34936CA2">
            <wp:extent cx="257175" cy="200025"/>
            <wp:effectExtent l="0" t="0" r="0" b="0"/>
            <wp:docPr id="2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7d72af23ae0640d4924142059cfb6529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7E695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759CFA1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个体工商户</w:t>
      </w:r>
    </w:p>
    <w:p w14:paraId="22330E0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1BAD51D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6BB3FD9" wp14:editId="288D15C4">
            <wp:extent cx="257175" cy="200025"/>
            <wp:effectExtent l="0" t="0" r="0" b="0"/>
            <wp:docPr id="2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ec5fa95bfce4a5f94d4cee3b17466b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29B39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51DCA0A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个人独资企业</w:t>
      </w:r>
    </w:p>
    <w:p w14:paraId="180CAC0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393004D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788C0F1" wp14:editId="645EB4FD">
            <wp:extent cx="257175" cy="200025"/>
            <wp:effectExtent l="0" t="0" r="0" b="0"/>
            <wp:docPr id="2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0265c819ca974396840dd9ead046a18c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37BCA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2F4DEE4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合伙企业</w:t>
      </w:r>
    </w:p>
    <w:p w14:paraId="5BBABA7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2590393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0524D24" wp14:editId="106621E4">
            <wp:extent cx="257175" cy="200025"/>
            <wp:effectExtent l="0" t="0" r="0" b="0"/>
            <wp:docPr id="2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be1ee7386f684eeeb08b0f890da50a5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EF4EC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7FAE7F7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有限责任公司</w:t>
      </w:r>
    </w:p>
    <w:p w14:paraId="645DABA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788F56B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2DFED95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</w:t>
      </w:r>
    </w:p>
    <w:p w14:paraId="24E59CD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17BE34E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者应该根据（</w:t>
      </w:r>
      <w:r w:rsidRPr="00325C2B">
        <w:rPr>
          <w:sz w:val="20"/>
          <w:szCs w:val="20"/>
          <w:lang w:eastAsia="zh-CN"/>
        </w:rPr>
        <w:t xml:space="preserve">   </w:t>
      </w:r>
      <w:r w:rsidRPr="00325C2B">
        <w:rPr>
          <w:sz w:val="20"/>
          <w:szCs w:val="20"/>
          <w:lang w:eastAsia="zh-CN"/>
        </w:rPr>
        <w:t>）选择适合自己的企业法律形态</w:t>
      </w:r>
    </w:p>
    <w:p w14:paraId="77004B1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614ECFD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92EEA11" wp14:editId="57D65788">
            <wp:extent cx="257175" cy="200025"/>
            <wp:effectExtent l="0" t="0" r="0" b="0"/>
            <wp:docPr id="2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0f011a15a4248b5ab0122a88b6547bd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88FE7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4D97096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经营风险</w:t>
      </w:r>
    </w:p>
    <w:p w14:paraId="364F822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23415A6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4E8CF93" wp14:editId="02702C13">
            <wp:extent cx="257175" cy="200025"/>
            <wp:effectExtent l="0" t="0" r="0" b="0"/>
            <wp:docPr id="2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6aac8180c5c4b768f834d59faadce3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34FBE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14B09D6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技术因素</w:t>
      </w:r>
    </w:p>
    <w:p w14:paraId="5692E25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5C0100D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4577712" wp14:editId="4A7FC0C9">
            <wp:extent cx="257175" cy="200025"/>
            <wp:effectExtent l="0" t="0" r="0" b="0"/>
            <wp:docPr id="2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ef399bb4a6a43b992688eb3f87e1c9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8AE40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445B57F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融资能力</w:t>
      </w:r>
    </w:p>
    <w:p w14:paraId="7F4A234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5A391DE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213C84C" wp14:editId="6BF7C6F3">
            <wp:extent cx="257175" cy="200025"/>
            <wp:effectExtent l="0" t="0" r="0" b="0"/>
            <wp:docPr id="2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6f2979d7a1224a948ff278d892249cd6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3C49E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0FED1FB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税负因素</w:t>
      </w:r>
    </w:p>
    <w:p w14:paraId="16E619F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147F60A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75AB3EB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6</w:t>
      </w:r>
    </w:p>
    <w:p w14:paraId="45926CE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1D68427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与创业相关的法律具有的特点是（</w:t>
      </w:r>
      <w:r w:rsidRPr="00325C2B">
        <w:rPr>
          <w:sz w:val="20"/>
          <w:szCs w:val="20"/>
          <w:lang w:eastAsia="zh-CN"/>
        </w:rPr>
        <w:t xml:space="preserve">   </w:t>
      </w:r>
      <w:r w:rsidRPr="00325C2B">
        <w:rPr>
          <w:sz w:val="20"/>
          <w:szCs w:val="20"/>
          <w:lang w:eastAsia="zh-CN"/>
        </w:rPr>
        <w:t>）</w:t>
      </w:r>
    </w:p>
    <w:p w14:paraId="43CAAEB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519C7F8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B985316" wp14:editId="3DB841BE">
            <wp:extent cx="257175" cy="200025"/>
            <wp:effectExtent l="0" t="0" r="0" b="0"/>
            <wp:docPr id="2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90e21682bb5c4b99b50c285eefdf967d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D49BC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266A182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强制性</w:t>
      </w:r>
    </w:p>
    <w:p w14:paraId="4F2DAD2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该题无法得分</w:t>
      </w:r>
      <w:r w:rsidRPr="00325C2B">
        <w:rPr>
          <w:sz w:val="20"/>
          <w:szCs w:val="20"/>
          <w:lang w:eastAsia="zh-CN"/>
        </w:rPr>
        <w:t xml:space="preserve"> /10.00</w:t>
      </w:r>
    </w:p>
    <w:p w14:paraId="26582C8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0BEEC30" wp14:editId="1777E94C">
            <wp:extent cx="257175" cy="200025"/>
            <wp:effectExtent l="0" t="0" r="0" b="0"/>
            <wp:docPr id="2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c69a4909e21f49bb98162b086dcb7e7d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B0E07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5FA0935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权威性</w:t>
      </w:r>
    </w:p>
    <w:p w14:paraId="2E4072F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该题无法得分</w:t>
      </w:r>
      <w:r w:rsidRPr="00325C2B">
        <w:rPr>
          <w:sz w:val="20"/>
          <w:szCs w:val="20"/>
          <w:lang w:eastAsia="zh-CN"/>
        </w:rPr>
        <w:t xml:space="preserve"> /10.00</w:t>
      </w:r>
    </w:p>
    <w:p w14:paraId="7986BD0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E3DC5C0" wp14:editId="52D838FB">
            <wp:extent cx="257175" cy="200025"/>
            <wp:effectExtent l="0" t="0" r="0" b="0"/>
            <wp:docPr id="2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d182ac01d6dd43f8a42badc949cedaa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0E8CD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663DB8B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公平性</w:t>
      </w:r>
    </w:p>
    <w:p w14:paraId="68E54A6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C0ED41E" wp14:editId="6FEC620E">
            <wp:extent cx="257175" cy="200025"/>
            <wp:effectExtent l="0" t="0" r="0" b="0"/>
            <wp:docPr id="2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939a2054fffa4e2dbb32aa737e0a180a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645B8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0817815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公开性</w:t>
      </w:r>
    </w:p>
    <w:p w14:paraId="08CA9F4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该题无法得分</w:t>
      </w:r>
      <w:r w:rsidRPr="00325C2B">
        <w:rPr>
          <w:sz w:val="20"/>
          <w:szCs w:val="20"/>
          <w:lang w:eastAsia="zh-CN"/>
        </w:rPr>
        <w:t xml:space="preserve"> /10.00</w:t>
      </w:r>
    </w:p>
    <w:p w14:paraId="604D6678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正确答案：</w:t>
      </w:r>
      <w:r w:rsidRPr="00325C2B">
        <w:rPr>
          <w:sz w:val="20"/>
          <w:szCs w:val="20"/>
        </w:rPr>
        <w:t xml:space="preserve"> A </w:t>
      </w:r>
      <w:r w:rsidRPr="00325C2B">
        <w:rPr>
          <w:sz w:val="20"/>
          <w:szCs w:val="20"/>
        </w:rPr>
        <w:t>、</w:t>
      </w:r>
      <w:r w:rsidRPr="00325C2B">
        <w:rPr>
          <w:sz w:val="20"/>
          <w:szCs w:val="20"/>
        </w:rPr>
        <w:t xml:space="preserve"> B </w:t>
      </w:r>
      <w:r w:rsidRPr="00325C2B">
        <w:rPr>
          <w:sz w:val="20"/>
          <w:szCs w:val="20"/>
        </w:rPr>
        <w:t>、</w:t>
      </w:r>
      <w:r w:rsidRPr="00325C2B">
        <w:rPr>
          <w:sz w:val="20"/>
          <w:szCs w:val="20"/>
        </w:rPr>
        <w:t xml:space="preserve"> C </w:t>
      </w:r>
      <w:r w:rsidRPr="00325C2B">
        <w:rPr>
          <w:sz w:val="20"/>
          <w:szCs w:val="20"/>
        </w:rPr>
        <w:t>你错选为</w:t>
      </w:r>
      <w:r w:rsidRPr="00325C2B">
        <w:rPr>
          <w:sz w:val="20"/>
          <w:szCs w:val="20"/>
        </w:rPr>
        <w:t xml:space="preserve"> A </w:t>
      </w:r>
      <w:r w:rsidRPr="00325C2B">
        <w:rPr>
          <w:sz w:val="20"/>
          <w:szCs w:val="20"/>
        </w:rPr>
        <w:t>、</w:t>
      </w:r>
      <w:r w:rsidRPr="00325C2B">
        <w:rPr>
          <w:sz w:val="20"/>
          <w:szCs w:val="20"/>
        </w:rPr>
        <w:t xml:space="preserve"> B </w:t>
      </w:r>
      <w:r w:rsidRPr="00325C2B">
        <w:rPr>
          <w:sz w:val="20"/>
          <w:szCs w:val="20"/>
        </w:rPr>
        <w:t>、</w:t>
      </w:r>
      <w:r w:rsidRPr="00325C2B">
        <w:rPr>
          <w:sz w:val="20"/>
          <w:szCs w:val="20"/>
        </w:rPr>
        <w:t xml:space="preserve"> D</w:t>
      </w:r>
    </w:p>
    <w:p w14:paraId="1460F738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7</w:t>
      </w:r>
    </w:p>
    <w:p w14:paraId="66F8C8DA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多选</w:t>
      </w:r>
      <w:r w:rsidRPr="00325C2B">
        <w:rPr>
          <w:sz w:val="20"/>
          <w:szCs w:val="20"/>
        </w:rPr>
        <w:t xml:space="preserve">  (10 </w:t>
      </w:r>
      <w:r w:rsidRPr="00325C2B">
        <w:rPr>
          <w:sz w:val="20"/>
          <w:szCs w:val="20"/>
        </w:rPr>
        <w:t>分</w:t>
      </w:r>
      <w:r w:rsidRPr="00325C2B">
        <w:rPr>
          <w:sz w:val="20"/>
          <w:szCs w:val="20"/>
        </w:rPr>
        <w:t xml:space="preserve"> )</w:t>
      </w:r>
    </w:p>
    <w:p w14:paraId="713E4529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下列与创业相关的法律包括（</w:t>
      </w:r>
      <w:r w:rsidRPr="00325C2B">
        <w:rPr>
          <w:sz w:val="20"/>
          <w:szCs w:val="20"/>
        </w:rPr>
        <w:t xml:space="preserve">   </w:t>
      </w:r>
      <w:r w:rsidRPr="00325C2B">
        <w:rPr>
          <w:sz w:val="20"/>
          <w:szCs w:val="20"/>
        </w:rPr>
        <w:t>）</w:t>
      </w:r>
    </w:p>
    <w:p w14:paraId="7CF01A4C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得分</w:t>
      </w:r>
      <w:r w:rsidRPr="00325C2B">
        <w:rPr>
          <w:sz w:val="20"/>
          <w:szCs w:val="20"/>
        </w:rPr>
        <w:t xml:space="preserve"> / </w:t>
      </w:r>
      <w:r w:rsidRPr="00325C2B">
        <w:rPr>
          <w:sz w:val="20"/>
          <w:szCs w:val="20"/>
        </w:rPr>
        <w:t>总分</w:t>
      </w:r>
    </w:p>
    <w:p w14:paraId="222DBEBC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∙</w:t>
      </w:r>
      <w:r w:rsidRPr="00325C2B">
        <w:rPr>
          <w:sz w:val="20"/>
          <w:szCs w:val="20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A7AA726" wp14:editId="2E6B4495">
            <wp:extent cx="257175" cy="200025"/>
            <wp:effectExtent l="0" t="0" r="0" b="0"/>
            <wp:docPr id="2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c7e0a5045c294d60868f298344204588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FB062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6C2776B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邢法</w:t>
      </w:r>
    </w:p>
    <w:p w14:paraId="4102D41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432D18F" wp14:editId="0C9E3517">
            <wp:extent cx="257175" cy="200025"/>
            <wp:effectExtent l="0" t="0" r="0" b="0"/>
            <wp:docPr id="2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f241abf421794e67a1187296ae3498b6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8FC02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39CADEA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民法通则</w:t>
      </w:r>
    </w:p>
    <w:p w14:paraId="36CB66C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3432EB8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C677A8A" wp14:editId="18D4C90A">
            <wp:extent cx="257175" cy="200025"/>
            <wp:effectExtent l="0" t="0" r="0" b="0"/>
            <wp:docPr id="2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00af5737963b4303a95a2600244a54da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81C6C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2DB4618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劳动法</w:t>
      </w:r>
    </w:p>
    <w:p w14:paraId="7C0DE3E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3BEC5AA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631545C" wp14:editId="1D7E0B17">
            <wp:extent cx="257175" cy="200025"/>
            <wp:effectExtent l="0" t="0" r="0" b="0"/>
            <wp:docPr id="2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6555878f55b4b38802f2635a92c852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5D79F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1E1D3B1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合同法</w:t>
      </w:r>
    </w:p>
    <w:p w14:paraId="6270E87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209270B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2CFB471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8 ccc</w:t>
      </w:r>
    </w:p>
    <w:p w14:paraId="3EE32E0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2C6A636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有限责任是指当企业资不抵债时，要拿经营者私有财产偿还企业债务</w:t>
      </w:r>
      <w:r w:rsidRPr="00325C2B">
        <w:rPr>
          <w:sz w:val="20"/>
          <w:szCs w:val="20"/>
          <w:lang w:eastAsia="zh-CN"/>
        </w:rPr>
        <w:t xml:space="preserve"> .</w:t>
      </w:r>
    </w:p>
    <w:p w14:paraId="0873D5C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5EDD4D6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77C37A4" wp14:editId="436F5097">
            <wp:extent cx="257175" cy="200025"/>
            <wp:effectExtent l="0" t="0" r="0" b="0"/>
            <wp:docPr id="2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6c8eb4b2e15442799f85974b06b72fdc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EFF40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1272DCC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0738BAC" wp14:editId="0BC1FEA8">
            <wp:extent cx="257175" cy="200025"/>
            <wp:effectExtent l="0" t="0" r="0" b="0"/>
            <wp:docPr id="2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38cd2a06c0b643a0ba34dd5c9bb06955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8BDB5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1F6967E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29C4BD1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7B97454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9 ccc</w:t>
      </w:r>
    </w:p>
    <w:p w14:paraId="754A269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</w:t>
      </w:r>
      <w:r w:rsidRPr="00325C2B">
        <w:rPr>
          <w:sz w:val="20"/>
          <w:szCs w:val="20"/>
          <w:lang w:eastAsia="zh-CN"/>
        </w:rPr>
        <w:t xml:space="preserve">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38B7285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尊重员工的合法权益不属于企业应该担负的法律责任</w:t>
      </w:r>
      <w:r w:rsidRPr="00325C2B">
        <w:rPr>
          <w:sz w:val="20"/>
          <w:szCs w:val="20"/>
          <w:lang w:eastAsia="zh-CN"/>
        </w:rPr>
        <w:t xml:space="preserve"> .</w:t>
      </w:r>
    </w:p>
    <w:p w14:paraId="6592DE4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4E6639B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C533D36" wp14:editId="106013B7">
            <wp:extent cx="257175" cy="200025"/>
            <wp:effectExtent l="0" t="0" r="0" b="0"/>
            <wp:docPr id="2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9a7a811b5a1042528a65b74db98834eb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C1C95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1F5726D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0E117D0" wp14:editId="665B7993">
            <wp:extent cx="257175" cy="200025"/>
            <wp:effectExtent l="0" t="0" r="0" b="0"/>
            <wp:docPr id="2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ad5c1d219da14814a7dee5c3f152cda9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78E99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52A5C1C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3C09038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40D9505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 ddd</w:t>
      </w:r>
    </w:p>
    <w:p w14:paraId="6BED2FC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054F4C1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大学生创业需要掌握一定的法律知识</w:t>
      </w:r>
      <w:r w:rsidRPr="00325C2B">
        <w:rPr>
          <w:sz w:val="20"/>
          <w:szCs w:val="20"/>
          <w:lang w:eastAsia="zh-CN"/>
        </w:rPr>
        <w:t xml:space="preserve"> .</w:t>
      </w:r>
    </w:p>
    <w:p w14:paraId="4E2639C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2B82C4E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E53F5A3" wp14:editId="56034402">
            <wp:extent cx="257175" cy="200025"/>
            <wp:effectExtent l="0" t="0" r="0" b="0"/>
            <wp:docPr id="2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2ddec1dea46f4244a5ed746a15d738fd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C8D4A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7D937C8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1E1D7A8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654D9BE" wp14:editId="10321FC6">
            <wp:extent cx="257175" cy="200025"/>
            <wp:effectExtent l="0" t="0" r="0" b="0"/>
            <wp:docPr id="2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9462c728a2144f5c993c8105a333b71f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F1352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1F91CD6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选对了</w:t>
      </w:r>
    </w:p>
    <w:p w14:paraId="37828C9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第十章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sz w:val="20"/>
          <w:szCs w:val="20"/>
          <w:lang w:eastAsia="zh-CN"/>
        </w:rPr>
        <w:t>企业的利润计划和成长过程测试题</w:t>
      </w:r>
    </w:p>
    <w:p w14:paraId="2657527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返回</w:t>
      </w:r>
    </w:p>
    <w:p w14:paraId="7F039D7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本次得分为：</w:t>
      </w:r>
      <w:r w:rsidRPr="00325C2B">
        <w:rPr>
          <w:sz w:val="20"/>
          <w:szCs w:val="20"/>
          <w:lang w:eastAsia="zh-CN"/>
        </w:rPr>
        <w:t xml:space="preserve"> 90.00/100.00 ,  </w:t>
      </w:r>
      <w:r w:rsidRPr="00325C2B">
        <w:rPr>
          <w:sz w:val="20"/>
          <w:szCs w:val="20"/>
          <w:lang w:eastAsia="zh-CN"/>
        </w:rPr>
        <w:t>本次测试的提交时间为：</w:t>
      </w:r>
      <w:r w:rsidRPr="00325C2B">
        <w:rPr>
          <w:sz w:val="20"/>
          <w:szCs w:val="20"/>
          <w:lang w:eastAsia="zh-CN"/>
        </w:rPr>
        <w:t xml:space="preserve"> 2017-11-27 ,  </w:t>
      </w:r>
      <w:r w:rsidRPr="00325C2B">
        <w:rPr>
          <w:sz w:val="20"/>
          <w:szCs w:val="20"/>
          <w:lang w:eastAsia="zh-CN"/>
        </w:rPr>
        <w:t>如果你认为本次测试成绩不理想，你可以选择再做一次，也可以去</w:t>
      </w:r>
      <w:r w:rsidRPr="00325C2B">
        <w:rPr>
          <w:sz w:val="20"/>
          <w:szCs w:val="20"/>
          <w:lang w:eastAsia="zh-CN"/>
        </w:rPr>
        <w:t xml:space="preserve"> </w:t>
      </w:r>
      <w:r w:rsidRPr="00325C2B">
        <w:rPr>
          <w:sz w:val="20"/>
          <w:szCs w:val="20"/>
          <w:lang w:eastAsia="zh-CN"/>
        </w:rPr>
        <w:t>测验作业讨论区</w:t>
      </w:r>
      <w:r w:rsidRPr="00325C2B">
        <w:rPr>
          <w:sz w:val="20"/>
          <w:szCs w:val="20"/>
          <w:lang w:eastAsia="zh-CN"/>
        </w:rPr>
        <w:t xml:space="preserve"> </w:t>
      </w:r>
      <w:r w:rsidRPr="00325C2B">
        <w:rPr>
          <w:sz w:val="20"/>
          <w:szCs w:val="20"/>
          <w:lang w:eastAsia="zh-CN"/>
        </w:rPr>
        <w:t>分享你的测试成绩和想法</w:t>
      </w:r>
      <w:r w:rsidRPr="00325C2B">
        <w:rPr>
          <w:sz w:val="20"/>
          <w:szCs w:val="20"/>
          <w:lang w:eastAsia="zh-CN"/>
        </w:rPr>
        <w:t xml:space="preserve"> .</w:t>
      </w:r>
    </w:p>
    <w:p w14:paraId="48BD7A5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</w:t>
      </w:r>
    </w:p>
    <w:p w14:paraId="280BECD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单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6C8AEB7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能预测企业的盈亏平衡点的是？</w:t>
      </w:r>
    </w:p>
    <w:p w14:paraId="287941B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4EDB474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DF9A8EC" wp14:editId="1DD25634">
            <wp:extent cx="257175" cy="200025"/>
            <wp:effectExtent l="0" t="0" r="0" b="0"/>
            <wp:docPr id="2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96c69f390d5d4e3c8a67622fadc3803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A25F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309E5C6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销售和成本计划</w:t>
      </w:r>
    </w:p>
    <w:p w14:paraId="464BAAB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5FE028E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941D518" wp14:editId="5D98C924">
            <wp:extent cx="257175" cy="200025"/>
            <wp:effectExtent l="0" t="0" r="0" b="0"/>
            <wp:docPr id="2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b0ae5f668dc34ce49d867cd7f2f9cfbb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8D451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07A1294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预测销售收入</w:t>
      </w:r>
    </w:p>
    <w:p w14:paraId="4CBA388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9695899" wp14:editId="6978BC59">
            <wp:extent cx="257175" cy="200025"/>
            <wp:effectExtent l="0" t="0" r="0" b="0"/>
            <wp:docPr id="2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92a476ff25d04dbc8ba289cfd95af1f0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8614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055985E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现金流量计划</w:t>
      </w:r>
    </w:p>
    <w:p w14:paraId="56732BA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7DE8935" wp14:editId="0F429F28">
            <wp:extent cx="257175" cy="200025"/>
            <wp:effectExtent l="0" t="0" r="0" b="0"/>
            <wp:docPr id="2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6ffa101cf86d465cac6d969f73a9539d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5EE17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21FB66D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制定销售价格</w:t>
      </w:r>
    </w:p>
    <w:p w14:paraId="44A6430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选对了</w:t>
      </w:r>
    </w:p>
    <w:p w14:paraId="3966C22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</w:t>
      </w:r>
    </w:p>
    <w:p w14:paraId="3633451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单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67EF0F1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企业正常营运的基础是？</w:t>
      </w:r>
    </w:p>
    <w:p w14:paraId="592225D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0E119B9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9E08066" wp14:editId="04AA8BBF">
            <wp:extent cx="257175" cy="200025"/>
            <wp:effectExtent l="0" t="0" r="0" b="0"/>
            <wp:docPr id="2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0b456486aa84b64981548da42e5f6cd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89DEF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483AB88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销售和成本计划</w:t>
      </w:r>
    </w:p>
    <w:p w14:paraId="0FC5683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DBFC4D4" wp14:editId="60EEB375">
            <wp:extent cx="257175" cy="200025"/>
            <wp:effectExtent l="0" t="0" r="0" b="0"/>
            <wp:docPr id="2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86fc4d3a15843e1851ab0474f838729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3AB0D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1D9DD7F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预测销售收入</w:t>
      </w:r>
    </w:p>
    <w:p w14:paraId="4B7294E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067836B" wp14:editId="5E2979A2">
            <wp:extent cx="257175" cy="200025"/>
            <wp:effectExtent l="0" t="0" r="0" b="0"/>
            <wp:docPr id="2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7b08116116e9456aafc5a359462191b5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C7B6B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59B95EE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制定销售价格</w:t>
      </w:r>
    </w:p>
    <w:p w14:paraId="377B78C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82C2CEA" wp14:editId="51C410E1">
            <wp:extent cx="257175" cy="200025"/>
            <wp:effectExtent l="0" t="0" r="0" b="0"/>
            <wp:docPr id="2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79608bb09d584d268f42d81efbdbdcc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D5132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074BB29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现金流量计划</w:t>
      </w:r>
    </w:p>
    <w:p w14:paraId="7E0FA11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38A33BA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6934694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</w:t>
      </w:r>
    </w:p>
    <w:p w14:paraId="1AB7D36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单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19363E5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过程中最重要的危机是？</w:t>
      </w:r>
    </w:p>
    <w:p w14:paraId="51021EE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5967ECC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9C87BF3" wp14:editId="4B480EEA">
            <wp:extent cx="257175" cy="200025"/>
            <wp:effectExtent l="0" t="0" r="0" b="0"/>
            <wp:docPr id="2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31f07093766a46939e81104f2d52943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F2F02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3CF4A11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领导危机</w:t>
      </w:r>
    </w:p>
    <w:p w14:paraId="0FD42EA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6710798" wp14:editId="593D0ADD">
            <wp:extent cx="257175" cy="200025"/>
            <wp:effectExtent l="0" t="0" r="0" b="0"/>
            <wp:docPr id="2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398fe6e605254fd6bc9a817c8378524a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D56A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4CC192F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协调危机</w:t>
      </w:r>
    </w:p>
    <w:p w14:paraId="3930E3B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5D6A66A" wp14:editId="66BAFA16">
            <wp:extent cx="257175" cy="200025"/>
            <wp:effectExtent l="0" t="0" r="0" b="0"/>
            <wp:docPr id="2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ec3c903dc37d431aa098e07bd39b21c2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C4A8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3DE40A9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控制危机</w:t>
      </w:r>
    </w:p>
    <w:p w14:paraId="70770BC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E190612" wp14:editId="110A9F7B">
            <wp:extent cx="257175" cy="200025"/>
            <wp:effectExtent l="0" t="0" r="0" b="0"/>
            <wp:docPr id="2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8a0b41545a72448dbfb95d0ee020db18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0B079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1C2E035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自立的危机</w:t>
      </w:r>
    </w:p>
    <w:p w14:paraId="2C430D4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0.00/10.00</w:t>
      </w:r>
    </w:p>
    <w:p w14:paraId="236038A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错选为</w:t>
      </w:r>
      <w:r w:rsidRPr="00325C2B">
        <w:rPr>
          <w:sz w:val="20"/>
          <w:szCs w:val="20"/>
          <w:lang w:eastAsia="zh-CN"/>
        </w:rPr>
        <w:t xml:space="preserve"> D</w:t>
      </w:r>
    </w:p>
    <w:p w14:paraId="3D692CF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4</w:t>
      </w:r>
    </w:p>
    <w:p w14:paraId="06EDD2B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6CB9CD6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利润计划的内容是？</w:t>
      </w:r>
    </w:p>
    <w:p w14:paraId="2F09221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0C6C843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F94FB56" wp14:editId="717B0149">
            <wp:extent cx="257175" cy="200025"/>
            <wp:effectExtent l="0" t="0" r="0" b="0"/>
            <wp:docPr id="2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d0820743a9742249e767adfa326e966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19525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78782F4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预测销售收入</w:t>
      </w:r>
    </w:p>
    <w:p w14:paraId="35BA19D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3F7F55A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6ED2EB4" wp14:editId="2425797F">
            <wp:extent cx="257175" cy="200025"/>
            <wp:effectExtent l="0" t="0" r="0" b="0"/>
            <wp:docPr id="2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8090875ee72e4984a956ae0ca12f2fd9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05D91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6266E12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制定销售和成本计划</w:t>
      </w:r>
    </w:p>
    <w:p w14:paraId="1FD8C18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5984430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CB2C943" wp14:editId="01DFFE2A">
            <wp:extent cx="257175" cy="200025"/>
            <wp:effectExtent l="0" t="0" r="0" b="0"/>
            <wp:docPr id="2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647bf4d4c41749ad83b3b391c65fbd8e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0B991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51FBE5E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制定销售价格</w:t>
      </w:r>
    </w:p>
    <w:p w14:paraId="47AEFE9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1F69F1D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926372D" wp14:editId="1A1F6962">
            <wp:extent cx="257175" cy="200025"/>
            <wp:effectExtent l="0" t="0" r="0" b="0"/>
            <wp:docPr id="3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617eabafac2c4ec7ac49d4c3edef403a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FE98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665D9AE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制定一个现金流量计划</w:t>
      </w:r>
    </w:p>
    <w:p w14:paraId="300C941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6D9A201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4CCD846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5</w:t>
      </w:r>
    </w:p>
    <w:p w14:paraId="035DDF1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4344C74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预测启动资金的作用是？</w:t>
      </w:r>
    </w:p>
    <w:p w14:paraId="409ED38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2825B3D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21A8944" wp14:editId="0F10DAE6">
            <wp:extent cx="257175" cy="200025"/>
            <wp:effectExtent l="0" t="0" r="0" b="0"/>
            <wp:docPr id="3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59d0efe128464a789764a10d0f289d8d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720C9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375AA90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了解所需的创业资金</w:t>
      </w:r>
    </w:p>
    <w:p w14:paraId="2C12F15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6DC09BB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4AA559E" wp14:editId="65A33A61">
            <wp:extent cx="257175" cy="200025"/>
            <wp:effectExtent l="0" t="0" r="0" b="0"/>
            <wp:docPr id="3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2ba5bc4152114863afaf4edf4d5542eb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22E63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02E7B0D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可以合理分配资金</w:t>
      </w:r>
    </w:p>
    <w:p w14:paraId="0D78EE0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7350FB1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2038CFB" wp14:editId="1D4448AF">
            <wp:extent cx="257175" cy="200025"/>
            <wp:effectExtent l="0" t="0" r="0" b="0"/>
            <wp:docPr id="3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3d5d839ee77a486997c3d7781daf72e7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BD325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6941FC9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制定产品价格</w:t>
      </w:r>
    </w:p>
    <w:p w14:paraId="2385034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FA530B2" wp14:editId="5F4A15AC">
            <wp:extent cx="257175" cy="200025"/>
            <wp:effectExtent l="0" t="0" r="0" b="0"/>
            <wp:docPr id="3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fa93faedc26446b7baf778d7b9910ed6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DB986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4371960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知道资金缺口</w:t>
      </w:r>
    </w:p>
    <w:p w14:paraId="7796889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.33/10.00</w:t>
      </w:r>
    </w:p>
    <w:p w14:paraId="65035CE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4D0FE58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6</w:t>
      </w:r>
    </w:p>
    <w:p w14:paraId="75E6580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20CC879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一个组织在成长的过程当中常见的危机是？</w:t>
      </w:r>
    </w:p>
    <w:p w14:paraId="6179C35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17475EC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82E4EBD" wp14:editId="638F67AC">
            <wp:extent cx="257175" cy="200025"/>
            <wp:effectExtent l="0" t="0" r="0" b="0"/>
            <wp:docPr id="3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d51d79a1569c4b1bab508bc872d9e3fc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0CF74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14763A1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自立的危机</w:t>
      </w:r>
    </w:p>
    <w:p w14:paraId="169FC7D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0AC27F7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F892879" wp14:editId="1BE26E85">
            <wp:extent cx="257175" cy="200025"/>
            <wp:effectExtent l="0" t="0" r="0" b="0"/>
            <wp:docPr id="3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836ad84cc0964f9eb3f60fcd109690b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A1A5F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6E68E07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控制危机</w:t>
      </w:r>
    </w:p>
    <w:p w14:paraId="487889C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534B637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8B69F82" wp14:editId="71122B18">
            <wp:extent cx="257175" cy="200025"/>
            <wp:effectExtent l="0" t="0" r="0" b="0"/>
            <wp:docPr id="3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8dbff9e66bb4a3bbb21b4f0cd503da0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3314C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58B12CF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领导危机</w:t>
      </w:r>
    </w:p>
    <w:p w14:paraId="2017310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34C010C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10C34FF" wp14:editId="2C5A0F74">
            <wp:extent cx="257175" cy="200025"/>
            <wp:effectExtent l="0" t="0" r="0" b="0"/>
            <wp:docPr id="3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861be772b8774bb09f3ede8eec6d3db5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50E0E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04D1281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协调危机</w:t>
      </w:r>
    </w:p>
    <w:p w14:paraId="66FB748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2.50/10.00</w:t>
      </w:r>
    </w:p>
    <w:p w14:paraId="57B198F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选对了</w:t>
      </w:r>
    </w:p>
    <w:p w14:paraId="5346DBC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7 dddd</w:t>
      </w:r>
    </w:p>
    <w:p w14:paraId="60695DA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453A575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启动资金包括投资和流动资金两部分</w:t>
      </w:r>
      <w:r w:rsidRPr="00325C2B">
        <w:rPr>
          <w:sz w:val="20"/>
          <w:szCs w:val="20"/>
          <w:lang w:eastAsia="zh-CN"/>
        </w:rPr>
        <w:t xml:space="preserve"> .</w:t>
      </w:r>
    </w:p>
    <w:p w14:paraId="6A345FC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764ADBE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60F8F70" wp14:editId="6DFE7B4D">
            <wp:extent cx="257175" cy="200025"/>
            <wp:effectExtent l="0" t="0" r="0" b="0"/>
            <wp:docPr id="3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3caa2e464c434688a1f3c73d2be5a16e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E26CB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79711C1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6CD1AFA" wp14:editId="1590D924">
            <wp:extent cx="257175" cy="200025"/>
            <wp:effectExtent l="0" t="0" r="0" b="0"/>
            <wp:docPr id="3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aef69ed6c2e4fd79d83c8786b6227cf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5085D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432C368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1235426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2040191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8 ccc</w:t>
      </w:r>
    </w:p>
    <w:p w14:paraId="56106F3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4F883AB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启动资金的预测要尽量做到精细，因此时间跨度要小一些</w:t>
      </w:r>
      <w:r w:rsidRPr="00325C2B">
        <w:rPr>
          <w:sz w:val="20"/>
          <w:szCs w:val="20"/>
          <w:lang w:eastAsia="zh-CN"/>
        </w:rPr>
        <w:t xml:space="preserve"> .</w:t>
      </w:r>
    </w:p>
    <w:p w14:paraId="3842851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6AF84C5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0E6F844" wp14:editId="67CF3FC3">
            <wp:extent cx="257175" cy="200025"/>
            <wp:effectExtent l="0" t="0" r="0" b="0"/>
            <wp:docPr id="3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da17c39c44a341f984daa6fbf8e1f95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95C46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569B932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296A32A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4CE0DCF" wp14:editId="3FF47C3D">
            <wp:extent cx="257175" cy="200025"/>
            <wp:effectExtent l="0" t="0" r="0" b="0"/>
            <wp:docPr id="3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b1809c2b60784146a582bd23ddf5a5de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266D4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5F3A847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选对了</w:t>
      </w:r>
    </w:p>
    <w:p w14:paraId="62F7F2D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9 cccc</w:t>
      </w:r>
    </w:p>
    <w:p w14:paraId="5D2BEB6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78F2012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者只要具备相应领导能力，就能为带领企业不断高速成长</w:t>
      </w:r>
      <w:r w:rsidRPr="00325C2B">
        <w:rPr>
          <w:sz w:val="20"/>
          <w:szCs w:val="20"/>
          <w:lang w:eastAsia="zh-CN"/>
        </w:rPr>
        <w:t xml:space="preserve"> .</w:t>
      </w:r>
    </w:p>
    <w:p w14:paraId="77239E0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2C72FA8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14F1949" wp14:editId="7289D949">
            <wp:extent cx="257175" cy="200025"/>
            <wp:effectExtent l="0" t="0" r="0" b="0"/>
            <wp:docPr id="3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5aaf82e504246f0970d28eabb985f1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0170C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1C51099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D61C892" wp14:editId="1B58570B">
            <wp:extent cx="257175" cy="200025"/>
            <wp:effectExtent l="0" t="0" r="0" b="0"/>
            <wp:docPr id="3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36c28550d5cd4563a27d30cfda682327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E9CAA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B.</w:t>
      </w:r>
    </w:p>
    <w:p w14:paraId="030F8E7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06D8DDA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48BCC7A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 dddd</w:t>
      </w:r>
    </w:p>
    <w:p w14:paraId="0D4557E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3849696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出现股权相持的情况时，大股东不是公司的决策人</w:t>
      </w:r>
      <w:r w:rsidRPr="00325C2B">
        <w:rPr>
          <w:sz w:val="20"/>
          <w:szCs w:val="20"/>
          <w:lang w:eastAsia="zh-CN"/>
        </w:rPr>
        <w:t xml:space="preserve"> .</w:t>
      </w:r>
    </w:p>
    <w:p w14:paraId="735E126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7AF5B04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70FF7D8" wp14:editId="2AA3F1D0">
            <wp:extent cx="257175" cy="200025"/>
            <wp:effectExtent l="0" t="0" r="0" b="0"/>
            <wp:docPr id="3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52e9e86d23914b41a5166fd710fc7a6b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791F3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47AF3F1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E8071F4" wp14:editId="50A0A316">
            <wp:extent cx="257175" cy="200025"/>
            <wp:effectExtent l="0" t="0" r="0" b="0"/>
            <wp:docPr id="3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859541733c3d4d06a35790f3744e7610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146BD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0F78DA3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.00/10.00</w:t>
      </w:r>
    </w:p>
    <w:p w14:paraId="2A5826A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选对了</w:t>
      </w:r>
    </w:p>
    <w:p w14:paraId="12D0AB9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第十一章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sz w:val="20"/>
          <w:szCs w:val="20"/>
          <w:lang w:eastAsia="zh-CN"/>
        </w:rPr>
        <w:t>创业计划书测试题</w:t>
      </w:r>
    </w:p>
    <w:p w14:paraId="6A548E0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返回</w:t>
      </w:r>
    </w:p>
    <w:p w14:paraId="48D9CD9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已经超过规定的测试次数或提交截止时间已过</w:t>
      </w:r>
      <w:r w:rsidRPr="00325C2B">
        <w:rPr>
          <w:sz w:val="20"/>
          <w:szCs w:val="20"/>
          <w:lang w:eastAsia="zh-CN"/>
        </w:rPr>
        <w:t xml:space="preserve"> . </w:t>
      </w:r>
      <w:r w:rsidRPr="00325C2B">
        <w:rPr>
          <w:sz w:val="20"/>
          <w:szCs w:val="20"/>
          <w:lang w:eastAsia="zh-CN"/>
        </w:rPr>
        <w:t>你可以作为自我学习进行测验，但提交的结果将无法获得学分</w:t>
      </w:r>
      <w:r w:rsidRPr="00325C2B">
        <w:rPr>
          <w:sz w:val="20"/>
          <w:szCs w:val="20"/>
          <w:lang w:eastAsia="zh-CN"/>
        </w:rPr>
        <w:t xml:space="preserve"> .</w:t>
      </w:r>
    </w:p>
    <w:p w14:paraId="66B1811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</w:t>
      </w:r>
    </w:p>
    <w:p w14:paraId="42B1F14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3F82D55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计划书是给哪些人看的？</w:t>
      </w:r>
    </w:p>
    <w:p w14:paraId="193E3CB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03AB625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D9D702A" wp14:editId="5BE4C7AF">
            <wp:extent cx="257175" cy="200025"/>
            <wp:effectExtent l="0" t="0" r="0" b="0"/>
            <wp:docPr id="3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ea08b4f465d1462d932633a62050fe9e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E7753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2A89D81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顾问公司</w:t>
      </w:r>
    </w:p>
    <w:p w14:paraId="0533BAE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2CD68E7" wp14:editId="4D3E4813">
            <wp:extent cx="257175" cy="200025"/>
            <wp:effectExtent l="0" t="0" r="0" b="0"/>
            <wp:docPr id="3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ef91a8f1d51540b9b2deb2fd3b18212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613E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148537B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员工</w:t>
      </w:r>
    </w:p>
    <w:p w14:paraId="55B6476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.50/10.00</w:t>
      </w:r>
    </w:p>
    <w:p w14:paraId="4CDF47C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95FD8F1" wp14:editId="1D127FCD">
            <wp:extent cx="257175" cy="200025"/>
            <wp:effectExtent l="0" t="0" r="0" b="0"/>
            <wp:docPr id="3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cbfce29c43974aba9756fc1ea1be7eff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D0E6E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C.</w:t>
      </w:r>
    </w:p>
    <w:p w14:paraId="6536BDF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者</w:t>
      </w:r>
    </w:p>
    <w:p w14:paraId="0022F10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9BDA4AD" wp14:editId="2B636C72">
            <wp:extent cx="257175" cy="200025"/>
            <wp:effectExtent l="0" t="0" r="0" b="0"/>
            <wp:docPr id="3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070b17088c56466c8b304370c5cf80ea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8608F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4C11C62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投资人</w:t>
      </w:r>
    </w:p>
    <w:p w14:paraId="60EB2AF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错选为</w:t>
      </w:r>
      <w:r w:rsidRPr="00325C2B">
        <w:rPr>
          <w:sz w:val="20"/>
          <w:szCs w:val="20"/>
          <w:lang w:eastAsia="zh-CN"/>
        </w:rPr>
        <w:t xml:space="preserve"> B</w:t>
      </w:r>
    </w:p>
    <w:p w14:paraId="38DC486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2</w:t>
      </w:r>
    </w:p>
    <w:p w14:paraId="75D28F3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29CD8EE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计划书的撰写原则有哪些？</w:t>
      </w:r>
    </w:p>
    <w:p w14:paraId="4DF0A81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246E12B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04424F6" wp14:editId="714AB925">
            <wp:extent cx="257175" cy="200025"/>
            <wp:effectExtent l="0" t="0" r="0" b="0"/>
            <wp:docPr id="3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3f302e20d3f840f1a9bb3b35465c3bbf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D1AAF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5F98721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真实可信</w:t>
      </w:r>
    </w:p>
    <w:p w14:paraId="765DA43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AADC118" wp14:editId="56D58AE9">
            <wp:extent cx="257175" cy="200025"/>
            <wp:effectExtent l="0" t="0" r="0" b="0"/>
            <wp:docPr id="3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a226720aba874e5b8784b3ce5be3ba98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718CE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7C363E8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简明扼要</w:t>
      </w:r>
    </w:p>
    <w:p w14:paraId="480969A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93EFAA3" wp14:editId="602231EE">
            <wp:extent cx="257175" cy="200025"/>
            <wp:effectExtent l="0" t="0" r="0" b="0"/>
            <wp:docPr id="3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441c9893e50450ebe8e41dbb6a01ea0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27224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745AEC3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人自己撰写</w:t>
      </w:r>
    </w:p>
    <w:p w14:paraId="5F25AFF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AE254D3" wp14:editId="77DCE290">
            <wp:extent cx="257175" cy="200025"/>
            <wp:effectExtent l="0" t="0" r="0" b="0"/>
            <wp:docPr id="3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2df8b24438742c8b5d2104c69b358be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DC351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71ED096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纸面化</w:t>
      </w:r>
    </w:p>
    <w:p w14:paraId="2D8E4C5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没选择任何选项</w:t>
      </w:r>
    </w:p>
    <w:p w14:paraId="4712BD8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3</w:t>
      </w:r>
    </w:p>
    <w:p w14:paraId="34FDD8C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09724A5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撰写计划书之前要准备什么样的信息？</w:t>
      </w:r>
    </w:p>
    <w:p w14:paraId="009AFC1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54C4F9C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FECAC30" wp14:editId="6596B3A2">
            <wp:extent cx="257175" cy="200025"/>
            <wp:effectExtent l="0" t="0" r="0" b="0"/>
            <wp:docPr id="3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85e9e11047404ddab805c8379412047b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B047A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3CBA961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市场的信息</w:t>
      </w:r>
    </w:p>
    <w:p w14:paraId="5D1D76F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17633FA" wp14:editId="0EB4EDC4">
            <wp:extent cx="257175" cy="200025"/>
            <wp:effectExtent l="0" t="0" r="0" b="0"/>
            <wp:docPr id="3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87a3816f3baf4847a43eeaeac973023f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6A479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5E4A100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政策支持</w:t>
      </w:r>
    </w:p>
    <w:p w14:paraId="5A54B22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E1239EA" wp14:editId="2C44AB50">
            <wp:extent cx="257175" cy="200025"/>
            <wp:effectExtent l="0" t="0" r="0" b="0"/>
            <wp:docPr id="3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d839eb8d435d411bb620533812ab72b4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43806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7EA28B8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财务信息</w:t>
      </w:r>
    </w:p>
    <w:p w14:paraId="3CD04B4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616CE5B7" wp14:editId="29B58C87">
            <wp:extent cx="257175" cy="200025"/>
            <wp:effectExtent l="0" t="0" r="0" b="0"/>
            <wp:docPr id="3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a8117e0df2994cba8091eca607c64597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E5DA4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15F2F78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运营的信息</w:t>
      </w:r>
    </w:p>
    <w:p w14:paraId="250F094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没选择任何选项</w:t>
      </w:r>
    </w:p>
    <w:p w14:paraId="4CE3BFB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4</w:t>
      </w:r>
    </w:p>
    <w:p w14:paraId="583E779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6F7DD65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计划书的</w:t>
      </w:r>
      <w:r w:rsidRPr="00325C2B">
        <w:rPr>
          <w:sz w:val="20"/>
          <w:szCs w:val="20"/>
          <w:lang w:eastAsia="zh-CN"/>
        </w:rPr>
        <w:t xml:space="preserve"> 6C </w:t>
      </w:r>
      <w:r w:rsidRPr="00325C2B">
        <w:rPr>
          <w:sz w:val="20"/>
          <w:szCs w:val="20"/>
          <w:lang w:eastAsia="zh-CN"/>
        </w:rPr>
        <w:t>模型为？</w:t>
      </w:r>
    </w:p>
    <w:p w14:paraId="499460D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5C5493A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4DCD1DD" wp14:editId="166BD551">
            <wp:extent cx="257175" cy="200025"/>
            <wp:effectExtent l="0" t="0" r="0" b="0"/>
            <wp:docPr id="3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1a6c89973ce045c0b9a8442d2ab2de8f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B0CB8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207BCDE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竞争者、能力</w:t>
      </w:r>
    </w:p>
    <w:p w14:paraId="48981AE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1E34996" wp14:editId="478ACC12">
            <wp:extent cx="257175" cy="200025"/>
            <wp:effectExtent l="0" t="0" r="0" b="0"/>
            <wp:docPr id="3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ff289e957f5a4e66a830309b7b3a2239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4CB19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2F44AA2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资本、永续经营</w:t>
      </w:r>
    </w:p>
    <w:p w14:paraId="7840163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2C39A71" wp14:editId="1508BAF8">
            <wp:extent cx="257175" cy="200025"/>
            <wp:effectExtent l="0" t="0" r="0" b="0"/>
            <wp:docPr id="3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e1be2970497a4c3bb420129495a4b57f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A0645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1D353D7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概念、客户</w:t>
      </w:r>
    </w:p>
    <w:p w14:paraId="1E84918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AF96E60" wp14:editId="1E0C07C8">
            <wp:extent cx="257175" cy="200025"/>
            <wp:effectExtent l="0" t="0" r="0" b="0"/>
            <wp:docPr id="3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da06ee2eee2b4077a9f37dad24ea0e64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CF5C2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540E3C6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内部与外部风险</w:t>
      </w:r>
    </w:p>
    <w:p w14:paraId="412FE9C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你没选择任何选项</w:t>
      </w:r>
    </w:p>
    <w:p w14:paraId="662921A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5</w:t>
      </w:r>
    </w:p>
    <w:p w14:paraId="52FD0F1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多选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5139804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初创企业的重点是？</w:t>
      </w:r>
    </w:p>
    <w:p w14:paraId="25FB459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33A8855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E935241" wp14:editId="04C77636">
            <wp:extent cx="257175" cy="200025"/>
            <wp:effectExtent l="0" t="0" r="0" b="0"/>
            <wp:docPr id="3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a586a5af6a4841708b917208d3788bcc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11621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2CED826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公司登记</w:t>
      </w:r>
    </w:p>
    <w:p w14:paraId="2EB1303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30EACFD" wp14:editId="150F48AB">
            <wp:extent cx="257175" cy="200025"/>
            <wp:effectExtent l="0" t="0" r="0" b="0"/>
            <wp:docPr id="3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8f95bcc62d4a48b99b919c656da89d8e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92A22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3A64015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开发新业务</w:t>
      </w:r>
    </w:p>
    <w:p w14:paraId="29946FE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6638B30" wp14:editId="33DF535B">
            <wp:extent cx="257175" cy="200025"/>
            <wp:effectExtent l="0" t="0" r="0" b="0"/>
            <wp:docPr id="3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caa5b21c3e234d7e99bed2dc715b8317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94B53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C.</w:t>
      </w:r>
    </w:p>
    <w:p w14:paraId="69F9252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节约成本</w:t>
      </w:r>
    </w:p>
    <w:p w14:paraId="1613DE2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198D9643" wp14:editId="67CA57C3">
            <wp:extent cx="257175" cy="200025"/>
            <wp:effectExtent l="0" t="0" r="0" b="0"/>
            <wp:docPr id="3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ef4efc53aef24858906472f67c0a810b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3F525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D.</w:t>
      </w:r>
    </w:p>
    <w:p w14:paraId="7F46C65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培育客户</w:t>
      </w:r>
    </w:p>
    <w:p w14:paraId="5933152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C </w:t>
      </w:r>
      <w:r w:rsidRPr="00325C2B">
        <w:rPr>
          <w:sz w:val="20"/>
          <w:szCs w:val="20"/>
          <w:lang w:eastAsia="zh-CN"/>
        </w:rPr>
        <w:t>、</w:t>
      </w:r>
      <w:r w:rsidRPr="00325C2B">
        <w:rPr>
          <w:sz w:val="20"/>
          <w:szCs w:val="20"/>
          <w:lang w:eastAsia="zh-CN"/>
        </w:rPr>
        <w:t xml:space="preserve"> D </w:t>
      </w:r>
      <w:r w:rsidRPr="00325C2B">
        <w:rPr>
          <w:sz w:val="20"/>
          <w:szCs w:val="20"/>
          <w:lang w:eastAsia="zh-CN"/>
        </w:rPr>
        <w:t>你没选择任何选项</w:t>
      </w:r>
    </w:p>
    <w:p w14:paraId="17BF393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6 ccccc</w:t>
      </w:r>
    </w:p>
    <w:p w14:paraId="1E0371E4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0534E90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计划书必须由创业者独立撰写</w:t>
      </w:r>
      <w:r w:rsidRPr="00325C2B">
        <w:rPr>
          <w:sz w:val="20"/>
          <w:szCs w:val="20"/>
          <w:lang w:eastAsia="zh-CN"/>
        </w:rPr>
        <w:t xml:space="preserve"> .</w:t>
      </w:r>
    </w:p>
    <w:p w14:paraId="59DDA4E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270B7A6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5895C25C" wp14:editId="044E1A31">
            <wp:extent cx="257175" cy="200025"/>
            <wp:effectExtent l="0" t="0" r="0" b="0"/>
            <wp:docPr id="3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ccdc9e434dd2486eb048c8133c3a0b0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635E0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451B8E4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34F8A50" wp14:editId="5D7A07F6">
            <wp:extent cx="257175" cy="200025"/>
            <wp:effectExtent l="0" t="0" r="0" b="0"/>
            <wp:docPr id="3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c5d21d9e179542b092ebe47f6bb1a5a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2F3D1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2847BE1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没选择任何选项</w:t>
      </w:r>
    </w:p>
    <w:p w14:paraId="6354B30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7 cccc</w:t>
      </w:r>
    </w:p>
    <w:p w14:paraId="4363F2B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6C646AD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者可以对创业计划书的内容和管理流程随便创造</w:t>
      </w:r>
      <w:r w:rsidRPr="00325C2B">
        <w:rPr>
          <w:sz w:val="20"/>
          <w:szCs w:val="20"/>
          <w:lang w:eastAsia="zh-CN"/>
        </w:rPr>
        <w:t xml:space="preserve"> .</w:t>
      </w:r>
    </w:p>
    <w:p w14:paraId="6364AC8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283C784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D904D99" wp14:editId="13FDA945">
            <wp:extent cx="257175" cy="200025"/>
            <wp:effectExtent l="0" t="0" r="0" b="0"/>
            <wp:docPr id="3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8eb30848992144209c8d090e7ac3065d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DE706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1A8B76B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55388DF" wp14:editId="70B68D74">
            <wp:extent cx="257175" cy="200025"/>
            <wp:effectExtent l="0" t="0" r="0" b="0"/>
            <wp:docPr id="3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fa5e5780a1b747d28ca45ab6cf7ae11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5122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21A668A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没选择任何选项</w:t>
      </w:r>
    </w:p>
    <w:p w14:paraId="080A1D6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8 cccc</w:t>
      </w:r>
    </w:p>
    <w:p w14:paraId="07168B2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06E51A6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计划书内容一定要丰富全面，不能删减</w:t>
      </w:r>
      <w:r w:rsidRPr="00325C2B">
        <w:rPr>
          <w:sz w:val="20"/>
          <w:szCs w:val="20"/>
          <w:lang w:eastAsia="zh-CN"/>
        </w:rPr>
        <w:t xml:space="preserve"> .</w:t>
      </w:r>
    </w:p>
    <w:p w14:paraId="1E31D275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7863967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265D8F0E" wp14:editId="6E45E5EC">
            <wp:extent cx="257175" cy="200025"/>
            <wp:effectExtent l="0" t="0" r="0" b="0"/>
            <wp:docPr id="3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a7f59d72cb394cbb9e4e804022b1e4e6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90236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77AB0E0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0A9286C6" wp14:editId="32490D1B">
            <wp:extent cx="257175" cy="200025"/>
            <wp:effectExtent l="0" t="0" r="0" b="0"/>
            <wp:docPr id="3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6f4810501fcf4290904e4b54954a9392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469DD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482296B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B </w:t>
      </w:r>
      <w:r w:rsidRPr="00325C2B">
        <w:rPr>
          <w:sz w:val="20"/>
          <w:szCs w:val="20"/>
          <w:lang w:eastAsia="zh-CN"/>
        </w:rPr>
        <w:t>你没选择任何选项</w:t>
      </w:r>
    </w:p>
    <w:p w14:paraId="71FD320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9 cccc</w:t>
      </w:r>
    </w:p>
    <w:p w14:paraId="19749221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2816CB57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计划书要重点表达创业所需要的资金和利益分配，其余内容可有可无</w:t>
      </w:r>
      <w:r w:rsidRPr="00325C2B">
        <w:rPr>
          <w:sz w:val="20"/>
          <w:szCs w:val="20"/>
          <w:lang w:eastAsia="zh-CN"/>
        </w:rPr>
        <w:t xml:space="preserve"> .</w:t>
      </w:r>
    </w:p>
    <w:p w14:paraId="0D8389C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0A4A0BA3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788A0F9" wp14:editId="0F9433F9">
            <wp:extent cx="257175" cy="200025"/>
            <wp:effectExtent l="0" t="0" r="0" b="0"/>
            <wp:docPr id="3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80a4b3c75c8b410f84ad97e478d3c50f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AD2C5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6F8B651D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439A7DD2" wp14:editId="18D9BB21">
            <wp:extent cx="257175" cy="200025"/>
            <wp:effectExtent l="0" t="0" r="0" b="0"/>
            <wp:docPr id="3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e8a592553d3342e1a6c43d7a4c487dbb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B3035E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5B95147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没选择任何选项</w:t>
      </w:r>
    </w:p>
    <w:p w14:paraId="013F524F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10 dddd</w:t>
      </w:r>
    </w:p>
    <w:p w14:paraId="754546D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判断</w:t>
      </w:r>
      <w:r w:rsidRPr="00325C2B">
        <w:rPr>
          <w:sz w:val="20"/>
          <w:szCs w:val="20"/>
          <w:lang w:eastAsia="zh-CN"/>
        </w:rPr>
        <w:t xml:space="preserve">  (10 </w:t>
      </w:r>
      <w:r w:rsidRPr="00325C2B">
        <w:rPr>
          <w:sz w:val="20"/>
          <w:szCs w:val="20"/>
          <w:lang w:eastAsia="zh-CN"/>
        </w:rPr>
        <w:t>分</w:t>
      </w:r>
      <w:r w:rsidRPr="00325C2B">
        <w:rPr>
          <w:sz w:val="20"/>
          <w:szCs w:val="20"/>
          <w:lang w:eastAsia="zh-CN"/>
        </w:rPr>
        <w:t xml:space="preserve"> )</w:t>
      </w:r>
    </w:p>
    <w:p w14:paraId="7DBB6B0A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创业计划书不仅要有公司的业务类型及其策略战术，还要有对风险相对客观的判断</w:t>
      </w:r>
      <w:r w:rsidRPr="00325C2B">
        <w:rPr>
          <w:sz w:val="20"/>
          <w:szCs w:val="20"/>
          <w:lang w:eastAsia="zh-CN"/>
        </w:rPr>
        <w:t xml:space="preserve"> .</w:t>
      </w:r>
    </w:p>
    <w:p w14:paraId="1A06483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得分</w:t>
      </w:r>
      <w:r w:rsidRPr="00325C2B">
        <w:rPr>
          <w:sz w:val="20"/>
          <w:szCs w:val="20"/>
          <w:lang w:eastAsia="zh-CN"/>
        </w:rPr>
        <w:t xml:space="preserve"> / </w:t>
      </w:r>
      <w:r w:rsidRPr="00325C2B">
        <w:rPr>
          <w:sz w:val="20"/>
          <w:szCs w:val="20"/>
          <w:lang w:eastAsia="zh-CN"/>
        </w:rPr>
        <w:t>总分</w:t>
      </w:r>
    </w:p>
    <w:p w14:paraId="7E0CF08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lastRenderedPageBreak/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73ECB2A8" wp14:editId="5A8ED6C8">
            <wp:extent cx="257175" cy="200025"/>
            <wp:effectExtent l="0" t="0" r="0" b="0"/>
            <wp:docPr id="3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d3e4563ba219442a8530689245db8f65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74F5C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A.</w:t>
      </w:r>
    </w:p>
    <w:p w14:paraId="0F06127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∙</w:t>
      </w:r>
      <w:r w:rsidRPr="00325C2B">
        <w:rPr>
          <w:sz w:val="20"/>
          <w:szCs w:val="20"/>
          <w:lang w:eastAsia="zh-CN"/>
        </w:rPr>
        <w:t xml:space="preserve">   </w:t>
      </w:r>
      <w:r w:rsidRPr="00325C2B">
        <w:rPr>
          <w:noProof/>
          <w:sz w:val="20"/>
          <w:szCs w:val="20"/>
        </w:rPr>
        <w:drawing>
          <wp:inline distT="0" distB="0" distL="0" distR="0" wp14:anchorId="34D2AB52" wp14:editId="11033B83">
            <wp:extent cx="257175" cy="200025"/>
            <wp:effectExtent l="0" t="0" r="0" b="0"/>
            <wp:docPr id="3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a1378c17fc700abb68a98271fe910ef02dae7b.mobile/436dbbe937a9412ebf689a7d4ef4ec9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FE142C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B.</w:t>
      </w:r>
    </w:p>
    <w:p w14:paraId="0C58D2C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正确答案：</w:t>
      </w:r>
      <w:r w:rsidRPr="00325C2B">
        <w:rPr>
          <w:sz w:val="20"/>
          <w:szCs w:val="20"/>
          <w:lang w:eastAsia="zh-CN"/>
        </w:rPr>
        <w:t xml:space="preserve"> A </w:t>
      </w:r>
      <w:r w:rsidRPr="00325C2B">
        <w:rPr>
          <w:sz w:val="20"/>
          <w:szCs w:val="20"/>
          <w:lang w:eastAsia="zh-CN"/>
        </w:rPr>
        <w:t>你没选择任何选项</w:t>
      </w:r>
    </w:p>
    <w:p w14:paraId="4699BF7B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谢谢观看</w:t>
      </w:r>
    </w:p>
    <w:p w14:paraId="1353A036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献给大家几句我很喜欢的话</w:t>
      </w:r>
    </w:p>
    <w:p w14:paraId="0A35F8E2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天将降大任于斯人也</w:t>
      </w:r>
    </w:p>
    <w:p w14:paraId="5399B198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必先劳其筋骨</w:t>
      </w:r>
    </w:p>
    <w:p w14:paraId="4A3EF699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坚持的人才会成功</w:t>
      </w:r>
    </w:p>
    <w:p w14:paraId="6C87386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爱好学习的人才有梦想</w:t>
      </w:r>
    </w:p>
    <w:p w14:paraId="1A8AB130" w14:textId="77777777" w:rsidR="003E7BB8" w:rsidRPr="00325C2B" w:rsidRDefault="00553339">
      <w:pPr>
        <w:pStyle w:val="a0"/>
        <w:rPr>
          <w:sz w:val="20"/>
          <w:szCs w:val="20"/>
          <w:lang w:eastAsia="zh-CN"/>
        </w:rPr>
      </w:pPr>
      <w:r w:rsidRPr="00325C2B">
        <w:rPr>
          <w:sz w:val="20"/>
          <w:szCs w:val="20"/>
          <w:lang w:eastAsia="zh-CN"/>
        </w:rPr>
        <w:t>没有谁一开始就拥有一切</w:t>
      </w:r>
    </w:p>
    <w:p w14:paraId="55BC5115" w14:textId="77777777" w:rsidR="003E7BB8" w:rsidRPr="00325C2B" w:rsidRDefault="00553339">
      <w:pPr>
        <w:pStyle w:val="a0"/>
        <w:rPr>
          <w:sz w:val="20"/>
          <w:szCs w:val="20"/>
        </w:rPr>
      </w:pPr>
      <w:r w:rsidRPr="00325C2B">
        <w:rPr>
          <w:sz w:val="20"/>
          <w:szCs w:val="20"/>
        </w:rPr>
        <w:t>努力就有未来</w:t>
      </w:r>
    </w:p>
    <w:sectPr w:rsidR="003E7BB8" w:rsidRPr="00325C2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A8C988" w14:textId="77777777" w:rsidR="00553339" w:rsidRDefault="00553339">
      <w:pPr>
        <w:spacing w:after="0"/>
      </w:pPr>
      <w:r>
        <w:separator/>
      </w:r>
    </w:p>
  </w:endnote>
  <w:endnote w:type="continuationSeparator" w:id="0">
    <w:p w14:paraId="39F8AF0C" w14:textId="77777777" w:rsidR="00553339" w:rsidRDefault="005533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53D297" w14:textId="77777777" w:rsidR="00553339" w:rsidRDefault="00553339">
      <w:r>
        <w:separator/>
      </w:r>
    </w:p>
  </w:footnote>
  <w:footnote w:type="continuationSeparator" w:id="0">
    <w:p w14:paraId="16CC1B1E" w14:textId="77777777" w:rsidR="00553339" w:rsidRDefault="005533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20694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25C2B"/>
    <w:rsid w:val="003E7BB8"/>
    <w:rsid w:val="004E29B3"/>
    <w:rsid w:val="00553339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74A5B"/>
  <w15:docId w15:val="{D5BC6120-58F3-47DF-B36C-30DF95F00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0</Pages>
  <Words>2169</Words>
  <Characters>12368</Characters>
  <Application>Microsoft Office Word</Application>
  <DocSecurity>0</DocSecurity>
  <Lines>103</Lines>
  <Paragraphs>29</Paragraphs>
  <ScaleCrop>false</ScaleCrop>
  <Company/>
  <LinksUpToDate>false</LinksUpToDate>
  <CharactersWithSpaces>14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正 好懂</cp:lastModifiedBy>
  <cp:revision>2</cp:revision>
  <dcterms:created xsi:type="dcterms:W3CDTF">2019-10-30T08:32:00Z</dcterms:created>
  <dcterms:modified xsi:type="dcterms:W3CDTF">2019-11-02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